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4F1BE3" w14:textId="26E4A1B7" w:rsidR="00A0414C" w:rsidRDefault="00022990" w:rsidP="00A0414C">
      <w:pPr>
        <w:pStyle w:val="aa"/>
        <w:rPr>
          <w:b/>
        </w:rPr>
      </w:pPr>
      <w:r>
        <w:rPr>
          <w:b/>
        </w:rPr>
        <w:t>Digital Logic Circuit Design</w:t>
      </w:r>
      <w:r w:rsidR="005B7D5A">
        <w:rPr>
          <w:b/>
        </w:rPr>
        <w:t xml:space="preserve"> Lab</w:t>
      </w:r>
      <w:r w:rsidR="00DF247D" w:rsidRPr="00DF247D">
        <w:rPr>
          <w:b/>
        </w:rPr>
        <w:t xml:space="preserve"> </w:t>
      </w:r>
    </w:p>
    <w:p w14:paraId="5807878D" w14:textId="1A574F64" w:rsidR="00A0414C" w:rsidRDefault="00022990" w:rsidP="00022990">
      <w:pPr>
        <w:pStyle w:val="ab"/>
      </w:pPr>
      <w:r w:rsidRPr="006A7778">
        <w:t>Combinational Logic Circuit</w:t>
      </w:r>
      <w:r>
        <w:t xml:space="preserve"> Lab</w:t>
      </w:r>
    </w:p>
    <w:p w14:paraId="7924A4B5" w14:textId="1067DADB" w:rsidR="00022990" w:rsidRDefault="00022990" w:rsidP="008C21FF">
      <w:pPr>
        <w:spacing w:line="360" w:lineRule="auto"/>
      </w:pPr>
      <w:r>
        <w:rPr>
          <w:rFonts w:hint="eastAsia"/>
        </w:rPr>
        <w:t>N</w:t>
      </w:r>
      <w:r>
        <w:t>ame/ID:</w:t>
      </w:r>
      <w:r w:rsidR="00543388">
        <w:t xml:space="preserve"> An Gyeonheal / 21900416</w:t>
      </w:r>
    </w:p>
    <w:p w14:paraId="5FF6DFA6" w14:textId="27326E3D" w:rsidR="00022990" w:rsidRDefault="00022990" w:rsidP="008C21FF">
      <w:pPr>
        <w:spacing w:line="360" w:lineRule="auto"/>
      </w:pPr>
      <w:r>
        <w:t>Date:</w:t>
      </w:r>
      <w:r w:rsidR="00543388">
        <w:t xml:space="preserve"> 06-10-2023</w:t>
      </w:r>
    </w:p>
    <w:p w14:paraId="3DF5D0C8" w14:textId="77777777" w:rsidR="00022990" w:rsidRPr="00543388" w:rsidRDefault="00022990" w:rsidP="00022990"/>
    <w:p w14:paraId="505434DF" w14:textId="77777777" w:rsidR="008C21FF" w:rsidRPr="00022990" w:rsidRDefault="008C21FF" w:rsidP="00022990"/>
    <w:p w14:paraId="515DCC17" w14:textId="7248BE79" w:rsidR="00A0414C" w:rsidRPr="008C21FF" w:rsidRDefault="00022990" w:rsidP="00A0414C">
      <w:pPr>
        <w:pStyle w:val="1"/>
        <w:rPr>
          <w:b/>
          <w:bCs/>
        </w:rPr>
      </w:pPr>
      <w:r w:rsidRPr="008C21FF">
        <w:rPr>
          <w:b/>
          <w:bCs/>
        </w:rPr>
        <w:t xml:space="preserve">Problem </w:t>
      </w:r>
      <w:r w:rsidR="007D5826">
        <w:rPr>
          <w:b/>
          <w:bCs/>
        </w:rPr>
        <w:t>Introduction</w:t>
      </w:r>
    </w:p>
    <w:p w14:paraId="46452BA8" w14:textId="55E7CA74" w:rsidR="0051539F" w:rsidRPr="00D438DB" w:rsidRDefault="00022990" w:rsidP="00D438DB">
      <w:pPr>
        <w:pStyle w:val="2"/>
      </w:pPr>
      <w:r>
        <w:t>Introduction</w:t>
      </w:r>
    </w:p>
    <w:p w14:paraId="347E59AD" w14:textId="411C42FD" w:rsidR="00543388" w:rsidRPr="000B4959" w:rsidRDefault="00543388">
      <w:pPr>
        <w:jc w:val="left"/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</w:pPr>
      <w:r w:rsidRPr="000B4959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>If you put 500 won and 1,000 won in the vending machine at a time, and if you put 1,500 won in total, you will get a drink, and if you put 2,000 won, you will be able to design an FSM that comes with 500 won change.</w:t>
      </w:r>
    </w:p>
    <w:p w14:paraId="0295343E" w14:textId="5EFC5A9D" w:rsidR="007D5826" w:rsidRPr="008C21FF" w:rsidRDefault="007D5826" w:rsidP="007D5826">
      <w:pPr>
        <w:pStyle w:val="1"/>
        <w:rPr>
          <w:b/>
          <w:bCs/>
        </w:rPr>
      </w:pPr>
      <w:r>
        <w:rPr>
          <w:b/>
          <w:bCs/>
        </w:rPr>
        <w:t>Design Process</w:t>
      </w:r>
    </w:p>
    <w:p w14:paraId="7E3337ED" w14:textId="18BDEC8B" w:rsidR="00022990" w:rsidRPr="00404DDD" w:rsidRDefault="007D5826" w:rsidP="00022990">
      <w:pPr>
        <w:pStyle w:val="2"/>
        <w:rPr>
          <w:b/>
          <w:bCs/>
        </w:rPr>
      </w:pPr>
      <w:r w:rsidRPr="00404DDD">
        <w:rPr>
          <w:b/>
          <w:bCs/>
        </w:rPr>
        <w:t>1. Vending Machine Controller FSM</w:t>
      </w:r>
    </w:p>
    <w:p w14:paraId="6D01E181" w14:textId="7B20B349" w:rsidR="00543388" w:rsidRDefault="007D5826" w:rsidP="0093266F">
      <w:pPr>
        <w:pStyle w:val="3"/>
      </w:pPr>
      <w:r>
        <w:t>Input/Output</w:t>
      </w:r>
    </w:p>
    <w:p w14:paraId="5BD3029C" w14:textId="77777777" w:rsidR="0093266F" w:rsidRPr="0093266F" w:rsidRDefault="0093266F" w:rsidP="0093266F"/>
    <w:p w14:paraId="4BE01290" w14:textId="2C13D1C6" w:rsidR="00543388" w:rsidRPr="000B4959" w:rsidRDefault="00543388" w:rsidP="007D5826">
      <w:pPr>
        <w:rPr>
          <w:rFonts w:ascii="나눔명조 ExtraBold" w:eastAsia="나눔명조 ExtraBold" w:hAnsi="나눔명조 ExtraBold"/>
          <w:sz w:val="20"/>
          <w:szCs w:val="20"/>
        </w:rPr>
      </w:pPr>
      <w:proofErr w:type="gramStart"/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>I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>NPUTS :</w:t>
      </w:r>
      <w:proofErr w:type="gramEnd"/>
      <w:r w:rsidRPr="000B4959">
        <w:rPr>
          <w:rFonts w:ascii="나눔명조 ExtraBold" w:eastAsia="나눔명조 ExtraBold" w:hAnsi="나눔명조 ExtraBold"/>
          <w:sz w:val="20"/>
          <w:szCs w:val="20"/>
        </w:rPr>
        <w:t xml:space="preserve"> X = </w:t>
      </w:r>
      <w:r w:rsidR="003B5E7F">
        <w:rPr>
          <w:rFonts w:ascii="나눔명조 ExtraBold" w:eastAsia="나눔명조 ExtraBold" w:hAnsi="나눔명조 ExtraBold"/>
          <w:sz w:val="20"/>
          <w:szCs w:val="20"/>
        </w:rPr>
        <w:t>1,000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 xml:space="preserve"> won, Y = </w:t>
      </w:r>
      <w:r w:rsidR="003B5E7F">
        <w:rPr>
          <w:rFonts w:ascii="나눔명조 ExtraBold" w:eastAsia="나눔명조 ExtraBold" w:hAnsi="나눔명조 ExtraBold"/>
          <w:sz w:val="20"/>
          <w:szCs w:val="20"/>
        </w:rPr>
        <w:t>5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>00 won</w:t>
      </w:r>
    </w:p>
    <w:p w14:paraId="3793312F" w14:textId="77777777" w:rsidR="0093266F" w:rsidRPr="000B4959" w:rsidRDefault="0093266F" w:rsidP="007D5826">
      <w:pPr>
        <w:rPr>
          <w:rFonts w:ascii="나눔명조 ExtraBold" w:eastAsia="나눔명조 ExtraBold" w:hAnsi="나눔명조 ExtraBold"/>
          <w:sz w:val="20"/>
          <w:szCs w:val="20"/>
        </w:rPr>
      </w:pPr>
    </w:p>
    <w:p w14:paraId="225BD0BB" w14:textId="313F5D88" w:rsidR="00543388" w:rsidRPr="000B4959" w:rsidRDefault="00543388" w:rsidP="00543388">
      <w:pPr>
        <w:rPr>
          <w:rFonts w:ascii="나눔명조 ExtraBold" w:eastAsia="나눔명조 ExtraBold" w:hAnsi="나눔명조 ExtraBold"/>
          <w:sz w:val="20"/>
          <w:szCs w:val="20"/>
        </w:rPr>
      </w:pPr>
      <w:proofErr w:type="gramStart"/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>O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>UTPUTS :</w:t>
      </w:r>
      <w:proofErr w:type="gramEnd"/>
      <w:r w:rsidRPr="000B4959">
        <w:rPr>
          <w:rFonts w:ascii="나눔명조 ExtraBold" w:eastAsia="나눔명조 ExtraBold" w:hAnsi="나눔명조 ExtraBold"/>
          <w:sz w:val="20"/>
          <w:szCs w:val="20"/>
        </w:rPr>
        <w:t xml:space="preserve"> Z{0} = Drink Out, </w:t>
      </w:r>
      <w:r w:rsidR="003B5E7F">
        <w:rPr>
          <w:rFonts w:ascii="나눔명조 ExtraBold" w:eastAsia="나눔명조 ExtraBold" w:hAnsi="나눔명조 ExtraBold"/>
          <w:sz w:val="20"/>
          <w:szCs w:val="20"/>
        </w:rPr>
        <w:t xml:space="preserve">  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>Z{1} = Change Ou</w:t>
      </w:r>
      <w:r w:rsidR="0093266F" w:rsidRPr="000B4959">
        <w:rPr>
          <w:rFonts w:ascii="나눔명조 ExtraBold" w:eastAsia="나눔명조 ExtraBold" w:hAnsi="나눔명조 ExtraBold"/>
          <w:sz w:val="20"/>
          <w:szCs w:val="20"/>
        </w:rPr>
        <w:t>t</w:t>
      </w:r>
    </w:p>
    <w:p w14:paraId="2A68598A" w14:textId="77777777" w:rsidR="00543388" w:rsidRPr="00543388" w:rsidRDefault="00543388" w:rsidP="00543388"/>
    <w:p w14:paraId="2D24623C" w14:textId="7AC4279E" w:rsidR="007D5826" w:rsidRDefault="007D5826" w:rsidP="007D5826">
      <w:pPr>
        <w:pStyle w:val="3"/>
      </w:pPr>
      <w:r>
        <w:t>State Description</w:t>
      </w:r>
    </w:p>
    <w:p w14:paraId="158974D3" w14:textId="77777777" w:rsidR="00C41995" w:rsidRDefault="00C41995" w:rsidP="00C41995"/>
    <w:p w14:paraId="7F3512A8" w14:textId="5DBAC13A" w:rsidR="00C41995" w:rsidRPr="00C41995" w:rsidRDefault="00C41995" w:rsidP="00C41995">
      <w:pPr>
        <w:jc w:val="center"/>
      </w:pPr>
      <w:r w:rsidRPr="00C41995">
        <w:rPr>
          <w:rFonts w:hint="eastAsia"/>
          <w:noProof/>
        </w:rPr>
        <w:drawing>
          <wp:inline distT="0" distB="0" distL="0" distR="0" wp14:anchorId="7F3C0BB3" wp14:editId="7E4460CE">
            <wp:extent cx="1781092" cy="1423075"/>
            <wp:effectExtent l="0" t="0" r="0" b="5715"/>
            <wp:docPr id="527448206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361" cy="1424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47ABF3" w14:textId="41A713B0" w:rsidR="007D5826" w:rsidRDefault="007D5826" w:rsidP="007D5826"/>
    <w:p w14:paraId="7A14E673" w14:textId="77777777" w:rsidR="00C41995" w:rsidRDefault="00C41995" w:rsidP="007D5826"/>
    <w:p w14:paraId="0B88FD0A" w14:textId="0374783F" w:rsidR="007D5826" w:rsidRDefault="007D5826" w:rsidP="007D5826">
      <w:pPr>
        <w:pStyle w:val="3"/>
      </w:pPr>
      <w:r>
        <w:lastRenderedPageBreak/>
        <w:t>State Graph / State Table</w:t>
      </w:r>
    </w:p>
    <w:p w14:paraId="36C4F0A4" w14:textId="77777777" w:rsidR="000A74E4" w:rsidRDefault="000A74E4" w:rsidP="000A74E4"/>
    <w:tbl>
      <w:tblPr>
        <w:tblStyle w:val="10"/>
        <w:tblW w:w="0" w:type="auto"/>
        <w:tblLook w:val="04A0" w:firstRow="1" w:lastRow="0" w:firstColumn="1" w:lastColumn="0" w:noHBand="0" w:noVBand="1"/>
      </w:tblPr>
      <w:tblGrid>
        <w:gridCol w:w="1282"/>
        <w:gridCol w:w="1291"/>
        <w:gridCol w:w="1293"/>
        <w:gridCol w:w="1293"/>
        <w:gridCol w:w="1293"/>
        <w:gridCol w:w="1282"/>
        <w:gridCol w:w="1282"/>
      </w:tblGrid>
      <w:tr w:rsidR="000A74E4" w:rsidRPr="00257E6E" w14:paraId="788191B9" w14:textId="77777777" w:rsidTr="000A74E4">
        <w:tc>
          <w:tcPr>
            <w:tcW w:w="1282" w:type="dxa"/>
            <w:vMerge w:val="restart"/>
            <w:vAlign w:val="center"/>
          </w:tcPr>
          <w:p w14:paraId="197BC7D7" w14:textId="4EB9F401" w:rsidR="000A74E4" w:rsidRPr="00257E6E" w:rsidRDefault="000A74E4" w:rsidP="00667AB6">
            <w:pPr>
              <w:jc w:val="center"/>
              <w:rPr>
                <w:rFonts w:eastAsia="맑은 고딕"/>
                <w:iCs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맑은 고딕" w:hAnsi="Cambria Math"/>
                  </w:rPr>
                  <m:t>State</m:t>
                </m:r>
              </m:oMath>
            </m:oMathPara>
          </w:p>
        </w:tc>
        <w:tc>
          <w:tcPr>
            <w:tcW w:w="5170" w:type="dxa"/>
            <w:gridSpan w:val="4"/>
            <w:tcBorders>
              <w:bottom w:val="single" w:sz="4" w:space="0" w:color="auto"/>
            </w:tcBorders>
            <w:vAlign w:val="center"/>
          </w:tcPr>
          <w:p w14:paraId="3CAE474A" w14:textId="77777777" w:rsidR="000A74E4" w:rsidRPr="00257E6E" w:rsidRDefault="00000000" w:rsidP="00667AB6">
            <w:pPr>
              <w:jc w:val="center"/>
              <w:rPr>
                <w:rFonts w:eastAsia="맑은 고딕"/>
                <w:iCs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맑은 고딕" w:hAnsi="Cambria Math"/>
                        <w:iCs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맑은 고딕" w:hAnsi="Cambria Math"/>
                      </w:rPr>
                      <m:t>C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맑은 고딕" w:hAnsi="Cambria Math"/>
                      </w:rPr>
                      <m:t>+</m:t>
                    </m:r>
                  </m:sup>
                </m:sSup>
                <m:sSup>
                  <m:sSupPr>
                    <m:ctrlPr>
                      <w:rPr>
                        <w:rFonts w:ascii="Cambria Math" w:eastAsia="맑은 고딕" w:hAnsi="Cambria Math"/>
                        <w:iCs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맑은 고딕" w:hAnsi="Cambria Math"/>
                      </w:rPr>
                      <m:t>B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맑은 고딕" w:hAnsi="Cambria Math"/>
                      </w:rPr>
                      <m:t>+</m:t>
                    </m:r>
                  </m:sup>
                </m:sSup>
                <m:sSup>
                  <m:sSupPr>
                    <m:ctrlPr>
                      <w:rPr>
                        <w:rFonts w:ascii="Cambria Math" w:eastAsia="맑은 고딕" w:hAnsi="Cambria Math"/>
                        <w:iCs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맑은 고딕" w:hAnsi="Cambria Math"/>
                      </w:rPr>
                      <m:t>A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맑은 고딕" w:hAnsi="Cambria Math"/>
                      </w:rPr>
                      <m:t>+</m:t>
                    </m:r>
                  </m:sup>
                </m:sSup>
              </m:oMath>
            </m:oMathPara>
          </w:p>
        </w:tc>
        <w:tc>
          <w:tcPr>
            <w:tcW w:w="1282" w:type="dxa"/>
            <w:vMerge w:val="restart"/>
            <w:vAlign w:val="center"/>
          </w:tcPr>
          <w:p w14:paraId="04F1C6F7" w14:textId="77777777" w:rsidR="000A74E4" w:rsidRPr="00257E6E" w:rsidRDefault="000A74E4" w:rsidP="00667AB6">
            <w:pPr>
              <w:jc w:val="center"/>
              <w:rPr>
                <w:rFonts w:eastAsia="맑은 고딕"/>
                <w:iCs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맑은 고딕" w:hAnsi="Cambria Math" w:hint="eastAsia"/>
                  </w:rPr>
                  <m:t>Z</m:t>
                </m:r>
                <m:r>
                  <m:rPr>
                    <m:sty m:val="p"/>
                  </m:rPr>
                  <w:rPr>
                    <w:rFonts w:ascii="Cambria Math" w:eastAsia="맑은 고딕" w:hAnsi="Cambria Math"/>
                  </w:rPr>
                  <m:t>{0}</m:t>
                </m:r>
              </m:oMath>
            </m:oMathPara>
          </w:p>
        </w:tc>
        <w:tc>
          <w:tcPr>
            <w:tcW w:w="1282" w:type="dxa"/>
            <w:vMerge w:val="restart"/>
            <w:vAlign w:val="center"/>
          </w:tcPr>
          <w:p w14:paraId="4A6AA67B" w14:textId="77777777" w:rsidR="000A74E4" w:rsidRPr="00257E6E" w:rsidRDefault="000A74E4" w:rsidP="00667AB6">
            <w:pPr>
              <w:jc w:val="center"/>
              <w:rPr>
                <w:rFonts w:eastAsia="맑은 고딕"/>
                <w:iCs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맑은 고딕" w:hAnsi="Cambria Math"/>
                  </w:rPr>
                  <m:t>Z{1}</m:t>
                </m:r>
              </m:oMath>
            </m:oMathPara>
          </w:p>
        </w:tc>
      </w:tr>
      <w:tr w:rsidR="000A74E4" w:rsidRPr="00257E6E" w14:paraId="7AE5F4C6" w14:textId="77777777" w:rsidTr="000A74E4">
        <w:tc>
          <w:tcPr>
            <w:tcW w:w="1282" w:type="dxa"/>
            <w:vMerge/>
            <w:tcBorders>
              <w:bottom w:val="single" w:sz="4" w:space="0" w:color="auto"/>
            </w:tcBorders>
            <w:vAlign w:val="center"/>
          </w:tcPr>
          <w:p w14:paraId="1DC06CA1" w14:textId="77777777" w:rsidR="000A74E4" w:rsidRPr="00257E6E" w:rsidRDefault="000A74E4" w:rsidP="00667AB6">
            <w:pPr>
              <w:jc w:val="center"/>
              <w:rPr>
                <w:rFonts w:eastAsia="맑은 고딕"/>
              </w:rPr>
            </w:pPr>
          </w:p>
        </w:tc>
        <w:tc>
          <w:tcPr>
            <w:tcW w:w="1291" w:type="dxa"/>
            <w:tcBorders>
              <w:bottom w:val="single" w:sz="4" w:space="0" w:color="auto"/>
              <w:right w:val="nil"/>
            </w:tcBorders>
            <w:vAlign w:val="center"/>
          </w:tcPr>
          <w:p w14:paraId="7A14313B" w14:textId="77777777" w:rsidR="000A74E4" w:rsidRPr="00257E6E" w:rsidRDefault="000A74E4" w:rsidP="00667AB6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/>
              </w:rPr>
              <w:t>XY=</w:t>
            </w:r>
            <w:r w:rsidRPr="00257E6E">
              <w:rPr>
                <w:rFonts w:eastAsia="맑은 고딕" w:hint="eastAsia"/>
              </w:rPr>
              <w:t>0</w:t>
            </w:r>
            <w:r w:rsidRPr="00257E6E">
              <w:rPr>
                <w:rFonts w:eastAsia="맑은 고딕"/>
              </w:rPr>
              <w:t>0</w:t>
            </w:r>
          </w:p>
        </w:tc>
        <w:tc>
          <w:tcPr>
            <w:tcW w:w="129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3B18EFB" w14:textId="77777777" w:rsidR="000A74E4" w:rsidRPr="00257E6E" w:rsidRDefault="000A74E4" w:rsidP="00667AB6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/>
              </w:rPr>
              <w:t>XY=</w:t>
            </w:r>
            <w:r w:rsidRPr="00257E6E">
              <w:rPr>
                <w:rFonts w:eastAsia="맑은 고딕" w:hint="eastAsia"/>
              </w:rPr>
              <w:t>0</w:t>
            </w:r>
            <w:r w:rsidRPr="00257E6E">
              <w:rPr>
                <w:rFonts w:eastAsia="맑은 고딕"/>
              </w:rPr>
              <w:t>1</w:t>
            </w:r>
          </w:p>
        </w:tc>
        <w:tc>
          <w:tcPr>
            <w:tcW w:w="129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DC71869" w14:textId="77777777" w:rsidR="000A74E4" w:rsidRPr="00257E6E" w:rsidRDefault="000A74E4" w:rsidP="00667AB6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/>
              </w:rPr>
              <w:t>XY=</w:t>
            </w:r>
            <w:r w:rsidRPr="00257E6E">
              <w:rPr>
                <w:rFonts w:eastAsia="맑은 고딕" w:hint="eastAsia"/>
              </w:rPr>
              <w:t>1</w:t>
            </w:r>
            <w:r w:rsidRPr="00257E6E">
              <w:rPr>
                <w:rFonts w:eastAsia="맑은 고딕"/>
              </w:rPr>
              <w:t>0</w:t>
            </w:r>
          </w:p>
        </w:tc>
        <w:tc>
          <w:tcPr>
            <w:tcW w:w="1293" w:type="dxa"/>
            <w:tcBorders>
              <w:left w:val="nil"/>
              <w:bottom w:val="single" w:sz="4" w:space="0" w:color="auto"/>
            </w:tcBorders>
            <w:vAlign w:val="center"/>
          </w:tcPr>
          <w:p w14:paraId="5A005D45" w14:textId="77777777" w:rsidR="000A74E4" w:rsidRPr="00257E6E" w:rsidRDefault="000A74E4" w:rsidP="00667AB6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/>
              </w:rPr>
              <w:t>XY=</w:t>
            </w:r>
            <w:r w:rsidRPr="00257E6E">
              <w:rPr>
                <w:rFonts w:eastAsia="맑은 고딕" w:hint="eastAsia"/>
              </w:rPr>
              <w:t>1</w:t>
            </w:r>
            <w:r w:rsidRPr="00257E6E">
              <w:rPr>
                <w:rFonts w:eastAsia="맑은 고딕"/>
              </w:rPr>
              <w:t>1</w:t>
            </w:r>
          </w:p>
        </w:tc>
        <w:tc>
          <w:tcPr>
            <w:tcW w:w="1282" w:type="dxa"/>
            <w:vMerge/>
            <w:tcBorders>
              <w:bottom w:val="single" w:sz="4" w:space="0" w:color="auto"/>
            </w:tcBorders>
            <w:vAlign w:val="center"/>
          </w:tcPr>
          <w:p w14:paraId="5B06F3E9" w14:textId="77777777" w:rsidR="000A74E4" w:rsidRPr="00257E6E" w:rsidRDefault="000A74E4" w:rsidP="00667AB6">
            <w:pPr>
              <w:jc w:val="center"/>
              <w:rPr>
                <w:rFonts w:eastAsia="맑은 고딕"/>
              </w:rPr>
            </w:pPr>
          </w:p>
        </w:tc>
        <w:tc>
          <w:tcPr>
            <w:tcW w:w="1282" w:type="dxa"/>
            <w:vMerge/>
            <w:tcBorders>
              <w:bottom w:val="single" w:sz="4" w:space="0" w:color="auto"/>
            </w:tcBorders>
            <w:vAlign w:val="center"/>
          </w:tcPr>
          <w:p w14:paraId="34C8154D" w14:textId="77777777" w:rsidR="000A74E4" w:rsidRPr="00257E6E" w:rsidRDefault="000A74E4" w:rsidP="00667AB6">
            <w:pPr>
              <w:jc w:val="center"/>
              <w:rPr>
                <w:rFonts w:eastAsia="맑은 고딕"/>
              </w:rPr>
            </w:pPr>
          </w:p>
        </w:tc>
      </w:tr>
      <w:tr w:rsidR="000A74E4" w:rsidRPr="00257E6E" w14:paraId="4B6B32A7" w14:textId="77777777" w:rsidTr="000A74E4">
        <w:tc>
          <w:tcPr>
            <w:tcW w:w="1282" w:type="dxa"/>
            <w:tcBorders>
              <w:bottom w:val="nil"/>
            </w:tcBorders>
            <w:vAlign w:val="center"/>
          </w:tcPr>
          <w:p w14:paraId="62EC4CE9" w14:textId="32FE0B8F" w:rsidR="000A74E4" w:rsidRPr="00257E6E" w:rsidRDefault="00000000" w:rsidP="00667AB6">
            <w:pPr>
              <w:jc w:val="center"/>
              <w:rPr>
                <w:rFonts w:eastAsia="맑은 고딕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맑은 고딕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eastAsia="맑은 고딕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291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1E4F5F96" w14:textId="62CA3348" w:rsidR="000A74E4" w:rsidRPr="00257E6E" w:rsidRDefault="00000000" w:rsidP="00667AB6">
            <w:pPr>
              <w:jc w:val="center"/>
              <w:rPr>
                <w:rFonts w:eastAsia="맑은 고딕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맑은 고딕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eastAsia="맑은 고딕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2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612C845" w14:textId="3BC1D53B" w:rsidR="000A74E4" w:rsidRPr="00257E6E" w:rsidRDefault="00000000" w:rsidP="00667AB6">
            <w:pPr>
              <w:jc w:val="center"/>
              <w:rPr>
                <w:rFonts w:eastAsia="맑은 고딕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맑은 고딕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eastAsia="맑은 고딕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2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999E38B" w14:textId="6FCB45E3" w:rsidR="000A74E4" w:rsidRPr="00257E6E" w:rsidRDefault="00000000" w:rsidP="00667AB6">
            <w:pPr>
              <w:jc w:val="center"/>
              <w:rPr>
                <w:rFonts w:eastAsia="맑은 고딕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맑은 고딕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eastAsia="맑은 고딕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293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1FBB3B97" w14:textId="77777777" w:rsidR="000A74E4" w:rsidRPr="00257E6E" w:rsidRDefault="000A74E4" w:rsidP="00667AB6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X</w:t>
            </w:r>
          </w:p>
        </w:tc>
        <w:tc>
          <w:tcPr>
            <w:tcW w:w="1282" w:type="dxa"/>
            <w:tcBorders>
              <w:bottom w:val="nil"/>
              <w:right w:val="nil"/>
            </w:tcBorders>
            <w:vAlign w:val="center"/>
          </w:tcPr>
          <w:p w14:paraId="6CE9DF80" w14:textId="77777777" w:rsidR="000A74E4" w:rsidRPr="00257E6E" w:rsidRDefault="000A74E4" w:rsidP="00667AB6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0</w:t>
            </w:r>
          </w:p>
        </w:tc>
        <w:tc>
          <w:tcPr>
            <w:tcW w:w="1282" w:type="dxa"/>
            <w:tcBorders>
              <w:left w:val="nil"/>
              <w:bottom w:val="nil"/>
            </w:tcBorders>
            <w:vAlign w:val="center"/>
          </w:tcPr>
          <w:p w14:paraId="633034EC" w14:textId="77777777" w:rsidR="000A74E4" w:rsidRPr="00257E6E" w:rsidRDefault="000A74E4" w:rsidP="00667AB6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0</w:t>
            </w:r>
          </w:p>
        </w:tc>
      </w:tr>
      <w:tr w:rsidR="000A74E4" w:rsidRPr="00257E6E" w14:paraId="6E8A9D9A" w14:textId="77777777" w:rsidTr="000A74E4">
        <w:tc>
          <w:tcPr>
            <w:tcW w:w="1282" w:type="dxa"/>
            <w:tcBorders>
              <w:top w:val="nil"/>
              <w:bottom w:val="nil"/>
            </w:tcBorders>
            <w:vAlign w:val="center"/>
          </w:tcPr>
          <w:p w14:paraId="6A83003D" w14:textId="6B2DE3D3" w:rsidR="000A74E4" w:rsidRPr="00257E6E" w:rsidRDefault="00000000" w:rsidP="00667AB6">
            <w:pPr>
              <w:jc w:val="center"/>
              <w:rPr>
                <w:rFonts w:eastAsia="맑은 고딕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맑은 고딕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eastAsia="맑은 고딕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291" w:type="dxa"/>
            <w:tcBorders>
              <w:top w:val="nil"/>
              <w:bottom w:val="nil"/>
              <w:right w:val="nil"/>
            </w:tcBorders>
            <w:vAlign w:val="center"/>
          </w:tcPr>
          <w:p w14:paraId="3EAD209E" w14:textId="648BF418" w:rsidR="000A74E4" w:rsidRPr="00257E6E" w:rsidRDefault="00000000" w:rsidP="00667AB6">
            <w:pPr>
              <w:jc w:val="center"/>
              <w:rPr>
                <w:rFonts w:eastAsia="맑은 고딕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맑은 고딕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eastAsia="맑은 고딕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C91BED" w14:textId="0331164F" w:rsidR="000A74E4" w:rsidRPr="00257E6E" w:rsidRDefault="00000000" w:rsidP="00667AB6">
            <w:pPr>
              <w:jc w:val="center"/>
              <w:rPr>
                <w:rFonts w:eastAsia="맑은 고딕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맑은 고딕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eastAsia="맑은 고딕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41145C" w14:textId="434D3BF7" w:rsidR="000A74E4" w:rsidRPr="00257E6E" w:rsidRDefault="00000000" w:rsidP="00667AB6">
            <w:pPr>
              <w:jc w:val="center"/>
              <w:rPr>
                <w:rFonts w:eastAsia="맑은 고딕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맑은 고딕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eastAsia="맑은 고딕" w:hAnsi="Cambria Math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293" w:type="dxa"/>
            <w:tcBorders>
              <w:top w:val="nil"/>
              <w:left w:val="nil"/>
              <w:bottom w:val="nil"/>
            </w:tcBorders>
            <w:vAlign w:val="center"/>
          </w:tcPr>
          <w:p w14:paraId="03B6EF48" w14:textId="77777777" w:rsidR="000A74E4" w:rsidRPr="00257E6E" w:rsidRDefault="000A74E4" w:rsidP="00667AB6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X</w:t>
            </w:r>
          </w:p>
        </w:tc>
        <w:tc>
          <w:tcPr>
            <w:tcW w:w="1282" w:type="dxa"/>
            <w:tcBorders>
              <w:top w:val="nil"/>
              <w:bottom w:val="nil"/>
              <w:right w:val="nil"/>
            </w:tcBorders>
            <w:vAlign w:val="center"/>
          </w:tcPr>
          <w:p w14:paraId="1C06592D" w14:textId="77777777" w:rsidR="000A74E4" w:rsidRPr="00257E6E" w:rsidRDefault="000A74E4" w:rsidP="00667AB6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0</w:t>
            </w:r>
          </w:p>
        </w:tc>
        <w:tc>
          <w:tcPr>
            <w:tcW w:w="1282" w:type="dxa"/>
            <w:tcBorders>
              <w:top w:val="nil"/>
              <w:left w:val="nil"/>
              <w:bottom w:val="nil"/>
            </w:tcBorders>
            <w:vAlign w:val="center"/>
          </w:tcPr>
          <w:p w14:paraId="3A97D9C8" w14:textId="77777777" w:rsidR="000A74E4" w:rsidRPr="00257E6E" w:rsidRDefault="000A74E4" w:rsidP="00667AB6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0</w:t>
            </w:r>
          </w:p>
        </w:tc>
      </w:tr>
      <w:tr w:rsidR="000A74E4" w:rsidRPr="00257E6E" w14:paraId="72FB4670" w14:textId="77777777" w:rsidTr="000A74E4">
        <w:tc>
          <w:tcPr>
            <w:tcW w:w="1282" w:type="dxa"/>
            <w:tcBorders>
              <w:top w:val="nil"/>
              <w:bottom w:val="nil"/>
            </w:tcBorders>
            <w:vAlign w:val="center"/>
          </w:tcPr>
          <w:p w14:paraId="56CD15E1" w14:textId="3E2BF1F3" w:rsidR="000A74E4" w:rsidRPr="00257E6E" w:rsidRDefault="00000000" w:rsidP="000A74E4">
            <w:pPr>
              <w:jc w:val="center"/>
              <w:rPr>
                <w:rFonts w:eastAsia="맑은 고딕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맑은 고딕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eastAsia="맑은 고딕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291" w:type="dxa"/>
            <w:tcBorders>
              <w:top w:val="nil"/>
              <w:bottom w:val="nil"/>
              <w:right w:val="nil"/>
            </w:tcBorders>
            <w:vAlign w:val="center"/>
          </w:tcPr>
          <w:p w14:paraId="14CD392D" w14:textId="3E538E44" w:rsidR="000A74E4" w:rsidRPr="00257E6E" w:rsidRDefault="00000000" w:rsidP="000A74E4">
            <w:pPr>
              <w:jc w:val="center"/>
              <w:rPr>
                <w:rFonts w:eastAsia="맑은 고딕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맑은 고딕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eastAsia="맑은 고딕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171E0F" w14:textId="4DC9CCCF" w:rsidR="000A74E4" w:rsidRPr="00257E6E" w:rsidRDefault="00000000" w:rsidP="000A74E4">
            <w:pPr>
              <w:jc w:val="center"/>
              <w:rPr>
                <w:rFonts w:eastAsia="맑은 고딕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맑은 고딕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eastAsia="맑은 고딕" w:hAnsi="Cambria Math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E8ED75" w14:textId="5A28FEDB" w:rsidR="000A74E4" w:rsidRPr="00257E6E" w:rsidRDefault="00000000" w:rsidP="000A74E4">
            <w:pPr>
              <w:jc w:val="center"/>
              <w:rPr>
                <w:rFonts w:eastAsia="맑은 고딕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맑은 고딕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eastAsia="맑은 고딕" w:hAnsi="Cambria Math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1293" w:type="dxa"/>
            <w:tcBorders>
              <w:top w:val="nil"/>
              <w:left w:val="nil"/>
              <w:bottom w:val="nil"/>
            </w:tcBorders>
            <w:vAlign w:val="center"/>
          </w:tcPr>
          <w:p w14:paraId="4FEA6A55" w14:textId="77777777" w:rsidR="000A74E4" w:rsidRPr="00257E6E" w:rsidRDefault="000A74E4" w:rsidP="000A74E4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/>
              </w:rPr>
              <w:t>X</w:t>
            </w:r>
          </w:p>
        </w:tc>
        <w:tc>
          <w:tcPr>
            <w:tcW w:w="1282" w:type="dxa"/>
            <w:tcBorders>
              <w:top w:val="nil"/>
              <w:bottom w:val="nil"/>
              <w:right w:val="nil"/>
            </w:tcBorders>
            <w:vAlign w:val="center"/>
          </w:tcPr>
          <w:p w14:paraId="6EFE2DFF" w14:textId="77777777" w:rsidR="000A74E4" w:rsidRPr="00257E6E" w:rsidRDefault="000A74E4" w:rsidP="000A74E4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0</w:t>
            </w:r>
          </w:p>
        </w:tc>
        <w:tc>
          <w:tcPr>
            <w:tcW w:w="1282" w:type="dxa"/>
            <w:tcBorders>
              <w:top w:val="nil"/>
              <w:left w:val="nil"/>
              <w:bottom w:val="nil"/>
            </w:tcBorders>
            <w:vAlign w:val="center"/>
          </w:tcPr>
          <w:p w14:paraId="283777CA" w14:textId="77777777" w:rsidR="000A74E4" w:rsidRPr="00257E6E" w:rsidRDefault="000A74E4" w:rsidP="000A74E4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0</w:t>
            </w:r>
          </w:p>
        </w:tc>
      </w:tr>
      <w:tr w:rsidR="000A74E4" w:rsidRPr="00257E6E" w14:paraId="6D6C1FF4" w14:textId="77777777" w:rsidTr="000A74E4">
        <w:tc>
          <w:tcPr>
            <w:tcW w:w="1282" w:type="dxa"/>
            <w:tcBorders>
              <w:top w:val="nil"/>
              <w:bottom w:val="nil"/>
            </w:tcBorders>
            <w:vAlign w:val="center"/>
          </w:tcPr>
          <w:p w14:paraId="2CCA3086" w14:textId="7B39E467" w:rsidR="000A74E4" w:rsidRPr="00257E6E" w:rsidRDefault="00000000" w:rsidP="00667AB6">
            <w:pPr>
              <w:jc w:val="center"/>
              <w:rPr>
                <w:rFonts w:eastAsia="맑은 고딕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맑은 고딕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eastAsia="맑은 고딕" w:hAnsi="Cambria Math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291" w:type="dxa"/>
            <w:tcBorders>
              <w:top w:val="nil"/>
              <w:bottom w:val="nil"/>
              <w:right w:val="nil"/>
            </w:tcBorders>
            <w:vAlign w:val="center"/>
          </w:tcPr>
          <w:p w14:paraId="63B445A4" w14:textId="5BC2FA88" w:rsidR="000A74E4" w:rsidRPr="00257E6E" w:rsidRDefault="00000000" w:rsidP="00667AB6">
            <w:pPr>
              <w:jc w:val="center"/>
              <w:rPr>
                <w:rFonts w:eastAsia="맑은 고딕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맑은 고딕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eastAsia="맑은 고딕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E090ED" w14:textId="3383ECCF" w:rsidR="000A74E4" w:rsidRPr="00257E6E" w:rsidRDefault="00000000" w:rsidP="00667AB6">
            <w:pPr>
              <w:jc w:val="center"/>
              <w:rPr>
                <w:rFonts w:eastAsia="맑은 고딕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맑은 고딕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eastAsia="맑은 고딕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2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24A099" w14:textId="45D95B6C" w:rsidR="000A74E4" w:rsidRPr="00257E6E" w:rsidRDefault="00000000" w:rsidP="00667AB6">
            <w:pPr>
              <w:jc w:val="center"/>
              <w:rPr>
                <w:rFonts w:eastAsia="맑은 고딕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맑은 고딕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eastAsia="맑은 고딕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293" w:type="dxa"/>
            <w:tcBorders>
              <w:top w:val="nil"/>
              <w:left w:val="nil"/>
              <w:bottom w:val="nil"/>
            </w:tcBorders>
            <w:vAlign w:val="center"/>
          </w:tcPr>
          <w:p w14:paraId="0F31F8E2" w14:textId="77777777" w:rsidR="000A74E4" w:rsidRPr="00257E6E" w:rsidRDefault="000A74E4" w:rsidP="00667AB6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X</w:t>
            </w:r>
          </w:p>
        </w:tc>
        <w:tc>
          <w:tcPr>
            <w:tcW w:w="1282" w:type="dxa"/>
            <w:tcBorders>
              <w:top w:val="nil"/>
              <w:bottom w:val="nil"/>
              <w:right w:val="nil"/>
            </w:tcBorders>
            <w:vAlign w:val="center"/>
          </w:tcPr>
          <w:p w14:paraId="0B25ADC7" w14:textId="77777777" w:rsidR="000A74E4" w:rsidRPr="00257E6E" w:rsidRDefault="000A74E4" w:rsidP="00667AB6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1</w:t>
            </w:r>
          </w:p>
        </w:tc>
        <w:tc>
          <w:tcPr>
            <w:tcW w:w="1282" w:type="dxa"/>
            <w:tcBorders>
              <w:top w:val="nil"/>
              <w:left w:val="nil"/>
              <w:bottom w:val="nil"/>
            </w:tcBorders>
            <w:vAlign w:val="center"/>
          </w:tcPr>
          <w:p w14:paraId="3F885D32" w14:textId="77777777" w:rsidR="000A74E4" w:rsidRPr="00257E6E" w:rsidRDefault="000A74E4" w:rsidP="00667AB6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0</w:t>
            </w:r>
          </w:p>
        </w:tc>
      </w:tr>
      <w:tr w:rsidR="000A74E4" w:rsidRPr="00257E6E" w14:paraId="3E28CD09" w14:textId="77777777" w:rsidTr="000A74E4">
        <w:tc>
          <w:tcPr>
            <w:tcW w:w="1282" w:type="dxa"/>
            <w:tcBorders>
              <w:top w:val="nil"/>
            </w:tcBorders>
            <w:vAlign w:val="center"/>
          </w:tcPr>
          <w:p w14:paraId="6812B6D8" w14:textId="1F680AA2" w:rsidR="000A74E4" w:rsidRPr="00257E6E" w:rsidRDefault="00000000" w:rsidP="00667AB6">
            <w:pPr>
              <w:jc w:val="center"/>
              <w:rPr>
                <w:rFonts w:eastAsia="맑은 고딕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맑은 고딕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eastAsia="맑은 고딕" w:hAnsi="Cambria Math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1291" w:type="dxa"/>
            <w:tcBorders>
              <w:top w:val="nil"/>
              <w:right w:val="nil"/>
            </w:tcBorders>
            <w:vAlign w:val="center"/>
          </w:tcPr>
          <w:p w14:paraId="30FD6931" w14:textId="68E69A52" w:rsidR="000A74E4" w:rsidRPr="00257E6E" w:rsidRDefault="00000000" w:rsidP="00667AB6">
            <w:pPr>
              <w:jc w:val="center"/>
              <w:rPr>
                <w:rFonts w:eastAsia="맑은 고딕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맑은 고딕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eastAsia="맑은 고딕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293" w:type="dxa"/>
            <w:tcBorders>
              <w:top w:val="nil"/>
              <w:left w:val="nil"/>
              <w:right w:val="nil"/>
            </w:tcBorders>
            <w:vAlign w:val="center"/>
          </w:tcPr>
          <w:p w14:paraId="04B945C9" w14:textId="690B1EC0" w:rsidR="000A74E4" w:rsidRPr="00257E6E" w:rsidRDefault="00000000" w:rsidP="00667AB6">
            <w:pPr>
              <w:jc w:val="center"/>
              <w:rPr>
                <w:rFonts w:eastAsia="맑은 고딕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맑은 고딕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eastAsia="맑은 고딕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293" w:type="dxa"/>
            <w:tcBorders>
              <w:top w:val="nil"/>
              <w:left w:val="nil"/>
              <w:right w:val="nil"/>
            </w:tcBorders>
            <w:vAlign w:val="center"/>
          </w:tcPr>
          <w:p w14:paraId="52B6E059" w14:textId="78A40441" w:rsidR="000A74E4" w:rsidRPr="00257E6E" w:rsidRDefault="00000000" w:rsidP="00667AB6">
            <w:pPr>
              <w:jc w:val="center"/>
              <w:rPr>
                <w:rFonts w:eastAsia="맑은 고딕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맑은 고딕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eastAsia="맑은 고딕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293" w:type="dxa"/>
            <w:tcBorders>
              <w:top w:val="nil"/>
              <w:left w:val="nil"/>
            </w:tcBorders>
            <w:vAlign w:val="center"/>
          </w:tcPr>
          <w:p w14:paraId="4CC9963D" w14:textId="77777777" w:rsidR="000A74E4" w:rsidRPr="00257E6E" w:rsidRDefault="000A74E4" w:rsidP="00667AB6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X</w:t>
            </w:r>
          </w:p>
        </w:tc>
        <w:tc>
          <w:tcPr>
            <w:tcW w:w="1282" w:type="dxa"/>
            <w:tcBorders>
              <w:top w:val="nil"/>
              <w:right w:val="nil"/>
            </w:tcBorders>
            <w:vAlign w:val="center"/>
          </w:tcPr>
          <w:p w14:paraId="6C958F2E" w14:textId="77777777" w:rsidR="000A74E4" w:rsidRPr="00257E6E" w:rsidRDefault="000A74E4" w:rsidP="00667AB6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1</w:t>
            </w:r>
          </w:p>
        </w:tc>
        <w:tc>
          <w:tcPr>
            <w:tcW w:w="1282" w:type="dxa"/>
            <w:tcBorders>
              <w:top w:val="nil"/>
              <w:left w:val="nil"/>
            </w:tcBorders>
            <w:vAlign w:val="center"/>
          </w:tcPr>
          <w:p w14:paraId="40A2BC91" w14:textId="77777777" w:rsidR="000A74E4" w:rsidRPr="00257E6E" w:rsidRDefault="000A74E4" w:rsidP="00667AB6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1</w:t>
            </w:r>
          </w:p>
        </w:tc>
      </w:tr>
    </w:tbl>
    <w:p w14:paraId="655D6206" w14:textId="77777777" w:rsidR="000A74E4" w:rsidRDefault="000A74E4" w:rsidP="000A74E4"/>
    <w:p w14:paraId="50DEF255" w14:textId="77777777" w:rsidR="000A74E4" w:rsidRPr="000A74E4" w:rsidRDefault="000A74E4" w:rsidP="000A74E4"/>
    <w:tbl>
      <w:tblPr>
        <w:tblStyle w:val="10"/>
        <w:tblW w:w="0" w:type="auto"/>
        <w:tblLook w:val="04A0" w:firstRow="1" w:lastRow="0" w:firstColumn="1" w:lastColumn="0" w:noHBand="0" w:noVBand="1"/>
      </w:tblPr>
      <w:tblGrid>
        <w:gridCol w:w="1285"/>
        <w:gridCol w:w="1293"/>
        <w:gridCol w:w="1292"/>
        <w:gridCol w:w="1292"/>
        <w:gridCol w:w="1292"/>
        <w:gridCol w:w="1281"/>
        <w:gridCol w:w="1281"/>
      </w:tblGrid>
      <w:tr w:rsidR="00257E6E" w:rsidRPr="00257E6E" w14:paraId="04BFD6E2" w14:textId="77777777" w:rsidTr="00667AB6">
        <w:tc>
          <w:tcPr>
            <w:tcW w:w="1317" w:type="dxa"/>
            <w:vMerge w:val="restart"/>
            <w:vAlign w:val="center"/>
          </w:tcPr>
          <w:p w14:paraId="4809FAD0" w14:textId="77777777" w:rsidR="00257E6E" w:rsidRPr="00257E6E" w:rsidRDefault="00257E6E" w:rsidP="00257E6E">
            <w:pPr>
              <w:jc w:val="center"/>
              <w:rPr>
                <w:rFonts w:eastAsia="맑은 고딕"/>
                <w:iCs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맑은 고딕" w:hAnsi="Cambria Math"/>
                  </w:rPr>
                  <m:t>C B A</m:t>
                </m:r>
              </m:oMath>
            </m:oMathPara>
          </w:p>
        </w:tc>
        <w:tc>
          <w:tcPr>
            <w:tcW w:w="5271" w:type="dxa"/>
            <w:gridSpan w:val="4"/>
            <w:tcBorders>
              <w:bottom w:val="single" w:sz="4" w:space="0" w:color="auto"/>
            </w:tcBorders>
            <w:vAlign w:val="center"/>
          </w:tcPr>
          <w:p w14:paraId="41E7DCA6" w14:textId="77777777" w:rsidR="00257E6E" w:rsidRPr="00257E6E" w:rsidRDefault="00000000" w:rsidP="00257E6E">
            <w:pPr>
              <w:jc w:val="center"/>
              <w:rPr>
                <w:rFonts w:eastAsia="맑은 고딕"/>
                <w:iCs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맑은 고딕" w:hAnsi="Cambria Math"/>
                        <w:iCs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맑은 고딕" w:hAnsi="Cambria Math"/>
                      </w:rPr>
                      <m:t>C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맑은 고딕" w:hAnsi="Cambria Math"/>
                      </w:rPr>
                      <m:t>+</m:t>
                    </m:r>
                  </m:sup>
                </m:sSup>
                <m:sSup>
                  <m:sSupPr>
                    <m:ctrlPr>
                      <w:rPr>
                        <w:rFonts w:ascii="Cambria Math" w:eastAsia="맑은 고딕" w:hAnsi="Cambria Math"/>
                        <w:iCs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맑은 고딕" w:hAnsi="Cambria Math"/>
                      </w:rPr>
                      <m:t>B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맑은 고딕" w:hAnsi="Cambria Math"/>
                      </w:rPr>
                      <m:t>+</m:t>
                    </m:r>
                  </m:sup>
                </m:sSup>
                <m:sSup>
                  <m:sSupPr>
                    <m:ctrlPr>
                      <w:rPr>
                        <w:rFonts w:ascii="Cambria Math" w:eastAsia="맑은 고딕" w:hAnsi="Cambria Math"/>
                        <w:iCs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맑은 고딕" w:hAnsi="Cambria Math"/>
                      </w:rPr>
                      <m:t>A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맑은 고딕" w:hAnsi="Cambria Math"/>
                      </w:rPr>
                      <m:t>+</m:t>
                    </m:r>
                  </m:sup>
                </m:sSup>
              </m:oMath>
            </m:oMathPara>
          </w:p>
        </w:tc>
        <w:tc>
          <w:tcPr>
            <w:tcW w:w="1318" w:type="dxa"/>
            <w:vMerge w:val="restart"/>
            <w:vAlign w:val="center"/>
          </w:tcPr>
          <w:p w14:paraId="77089309" w14:textId="77777777" w:rsidR="00257E6E" w:rsidRPr="00257E6E" w:rsidRDefault="00257E6E" w:rsidP="00257E6E">
            <w:pPr>
              <w:jc w:val="center"/>
              <w:rPr>
                <w:rFonts w:eastAsia="맑은 고딕"/>
                <w:iCs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맑은 고딕" w:hAnsi="Cambria Math" w:hint="eastAsia"/>
                  </w:rPr>
                  <m:t>Z</m:t>
                </m:r>
                <m:r>
                  <m:rPr>
                    <m:sty m:val="p"/>
                  </m:rPr>
                  <w:rPr>
                    <w:rFonts w:ascii="Cambria Math" w:eastAsia="맑은 고딕" w:hAnsi="Cambria Math"/>
                  </w:rPr>
                  <m:t>{0}</m:t>
                </m:r>
              </m:oMath>
            </m:oMathPara>
          </w:p>
        </w:tc>
        <w:tc>
          <w:tcPr>
            <w:tcW w:w="1318" w:type="dxa"/>
            <w:vMerge w:val="restart"/>
            <w:vAlign w:val="center"/>
          </w:tcPr>
          <w:p w14:paraId="1EFDAC18" w14:textId="77777777" w:rsidR="00257E6E" w:rsidRPr="00257E6E" w:rsidRDefault="00257E6E" w:rsidP="00257E6E">
            <w:pPr>
              <w:jc w:val="center"/>
              <w:rPr>
                <w:rFonts w:eastAsia="맑은 고딕"/>
                <w:iCs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맑은 고딕" w:hAnsi="Cambria Math"/>
                  </w:rPr>
                  <m:t>Z{1}</m:t>
                </m:r>
              </m:oMath>
            </m:oMathPara>
          </w:p>
        </w:tc>
      </w:tr>
      <w:tr w:rsidR="00257E6E" w:rsidRPr="00257E6E" w14:paraId="0A13CC3F" w14:textId="77777777" w:rsidTr="00667AB6">
        <w:tc>
          <w:tcPr>
            <w:tcW w:w="1317" w:type="dxa"/>
            <w:vMerge/>
            <w:tcBorders>
              <w:bottom w:val="single" w:sz="4" w:space="0" w:color="auto"/>
            </w:tcBorders>
            <w:vAlign w:val="center"/>
          </w:tcPr>
          <w:p w14:paraId="4EA35E7D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</w:p>
        </w:tc>
        <w:tc>
          <w:tcPr>
            <w:tcW w:w="1317" w:type="dxa"/>
            <w:tcBorders>
              <w:bottom w:val="single" w:sz="4" w:space="0" w:color="auto"/>
              <w:right w:val="nil"/>
            </w:tcBorders>
            <w:vAlign w:val="center"/>
          </w:tcPr>
          <w:p w14:paraId="6C6CB8B3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/>
              </w:rPr>
              <w:t>XY=</w:t>
            </w:r>
            <w:r w:rsidRPr="00257E6E">
              <w:rPr>
                <w:rFonts w:eastAsia="맑은 고딕" w:hint="eastAsia"/>
              </w:rPr>
              <w:t>0</w:t>
            </w:r>
            <w:r w:rsidRPr="00257E6E">
              <w:rPr>
                <w:rFonts w:eastAsia="맑은 고딕"/>
              </w:rPr>
              <w:t>0</w:t>
            </w:r>
          </w:p>
        </w:tc>
        <w:tc>
          <w:tcPr>
            <w:tcW w:w="131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1F69C52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/>
              </w:rPr>
              <w:t>XY=</w:t>
            </w:r>
            <w:r w:rsidRPr="00257E6E">
              <w:rPr>
                <w:rFonts w:eastAsia="맑은 고딕" w:hint="eastAsia"/>
              </w:rPr>
              <w:t>0</w:t>
            </w:r>
            <w:r w:rsidRPr="00257E6E">
              <w:rPr>
                <w:rFonts w:eastAsia="맑은 고딕"/>
              </w:rPr>
              <w:t>1</w:t>
            </w:r>
          </w:p>
        </w:tc>
        <w:tc>
          <w:tcPr>
            <w:tcW w:w="131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CD7C1D8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/>
              </w:rPr>
              <w:t>XY=</w:t>
            </w:r>
            <w:r w:rsidRPr="00257E6E">
              <w:rPr>
                <w:rFonts w:eastAsia="맑은 고딕" w:hint="eastAsia"/>
              </w:rPr>
              <w:t>1</w:t>
            </w:r>
            <w:r w:rsidRPr="00257E6E">
              <w:rPr>
                <w:rFonts w:eastAsia="맑은 고딕"/>
              </w:rPr>
              <w:t>0</w:t>
            </w:r>
          </w:p>
        </w:tc>
        <w:tc>
          <w:tcPr>
            <w:tcW w:w="1318" w:type="dxa"/>
            <w:tcBorders>
              <w:left w:val="nil"/>
              <w:bottom w:val="single" w:sz="4" w:space="0" w:color="auto"/>
            </w:tcBorders>
            <w:vAlign w:val="center"/>
          </w:tcPr>
          <w:p w14:paraId="4C343CF5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/>
              </w:rPr>
              <w:t>XY=</w:t>
            </w:r>
            <w:r w:rsidRPr="00257E6E">
              <w:rPr>
                <w:rFonts w:eastAsia="맑은 고딕" w:hint="eastAsia"/>
              </w:rPr>
              <w:t>1</w:t>
            </w:r>
            <w:r w:rsidRPr="00257E6E">
              <w:rPr>
                <w:rFonts w:eastAsia="맑은 고딕"/>
              </w:rPr>
              <w:t>1</w:t>
            </w:r>
          </w:p>
        </w:tc>
        <w:tc>
          <w:tcPr>
            <w:tcW w:w="1318" w:type="dxa"/>
            <w:vMerge/>
            <w:tcBorders>
              <w:bottom w:val="single" w:sz="4" w:space="0" w:color="auto"/>
            </w:tcBorders>
            <w:vAlign w:val="center"/>
          </w:tcPr>
          <w:p w14:paraId="0B135368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</w:p>
        </w:tc>
        <w:tc>
          <w:tcPr>
            <w:tcW w:w="1318" w:type="dxa"/>
            <w:vMerge/>
            <w:tcBorders>
              <w:bottom w:val="single" w:sz="4" w:space="0" w:color="auto"/>
            </w:tcBorders>
            <w:vAlign w:val="center"/>
          </w:tcPr>
          <w:p w14:paraId="7F736C6F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</w:p>
        </w:tc>
      </w:tr>
      <w:tr w:rsidR="00257E6E" w:rsidRPr="00257E6E" w14:paraId="57601CF3" w14:textId="77777777" w:rsidTr="00667AB6">
        <w:tc>
          <w:tcPr>
            <w:tcW w:w="1317" w:type="dxa"/>
            <w:tcBorders>
              <w:bottom w:val="nil"/>
            </w:tcBorders>
            <w:vAlign w:val="center"/>
          </w:tcPr>
          <w:p w14:paraId="348F5259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0</w:t>
            </w:r>
            <w:r w:rsidRPr="00257E6E">
              <w:rPr>
                <w:rFonts w:eastAsia="맑은 고딕"/>
              </w:rPr>
              <w:t xml:space="preserve"> 0 0</w:t>
            </w:r>
          </w:p>
        </w:tc>
        <w:tc>
          <w:tcPr>
            <w:tcW w:w="1317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7956E26A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0</w:t>
            </w:r>
            <w:r w:rsidRPr="00257E6E">
              <w:rPr>
                <w:rFonts w:eastAsia="맑은 고딕"/>
              </w:rPr>
              <w:t xml:space="preserve"> 0 0</w:t>
            </w:r>
          </w:p>
        </w:tc>
        <w:tc>
          <w:tcPr>
            <w:tcW w:w="131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53904A8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0</w:t>
            </w:r>
            <w:r w:rsidRPr="00257E6E">
              <w:rPr>
                <w:rFonts w:eastAsia="맑은 고딕"/>
              </w:rPr>
              <w:t xml:space="preserve"> 0 1</w:t>
            </w:r>
          </w:p>
        </w:tc>
        <w:tc>
          <w:tcPr>
            <w:tcW w:w="131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7745628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0</w:t>
            </w:r>
            <w:r w:rsidRPr="00257E6E">
              <w:rPr>
                <w:rFonts w:eastAsia="맑은 고딕"/>
              </w:rPr>
              <w:t xml:space="preserve"> 1 0</w:t>
            </w:r>
          </w:p>
        </w:tc>
        <w:tc>
          <w:tcPr>
            <w:tcW w:w="1318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551A0E0D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X</w:t>
            </w:r>
          </w:p>
        </w:tc>
        <w:tc>
          <w:tcPr>
            <w:tcW w:w="1318" w:type="dxa"/>
            <w:tcBorders>
              <w:bottom w:val="nil"/>
              <w:right w:val="nil"/>
            </w:tcBorders>
            <w:vAlign w:val="center"/>
          </w:tcPr>
          <w:p w14:paraId="6399FA89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0</w:t>
            </w:r>
          </w:p>
        </w:tc>
        <w:tc>
          <w:tcPr>
            <w:tcW w:w="1318" w:type="dxa"/>
            <w:tcBorders>
              <w:left w:val="nil"/>
              <w:bottom w:val="nil"/>
            </w:tcBorders>
            <w:vAlign w:val="center"/>
          </w:tcPr>
          <w:p w14:paraId="252D569A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0</w:t>
            </w:r>
          </w:p>
        </w:tc>
      </w:tr>
      <w:tr w:rsidR="00257E6E" w:rsidRPr="00257E6E" w14:paraId="3E7F29DD" w14:textId="77777777" w:rsidTr="00667AB6">
        <w:tc>
          <w:tcPr>
            <w:tcW w:w="1317" w:type="dxa"/>
            <w:tcBorders>
              <w:top w:val="nil"/>
              <w:bottom w:val="nil"/>
            </w:tcBorders>
            <w:vAlign w:val="center"/>
          </w:tcPr>
          <w:p w14:paraId="1D43694D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0</w:t>
            </w:r>
            <w:r w:rsidRPr="00257E6E">
              <w:rPr>
                <w:rFonts w:eastAsia="맑은 고딕"/>
              </w:rPr>
              <w:t xml:space="preserve"> 0 1</w:t>
            </w:r>
          </w:p>
        </w:tc>
        <w:tc>
          <w:tcPr>
            <w:tcW w:w="1317" w:type="dxa"/>
            <w:tcBorders>
              <w:top w:val="nil"/>
              <w:bottom w:val="nil"/>
              <w:right w:val="nil"/>
            </w:tcBorders>
            <w:vAlign w:val="center"/>
          </w:tcPr>
          <w:p w14:paraId="3E2B6C57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0</w:t>
            </w:r>
            <w:r w:rsidRPr="00257E6E">
              <w:rPr>
                <w:rFonts w:eastAsia="맑은 고딕"/>
              </w:rPr>
              <w:t xml:space="preserve"> 0 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E81661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0</w:t>
            </w:r>
            <w:r w:rsidRPr="00257E6E">
              <w:rPr>
                <w:rFonts w:eastAsia="맑은 고딕"/>
              </w:rPr>
              <w:t xml:space="preserve"> 1 0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AF59BC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0</w:t>
            </w:r>
            <w:r w:rsidRPr="00257E6E">
              <w:rPr>
                <w:rFonts w:eastAsia="맑은 고딕"/>
              </w:rPr>
              <w:t xml:space="preserve"> 1 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</w:tcBorders>
            <w:vAlign w:val="center"/>
          </w:tcPr>
          <w:p w14:paraId="2E125A9D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X</w:t>
            </w:r>
          </w:p>
        </w:tc>
        <w:tc>
          <w:tcPr>
            <w:tcW w:w="1318" w:type="dxa"/>
            <w:tcBorders>
              <w:top w:val="nil"/>
              <w:bottom w:val="nil"/>
              <w:right w:val="nil"/>
            </w:tcBorders>
            <w:vAlign w:val="center"/>
          </w:tcPr>
          <w:p w14:paraId="112B004C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0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</w:tcBorders>
            <w:vAlign w:val="center"/>
          </w:tcPr>
          <w:p w14:paraId="39B70D1F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0</w:t>
            </w:r>
          </w:p>
        </w:tc>
      </w:tr>
      <w:tr w:rsidR="00257E6E" w:rsidRPr="00257E6E" w14:paraId="28C6BF65" w14:textId="77777777" w:rsidTr="00667AB6">
        <w:tc>
          <w:tcPr>
            <w:tcW w:w="1317" w:type="dxa"/>
            <w:tcBorders>
              <w:top w:val="nil"/>
              <w:bottom w:val="nil"/>
            </w:tcBorders>
            <w:vAlign w:val="center"/>
          </w:tcPr>
          <w:p w14:paraId="2F75E7B1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0</w:t>
            </w:r>
            <w:r w:rsidRPr="00257E6E">
              <w:rPr>
                <w:rFonts w:eastAsia="맑은 고딕"/>
              </w:rPr>
              <w:t xml:space="preserve"> 1 0</w:t>
            </w:r>
          </w:p>
        </w:tc>
        <w:tc>
          <w:tcPr>
            <w:tcW w:w="1317" w:type="dxa"/>
            <w:tcBorders>
              <w:top w:val="nil"/>
              <w:bottom w:val="nil"/>
              <w:right w:val="nil"/>
            </w:tcBorders>
            <w:vAlign w:val="center"/>
          </w:tcPr>
          <w:p w14:paraId="59463410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0</w:t>
            </w:r>
            <w:r w:rsidRPr="00257E6E">
              <w:rPr>
                <w:rFonts w:eastAsia="맑은 고딕"/>
              </w:rPr>
              <w:t xml:space="preserve"> 1 0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481D94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0</w:t>
            </w:r>
            <w:r w:rsidRPr="00257E6E">
              <w:rPr>
                <w:rFonts w:eastAsia="맑은 고딕"/>
              </w:rPr>
              <w:t xml:space="preserve"> 1 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A3B9D0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1</w:t>
            </w:r>
            <w:r w:rsidRPr="00257E6E">
              <w:rPr>
                <w:rFonts w:eastAsia="맑은 고딕"/>
              </w:rPr>
              <w:t xml:space="preserve"> 0 0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</w:tcBorders>
            <w:vAlign w:val="center"/>
          </w:tcPr>
          <w:p w14:paraId="261C54EE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/>
              </w:rPr>
              <w:t>X</w:t>
            </w:r>
          </w:p>
        </w:tc>
        <w:tc>
          <w:tcPr>
            <w:tcW w:w="1318" w:type="dxa"/>
            <w:tcBorders>
              <w:top w:val="nil"/>
              <w:bottom w:val="nil"/>
              <w:right w:val="nil"/>
            </w:tcBorders>
            <w:vAlign w:val="center"/>
          </w:tcPr>
          <w:p w14:paraId="27F2E54F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0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</w:tcBorders>
            <w:vAlign w:val="center"/>
          </w:tcPr>
          <w:p w14:paraId="2C53E00B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0</w:t>
            </w:r>
          </w:p>
        </w:tc>
      </w:tr>
      <w:tr w:rsidR="00257E6E" w:rsidRPr="00257E6E" w14:paraId="6CD80BF4" w14:textId="77777777" w:rsidTr="00667AB6">
        <w:tc>
          <w:tcPr>
            <w:tcW w:w="1317" w:type="dxa"/>
            <w:tcBorders>
              <w:top w:val="nil"/>
              <w:bottom w:val="nil"/>
            </w:tcBorders>
            <w:vAlign w:val="center"/>
          </w:tcPr>
          <w:p w14:paraId="6BA93E69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0</w:t>
            </w:r>
            <w:r w:rsidRPr="00257E6E">
              <w:rPr>
                <w:rFonts w:eastAsia="맑은 고딕"/>
              </w:rPr>
              <w:t xml:space="preserve"> 1 1</w:t>
            </w:r>
          </w:p>
        </w:tc>
        <w:tc>
          <w:tcPr>
            <w:tcW w:w="1317" w:type="dxa"/>
            <w:tcBorders>
              <w:top w:val="nil"/>
              <w:bottom w:val="nil"/>
              <w:right w:val="nil"/>
            </w:tcBorders>
            <w:vAlign w:val="center"/>
          </w:tcPr>
          <w:p w14:paraId="56CC2F3D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0</w:t>
            </w:r>
            <w:r w:rsidRPr="00257E6E">
              <w:rPr>
                <w:rFonts w:eastAsia="맑은 고딕"/>
              </w:rPr>
              <w:t xml:space="preserve"> 0 0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3D22FB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0</w:t>
            </w:r>
            <w:r w:rsidRPr="00257E6E">
              <w:rPr>
                <w:rFonts w:eastAsia="맑은 고딕"/>
              </w:rPr>
              <w:t xml:space="preserve"> 0 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73DFA3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0</w:t>
            </w:r>
            <w:r w:rsidRPr="00257E6E">
              <w:rPr>
                <w:rFonts w:eastAsia="맑은 고딕"/>
              </w:rPr>
              <w:t xml:space="preserve"> 1 0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</w:tcBorders>
            <w:vAlign w:val="center"/>
          </w:tcPr>
          <w:p w14:paraId="2E572BC9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X</w:t>
            </w:r>
          </w:p>
        </w:tc>
        <w:tc>
          <w:tcPr>
            <w:tcW w:w="1318" w:type="dxa"/>
            <w:tcBorders>
              <w:top w:val="nil"/>
              <w:bottom w:val="nil"/>
              <w:right w:val="nil"/>
            </w:tcBorders>
            <w:vAlign w:val="center"/>
          </w:tcPr>
          <w:p w14:paraId="61378101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1</w:t>
            </w:r>
          </w:p>
        </w:tc>
        <w:tc>
          <w:tcPr>
            <w:tcW w:w="1318" w:type="dxa"/>
            <w:tcBorders>
              <w:top w:val="nil"/>
              <w:left w:val="nil"/>
              <w:bottom w:val="nil"/>
            </w:tcBorders>
            <w:vAlign w:val="center"/>
          </w:tcPr>
          <w:p w14:paraId="295CEC0A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0</w:t>
            </w:r>
          </w:p>
        </w:tc>
      </w:tr>
      <w:tr w:rsidR="00257E6E" w:rsidRPr="00257E6E" w14:paraId="6A126D10" w14:textId="77777777" w:rsidTr="00667AB6">
        <w:tc>
          <w:tcPr>
            <w:tcW w:w="1317" w:type="dxa"/>
            <w:tcBorders>
              <w:top w:val="nil"/>
            </w:tcBorders>
            <w:vAlign w:val="center"/>
          </w:tcPr>
          <w:p w14:paraId="374F850E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1</w:t>
            </w:r>
            <w:r w:rsidRPr="00257E6E">
              <w:rPr>
                <w:rFonts w:eastAsia="맑은 고딕"/>
              </w:rPr>
              <w:t xml:space="preserve"> 0 0</w:t>
            </w:r>
          </w:p>
        </w:tc>
        <w:tc>
          <w:tcPr>
            <w:tcW w:w="1317" w:type="dxa"/>
            <w:tcBorders>
              <w:top w:val="nil"/>
              <w:right w:val="nil"/>
            </w:tcBorders>
            <w:vAlign w:val="center"/>
          </w:tcPr>
          <w:p w14:paraId="00B035D8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0</w:t>
            </w:r>
            <w:r w:rsidRPr="00257E6E">
              <w:rPr>
                <w:rFonts w:eastAsia="맑은 고딕"/>
              </w:rPr>
              <w:t xml:space="preserve"> 0 0</w:t>
            </w:r>
          </w:p>
        </w:tc>
        <w:tc>
          <w:tcPr>
            <w:tcW w:w="1318" w:type="dxa"/>
            <w:tcBorders>
              <w:top w:val="nil"/>
              <w:left w:val="nil"/>
              <w:right w:val="nil"/>
            </w:tcBorders>
            <w:vAlign w:val="center"/>
          </w:tcPr>
          <w:p w14:paraId="030E4516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0</w:t>
            </w:r>
            <w:r w:rsidRPr="00257E6E">
              <w:rPr>
                <w:rFonts w:eastAsia="맑은 고딕"/>
              </w:rPr>
              <w:t xml:space="preserve"> 0 1</w:t>
            </w:r>
          </w:p>
        </w:tc>
        <w:tc>
          <w:tcPr>
            <w:tcW w:w="1318" w:type="dxa"/>
            <w:tcBorders>
              <w:top w:val="nil"/>
              <w:left w:val="nil"/>
              <w:right w:val="nil"/>
            </w:tcBorders>
            <w:vAlign w:val="center"/>
          </w:tcPr>
          <w:p w14:paraId="557D1783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0</w:t>
            </w:r>
            <w:r w:rsidRPr="00257E6E">
              <w:rPr>
                <w:rFonts w:eastAsia="맑은 고딕"/>
              </w:rPr>
              <w:t xml:space="preserve"> 1 0</w:t>
            </w:r>
          </w:p>
        </w:tc>
        <w:tc>
          <w:tcPr>
            <w:tcW w:w="1318" w:type="dxa"/>
            <w:tcBorders>
              <w:top w:val="nil"/>
              <w:left w:val="nil"/>
            </w:tcBorders>
            <w:vAlign w:val="center"/>
          </w:tcPr>
          <w:p w14:paraId="3AFBDC9C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X</w:t>
            </w:r>
          </w:p>
        </w:tc>
        <w:tc>
          <w:tcPr>
            <w:tcW w:w="1318" w:type="dxa"/>
            <w:tcBorders>
              <w:top w:val="nil"/>
              <w:right w:val="nil"/>
            </w:tcBorders>
            <w:vAlign w:val="center"/>
          </w:tcPr>
          <w:p w14:paraId="6B4B19FF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1</w:t>
            </w:r>
          </w:p>
        </w:tc>
        <w:tc>
          <w:tcPr>
            <w:tcW w:w="1318" w:type="dxa"/>
            <w:tcBorders>
              <w:top w:val="nil"/>
              <w:left w:val="nil"/>
            </w:tcBorders>
            <w:vAlign w:val="center"/>
          </w:tcPr>
          <w:p w14:paraId="3B3136DC" w14:textId="77777777" w:rsidR="00257E6E" w:rsidRPr="00257E6E" w:rsidRDefault="00257E6E" w:rsidP="00257E6E">
            <w:pPr>
              <w:jc w:val="center"/>
              <w:rPr>
                <w:rFonts w:eastAsia="맑은 고딕"/>
              </w:rPr>
            </w:pPr>
            <w:r w:rsidRPr="00257E6E">
              <w:rPr>
                <w:rFonts w:eastAsia="맑은 고딕" w:hint="eastAsia"/>
              </w:rPr>
              <w:t>1</w:t>
            </w:r>
          </w:p>
        </w:tc>
      </w:tr>
    </w:tbl>
    <w:p w14:paraId="518EE250" w14:textId="77777777" w:rsidR="007D5826" w:rsidRDefault="007D5826" w:rsidP="00257E6E"/>
    <w:p w14:paraId="01ECE81C" w14:textId="0F0084E6" w:rsidR="00257E6E" w:rsidRPr="00257E6E" w:rsidRDefault="000A74E4" w:rsidP="000A74E4">
      <w:pPr>
        <w:jc w:val="center"/>
      </w:pPr>
      <w:r w:rsidRPr="000A74E4">
        <w:rPr>
          <w:noProof/>
        </w:rPr>
        <w:drawing>
          <wp:inline distT="0" distB="0" distL="0" distR="0" wp14:anchorId="21F71571" wp14:editId="696385FA">
            <wp:extent cx="4811047" cy="4333461"/>
            <wp:effectExtent l="0" t="0" r="8890" b="0"/>
            <wp:docPr id="1170359448" name="그림 1" descr="원, 텍스트, 도표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359448" name="그림 1" descr="원, 텍스트, 도표, 라인이(가) 표시된 사진&#10;&#10;자동 생성된 설명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40628" cy="436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A25E8" w14:textId="108798B4" w:rsidR="00022990" w:rsidRPr="00DF247D" w:rsidRDefault="007D5826" w:rsidP="00022990">
      <w:pPr>
        <w:pStyle w:val="3"/>
      </w:pPr>
      <w:r>
        <w:lastRenderedPageBreak/>
        <w:t>Logics for Next-State and Outputs</w:t>
      </w:r>
    </w:p>
    <w:tbl>
      <w:tblPr>
        <w:tblStyle w:val="20"/>
        <w:tblW w:w="0" w:type="auto"/>
        <w:tblLook w:val="04A0" w:firstRow="1" w:lastRow="0" w:firstColumn="1" w:lastColumn="0" w:noHBand="0" w:noVBand="1"/>
      </w:tblPr>
      <w:tblGrid>
        <w:gridCol w:w="1796"/>
        <w:gridCol w:w="1805"/>
        <w:gridCol w:w="1805"/>
        <w:gridCol w:w="1805"/>
        <w:gridCol w:w="1805"/>
      </w:tblGrid>
      <w:tr w:rsidR="00D438DB" w:rsidRPr="00D438DB" w14:paraId="1647F854" w14:textId="77777777" w:rsidTr="00D438DB">
        <w:tc>
          <w:tcPr>
            <w:tcW w:w="1796" w:type="dxa"/>
            <w:tcBorders>
              <w:bottom w:val="single" w:sz="4" w:space="0" w:color="auto"/>
            </w:tcBorders>
            <w:vAlign w:val="center"/>
          </w:tcPr>
          <w:p w14:paraId="270FF562" w14:textId="770E0EFF" w:rsidR="00D438DB" w:rsidRPr="00D438DB" w:rsidRDefault="00D438DB" w:rsidP="00D438DB">
            <w:pPr>
              <w:jc w:val="left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C</w:t>
            </w:r>
            <w:r w:rsidRPr="00D438DB">
              <w:rPr>
                <w:rFonts w:eastAsia="맑은 고딕"/>
              </w:rPr>
              <w:t>=</w:t>
            </w:r>
            <w:proofErr w:type="gramStart"/>
            <w:r w:rsidRPr="00D438DB">
              <w:rPr>
                <w:rFonts w:eastAsia="맑은 고딕"/>
              </w:rPr>
              <w:t>0</w:t>
            </w:r>
            <w:r>
              <w:rPr>
                <w:rFonts w:eastAsia="맑은 고딕"/>
              </w:rPr>
              <w:t xml:space="preserve">,   </w:t>
            </w:r>
            <w:proofErr w:type="gramEnd"/>
            <w:r w:rsidRPr="00D438DB">
              <w:rPr>
                <w:rFonts w:eastAsia="맑은 고딕" w:hint="eastAsia"/>
              </w:rPr>
              <w:t>B</w:t>
            </w:r>
            <w:r w:rsidRPr="00D438DB">
              <w:rPr>
                <w:rFonts w:eastAsia="맑은 고딕"/>
              </w:rPr>
              <w:t>A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vAlign w:val="center"/>
          </w:tcPr>
          <w:p w14:paraId="2A458439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/>
              </w:rPr>
              <w:t>XY=</w:t>
            </w:r>
            <w:r w:rsidRPr="00D438DB">
              <w:rPr>
                <w:rFonts w:eastAsia="맑은 고딕" w:hint="eastAsia"/>
              </w:rPr>
              <w:t>0</w:t>
            </w:r>
            <w:r w:rsidRPr="00D438DB">
              <w:rPr>
                <w:rFonts w:eastAsia="맑은 고딕"/>
              </w:rPr>
              <w:t>0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vAlign w:val="center"/>
          </w:tcPr>
          <w:p w14:paraId="47EE4D75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/>
              </w:rPr>
              <w:t>XY=</w:t>
            </w:r>
            <w:r w:rsidRPr="00D438DB">
              <w:rPr>
                <w:rFonts w:eastAsia="맑은 고딕" w:hint="eastAsia"/>
              </w:rPr>
              <w:t>0</w:t>
            </w:r>
            <w:r w:rsidRPr="00D438DB">
              <w:rPr>
                <w:rFonts w:eastAsia="맑은 고딕"/>
              </w:rPr>
              <w:t>1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vAlign w:val="center"/>
          </w:tcPr>
          <w:p w14:paraId="1C1E57AD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/>
              </w:rPr>
              <w:t>XY=</w:t>
            </w:r>
            <w:r w:rsidRPr="00D438DB">
              <w:rPr>
                <w:rFonts w:eastAsia="맑은 고딕" w:hint="eastAsia"/>
              </w:rPr>
              <w:t>1</w:t>
            </w:r>
            <w:r w:rsidRPr="00D438DB">
              <w:rPr>
                <w:rFonts w:eastAsia="맑은 고딕"/>
              </w:rPr>
              <w:t>1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vAlign w:val="center"/>
          </w:tcPr>
          <w:p w14:paraId="531636FA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/>
              </w:rPr>
              <w:t>XY=</w:t>
            </w:r>
            <w:r w:rsidRPr="00D438DB">
              <w:rPr>
                <w:rFonts w:eastAsia="맑은 고딕" w:hint="eastAsia"/>
              </w:rPr>
              <w:t>1</w:t>
            </w:r>
            <w:r w:rsidRPr="00D438DB">
              <w:rPr>
                <w:rFonts w:eastAsia="맑은 고딕"/>
              </w:rPr>
              <w:t>0</w:t>
            </w:r>
          </w:p>
        </w:tc>
      </w:tr>
      <w:tr w:rsidR="00D438DB" w:rsidRPr="00D438DB" w14:paraId="7A047AAC" w14:textId="77777777" w:rsidTr="00D438DB">
        <w:tc>
          <w:tcPr>
            <w:tcW w:w="1796" w:type="dxa"/>
            <w:tcBorders>
              <w:bottom w:val="nil"/>
            </w:tcBorders>
            <w:vAlign w:val="center"/>
          </w:tcPr>
          <w:p w14:paraId="620E6A62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0</w:t>
            </w:r>
            <w:r w:rsidRPr="00D438DB">
              <w:rPr>
                <w:rFonts w:eastAsia="맑은 고딕"/>
              </w:rPr>
              <w:t>0</w:t>
            </w:r>
          </w:p>
        </w:tc>
        <w:tc>
          <w:tcPr>
            <w:tcW w:w="1805" w:type="dxa"/>
            <w:tcBorders>
              <w:bottom w:val="nil"/>
              <w:right w:val="nil"/>
            </w:tcBorders>
            <w:vAlign w:val="center"/>
          </w:tcPr>
          <w:p w14:paraId="5E141076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0</w:t>
            </w:r>
          </w:p>
        </w:tc>
        <w:tc>
          <w:tcPr>
            <w:tcW w:w="1805" w:type="dxa"/>
            <w:tcBorders>
              <w:left w:val="nil"/>
              <w:bottom w:val="nil"/>
              <w:right w:val="nil"/>
            </w:tcBorders>
            <w:vAlign w:val="center"/>
          </w:tcPr>
          <w:p w14:paraId="42C8570F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0</w:t>
            </w:r>
          </w:p>
        </w:tc>
        <w:tc>
          <w:tcPr>
            <w:tcW w:w="1805" w:type="dxa"/>
            <w:tcBorders>
              <w:left w:val="nil"/>
              <w:bottom w:val="nil"/>
              <w:right w:val="nil"/>
            </w:tcBorders>
            <w:vAlign w:val="center"/>
          </w:tcPr>
          <w:p w14:paraId="1AC0AC46" w14:textId="0859569F" w:rsidR="00D438DB" w:rsidRPr="00D438DB" w:rsidRDefault="00DF7035" w:rsidP="00D438DB">
            <w:pPr>
              <w:jc w:val="center"/>
              <w:rPr>
                <w:rFonts w:eastAsia="맑은 고딕"/>
              </w:rPr>
            </w:pPr>
            <w:r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left w:val="nil"/>
              <w:bottom w:val="nil"/>
            </w:tcBorders>
            <w:vAlign w:val="center"/>
          </w:tcPr>
          <w:p w14:paraId="6C9DBA64" w14:textId="7D622FCE" w:rsidR="00D438DB" w:rsidRPr="00D438DB" w:rsidRDefault="00DF7035" w:rsidP="00D438DB">
            <w:pPr>
              <w:jc w:val="center"/>
              <w:rPr>
                <w:rFonts w:eastAsia="맑은 고딕"/>
              </w:rPr>
            </w:pPr>
            <w:r>
              <w:rPr>
                <w:rFonts w:eastAsia="맑은 고딕" w:hint="eastAsia"/>
              </w:rPr>
              <w:t>0</w:t>
            </w:r>
          </w:p>
        </w:tc>
      </w:tr>
      <w:tr w:rsidR="00D438DB" w:rsidRPr="00D438DB" w14:paraId="65ADE7C7" w14:textId="77777777" w:rsidTr="00D438DB">
        <w:tc>
          <w:tcPr>
            <w:tcW w:w="1796" w:type="dxa"/>
            <w:tcBorders>
              <w:top w:val="nil"/>
              <w:bottom w:val="nil"/>
            </w:tcBorders>
            <w:vAlign w:val="center"/>
          </w:tcPr>
          <w:p w14:paraId="18E30B81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0</w:t>
            </w:r>
            <w:r w:rsidRPr="00D438DB">
              <w:rPr>
                <w:rFonts w:eastAsia="맑은 고딕"/>
              </w:rPr>
              <w:t>1</w:t>
            </w:r>
          </w:p>
        </w:tc>
        <w:tc>
          <w:tcPr>
            <w:tcW w:w="1805" w:type="dxa"/>
            <w:tcBorders>
              <w:top w:val="nil"/>
              <w:bottom w:val="nil"/>
              <w:right w:val="nil"/>
            </w:tcBorders>
            <w:vAlign w:val="center"/>
          </w:tcPr>
          <w:p w14:paraId="593D0072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0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46F22E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0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C57D3F" w14:textId="665CC1F0" w:rsidR="00D438DB" w:rsidRPr="00D438DB" w:rsidRDefault="00DF7035" w:rsidP="00D438DB">
            <w:pPr>
              <w:jc w:val="center"/>
              <w:rPr>
                <w:rFonts w:eastAsia="맑은 고딕"/>
              </w:rPr>
            </w:pPr>
            <w:r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</w:tcBorders>
            <w:vAlign w:val="center"/>
          </w:tcPr>
          <w:p w14:paraId="336285A5" w14:textId="3AD0E17B" w:rsidR="00D438DB" w:rsidRPr="00D438DB" w:rsidRDefault="00DF7035" w:rsidP="00D438DB">
            <w:pPr>
              <w:jc w:val="center"/>
              <w:rPr>
                <w:rFonts w:eastAsia="맑은 고딕"/>
              </w:rPr>
            </w:pPr>
            <w:r>
              <w:rPr>
                <w:rFonts w:eastAsia="맑은 고딕" w:hint="eastAsia"/>
              </w:rPr>
              <w:t>0</w:t>
            </w:r>
          </w:p>
        </w:tc>
      </w:tr>
      <w:tr w:rsidR="00D438DB" w:rsidRPr="00D438DB" w14:paraId="40D79869" w14:textId="77777777" w:rsidTr="00D438DB">
        <w:tc>
          <w:tcPr>
            <w:tcW w:w="1796" w:type="dxa"/>
            <w:tcBorders>
              <w:top w:val="nil"/>
              <w:bottom w:val="nil"/>
            </w:tcBorders>
            <w:vAlign w:val="center"/>
          </w:tcPr>
          <w:p w14:paraId="5BA1A4A8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1</w:t>
            </w:r>
            <w:r w:rsidRPr="00D438DB">
              <w:rPr>
                <w:rFonts w:eastAsia="맑은 고딕"/>
              </w:rPr>
              <w:t>1</w:t>
            </w:r>
          </w:p>
        </w:tc>
        <w:tc>
          <w:tcPr>
            <w:tcW w:w="1805" w:type="dxa"/>
            <w:tcBorders>
              <w:top w:val="nil"/>
              <w:bottom w:val="nil"/>
              <w:right w:val="nil"/>
            </w:tcBorders>
            <w:vAlign w:val="center"/>
          </w:tcPr>
          <w:p w14:paraId="63369DA4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0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4A89E6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0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9916EB" w14:textId="0F890C8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73E4507" wp14:editId="5C1F7633">
                      <wp:simplePos x="0" y="0"/>
                      <wp:positionH relativeFrom="column">
                        <wp:posOffset>235585</wp:posOffset>
                      </wp:positionH>
                      <wp:positionV relativeFrom="paragraph">
                        <wp:posOffset>222250</wp:posOffset>
                      </wp:positionV>
                      <wp:extent cx="1974850" cy="196215"/>
                      <wp:effectExtent l="19050" t="19050" r="25400" b="13335"/>
                      <wp:wrapNone/>
                      <wp:docPr id="118899747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74850" cy="196215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C1D8E6" id="Rectangle 2" o:spid="_x0000_s1026" style="position:absolute;left:0;text-align:left;margin-left:18.55pt;margin-top:17.5pt;width:155.5pt;height:15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" filled="f" strokecolor="red" strokeweight="2.25pt"/>
                  </w:pict>
                </mc:Fallback>
              </mc:AlternateContent>
            </w:r>
            <w:r w:rsidR="00DF7035"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</w:tcBorders>
            <w:vAlign w:val="center"/>
          </w:tcPr>
          <w:p w14:paraId="03111176" w14:textId="7A66F808" w:rsidR="00D438DB" w:rsidRPr="00D438DB" w:rsidRDefault="00DF7035" w:rsidP="00D438DB">
            <w:pPr>
              <w:jc w:val="center"/>
              <w:rPr>
                <w:rFonts w:eastAsia="맑은 고딕"/>
              </w:rPr>
            </w:pPr>
            <w:r>
              <w:rPr>
                <w:rFonts w:eastAsia="맑은 고딕" w:hint="eastAsia"/>
              </w:rPr>
              <w:t>0</w:t>
            </w:r>
          </w:p>
        </w:tc>
      </w:tr>
      <w:tr w:rsidR="00D438DB" w:rsidRPr="00D438DB" w14:paraId="5DC0A0D0" w14:textId="77777777" w:rsidTr="00D438DB">
        <w:tc>
          <w:tcPr>
            <w:tcW w:w="1796" w:type="dxa"/>
            <w:tcBorders>
              <w:top w:val="nil"/>
            </w:tcBorders>
            <w:vAlign w:val="center"/>
          </w:tcPr>
          <w:p w14:paraId="29FEC4FF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1</w:t>
            </w:r>
            <w:r w:rsidRPr="00D438DB">
              <w:rPr>
                <w:rFonts w:eastAsia="맑은 고딕"/>
              </w:rPr>
              <w:t>0</w:t>
            </w:r>
          </w:p>
        </w:tc>
        <w:tc>
          <w:tcPr>
            <w:tcW w:w="1805" w:type="dxa"/>
            <w:tcBorders>
              <w:top w:val="nil"/>
              <w:right w:val="nil"/>
            </w:tcBorders>
            <w:vAlign w:val="center"/>
          </w:tcPr>
          <w:p w14:paraId="2DD834BE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0</w:t>
            </w:r>
          </w:p>
        </w:tc>
        <w:tc>
          <w:tcPr>
            <w:tcW w:w="1805" w:type="dxa"/>
            <w:tcBorders>
              <w:top w:val="nil"/>
              <w:left w:val="nil"/>
              <w:right w:val="nil"/>
            </w:tcBorders>
            <w:vAlign w:val="center"/>
          </w:tcPr>
          <w:p w14:paraId="5A6C2926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0</w:t>
            </w:r>
          </w:p>
        </w:tc>
        <w:tc>
          <w:tcPr>
            <w:tcW w:w="1805" w:type="dxa"/>
            <w:tcBorders>
              <w:top w:val="nil"/>
              <w:left w:val="nil"/>
              <w:right w:val="nil"/>
            </w:tcBorders>
            <w:vAlign w:val="center"/>
          </w:tcPr>
          <w:p w14:paraId="027385A1" w14:textId="17B23F95" w:rsidR="00D438DB" w:rsidRPr="00D438DB" w:rsidRDefault="00DF7035" w:rsidP="00D438DB">
            <w:pPr>
              <w:jc w:val="center"/>
              <w:rPr>
                <w:rFonts w:eastAsia="맑은 고딕"/>
              </w:rPr>
            </w:pPr>
            <w:r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</w:tcBorders>
            <w:vAlign w:val="center"/>
          </w:tcPr>
          <w:p w14:paraId="24DA1767" w14:textId="5B464EA1" w:rsidR="00D438DB" w:rsidRPr="00D438DB" w:rsidRDefault="00DF7035" w:rsidP="00D438DB">
            <w:pPr>
              <w:jc w:val="center"/>
              <w:rPr>
                <w:rFonts w:eastAsia="맑은 고딕"/>
              </w:rPr>
            </w:pPr>
            <w:r>
              <w:rPr>
                <w:rFonts w:eastAsia="맑은 고딕" w:hint="eastAsia"/>
              </w:rPr>
              <w:t>1</w:t>
            </w:r>
          </w:p>
        </w:tc>
      </w:tr>
      <w:tr w:rsidR="00D438DB" w:rsidRPr="00D438DB" w14:paraId="4D7F61ED" w14:textId="77777777" w:rsidTr="00D438DB">
        <w:tc>
          <w:tcPr>
            <w:tcW w:w="1796" w:type="dxa"/>
            <w:tcBorders>
              <w:bottom w:val="single" w:sz="4" w:space="0" w:color="auto"/>
            </w:tcBorders>
            <w:vAlign w:val="center"/>
          </w:tcPr>
          <w:p w14:paraId="3563B006" w14:textId="76733851" w:rsidR="00D438DB" w:rsidRPr="00D438DB" w:rsidRDefault="00D438DB" w:rsidP="00D438DB">
            <w:pPr>
              <w:jc w:val="left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C</w:t>
            </w:r>
            <w:r w:rsidRPr="00D438DB">
              <w:rPr>
                <w:rFonts w:eastAsia="맑은 고딕"/>
              </w:rPr>
              <w:t>=</w:t>
            </w:r>
            <w:proofErr w:type="gramStart"/>
            <w:r w:rsidRPr="00D438DB">
              <w:rPr>
                <w:rFonts w:eastAsia="맑은 고딕"/>
              </w:rPr>
              <w:t>1</w:t>
            </w:r>
            <w:r>
              <w:rPr>
                <w:rFonts w:eastAsia="맑은 고딕"/>
              </w:rPr>
              <w:t xml:space="preserve">,   </w:t>
            </w:r>
            <w:proofErr w:type="gramEnd"/>
            <w:r w:rsidRPr="00D438DB">
              <w:rPr>
                <w:rFonts w:eastAsia="맑은 고딕" w:hint="eastAsia"/>
              </w:rPr>
              <w:t>B</w:t>
            </w:r>
            <w:r w:rsidRPr="00D438DB">
              <w:rPr>
                <w:rFonts w:eastAsia="맑은 고딕"/>
              </w:rPr>
              <w:t>A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vAlign w:val="center"/>
          </w:tcPr>
          <w:p w14:paraId="4C6493FF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/>
              </w:rPr>
              <w:t>XY=</w:t>
            </w:r>
            <w:r w:rsidRPr="00D438DB">
              <w:rPr>
                <w:rFonts w:eastAsia="맑은 고딕" w:hint="eastAsia"/>
              </w:rPr>
              <w:t>0</w:t>
            </w:r>
            <w:r w:rsidRPr="00D438DB">
              <w:rPr>
                <w:rFonts w:eastAsia="맑은 고딕"/>
              </w:rPr>
              <w:t>0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vAlign w:val="center"/>
          </w:tcPr>
          <w:p w14:paraId="498E71DB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/>
              </w:rPr>
              <w:t>XY=</w:t>
            </w:r>
            <w:r w:rsidRPr="00D438DB">
              <w:rPr>
                <w:rFonts w:eastAsia="맑은 고딕" w:hint="eastAsia"/>
              </w:rPr>
              <w:t>0</w:t>
            </w:r>
            <w:r w:rsidRPr="00D438DB">
              <w:rPr>
                <w:rFonts w:eastAsia="맑은 고딕"/>
              </w:rPr>
              <w:t>1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vAlign w:val="center"/>
          </w:tcPr>
          <w:p w14:paraId="78B2BEB0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/>
              </w:rPr>
              <w:t>XY=</w:t>
            </w:r>
            <w:r w:rsidRPr="00D438DB">
              <w:rPr>
                <w:rFonts w:eastAsia="맑은 고딕" w:hint="eastAsia"/>
              </w:rPr>
              <w:t>1</w:t>
            </w:r>
            <w:r w:rsidRPr="00D438DB">
              <w:rPr>
                <w:rFonts w:eastAsia="맑은 고딕"/>
              </w:rPr>
              <w:t>1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vAlign w:val="center"/>
          </w:tcPr>
          <w:p w14:paraId="7C4A67DC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/>
              </w:rPr>
              <w:t>XY=</w:t>
            </w:r>
            <w:r w:rsidRPr="00D438DB">
              <w:rPr>
                <w:rFonts w:eastAsia="맑은 고딕" w:hint="eastAsia"/>
              </w:rPr>
              <w:t>1</w:t>
            </w:r>
            <w:r w:rsidRPr="00D438DB">
              <w:rPr>
                <w:rFonts w:eastAsia="맑은 고딕"/>
              </w:rPr>
              <w:t>0</w:t>
            </w:r>
          </w:p>
        </w:tc>
      </w:tr>
      <w:tr w:rsidR="00D438DB" w:rsidRPr="00D438DB" w14:paraId="42CE60B2" w14:textId="77777777" w:rsidTr="00D438DB">
        <w:tc>
          <w:tcPr>
            <w:tcW w:w="1796" w:type="dxa"/>
            <w:tcBorders>
              <w:bottom w:val="nil"/>
            </w:tcBorders>
            <w:vAlign w:val="center"/>
          </w:tcPr>
          <w:p w14:paraId="2ADC9671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0</w:t>
            </w:r>
            <w:r w:rsidRPr="00D438DB">
              <w:rPr>
                <w:rFonts w:eastAsia="맑은 고딕"/>
              </w:rPr>
              <w:t>0</w:t>
            </w:r>
          </w:p>
        </w:tc>
        <w:tc>
          <w:tcPr>
            <w:tcW w:w="1805" w:type="dxa"/>
            <w:tcBorders>
              <w:bottom w:val="nil"/>
              <w:right w:val="nil"/>
            </w:tcBorders>
            <w:vAlign w:val="center"/>
          </w:tcPr>
          <w:p w14:paraId="6B84429E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0</w:t>
            </w:r>
          </w:p>
        </w:tc>
        <w:tc>
          <w:tcPr>
            <w:tcW w:w="1805" w:type="dxa"/>
            <w:tcBorders>
              <w:left w:val="nil"/>
              <w:bottom w:val="nil"/>
              <w:right w:val="nil"/>
            </w:tcBorders>
            <w:vAlign w:val="center"/>
          </w:tcPr>
          <w:p w14:paraId="4BFC91DF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0</w:t>
            </w:r>
          </w:p>
        </w:tc>
        <w:tc>
          <w:tcPr>
            <w:tcW w:w="1805" w:type="dxa"/>
            <w:tcBorders>
              <w:left w:val="nil"/>
              <w:bottom w:val="nil"/>
              <w:right w:val="nil"/>
            </w:tcBorders>
            <w:vAlign w:val="center"/>
          </w:tcPr>
          <w:p w14:paraId="3374F633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left w:val="nil"/>
              <w:bottom w:val="nil"/>
            </w:tcBorders>
            <w:vAlign w:val="center"/>
          </w:tcPr>
          <w:p w14:paraId="2915C25E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0</w:t>
            </w:r>
          </w:p>
        </w:tc>
      </w:tr>
      <w:tr w:rsidR="00D438DB" w:rsidRPr="00D438DB" w14:paraId="34EDDB4F" w14:textId="77777777" w:rsidTr="00D438DB">
        <w:tc>
          <w:tcPr>
            <w:tcW w:w="1796" w:type="dxa"/>
            <w:tcBorders>
              <w:top w:val="nil"/>
              <w:bottom w:val="nil"/>
            </w:tcBorders>
            <w:vAlign w:val="center"/>
          </w:tcPr>
          <w:p w14:paraId="0260709F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0</w:t>
            </w:r>
            <w:r w:rsidRPr="00D438DB">
              <w:rPr>
                <w:rFonts w:eastAsia="맑은 고딕"/>
              </w:rPr>
              <w:t>1</w:t>
            </w:r>
          </w:p>
        </w:tc>
        <w:tc>
          <w:tcPr>
            <w:tcW w:w="1805" w:type="dxa"/>
            <w:tcBorders>
              <w:top w:val="nil"/>
              <w:bottom w:val="nil"/>
              <w:right w:val="nil"/>
            </w:tcBorders>
            <w:vAlign w:val="center"/>
          </w:tcPr>
          <w:p w14:paraId="48CD4313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931C68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B5667E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</w:tcBorders>
            <w:vAlign w:val="center"/>
          </w:tcPr>
          <w:p w14:paraId="0529F021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X</w:t>
            </w:r>
          </w:p>
        </w:tc>
      </w:tr>
      <w:tr w:rsidR="00D438DB" w:rsidRPr="00D438DB" w14:paraId="4FA31CEA" w14:textId="77777777" w:rsidTr="00D438DB">
        <w:tc>
          <w:tcPr>
            <w:tcW w:w="1796" w:type="dxa"/>
            <w:tcBorders>
              <w:top w:val="nil"/>
              <w:bottom w:val="nil"/>
            </w:tcBorders>
            <w:vAlign w:val="center"/>
          </w:tcPr>
          <w:p w14:paraId="24033DD1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1</w:t>
            </w:r>
            <w:r w:rsidRPr="00D438DB">
              <w:rPr>
                <w:rFonts w:eastAsia="맑은 고딕"/>
              </w:rPr>
              <w:t>1</w:t>
            </w:r>
          </w:p>
        </w:tc>
        <w:tc>
          <w:tcPr>
            <w:tcW w:w="1805" w:type="dxa"/>
            <w:tcBorders>
              <w:top w:val="nil"/>
              <w:bottom w:val="nil"/>
              <w:right w:val="nil"/>
            </w:tcBorders>
            <w:vAlign w:val="center"/>
          </w:tcPr>
          <w:p w14:paraId="2B6745C8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ECCEBE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C414A2" w14:textId="5BF43366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</w:tcBorders>
            <w:vAlign w:val="center"/>
          </w:tcPr>
          <w:p w14:paraId="63585AE0" w14:textId="17FD0FDE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X</w:t>
            </w:r>
          </w:p>
        </w:tc>
      </w:tr>
      <w:tr w:rsidR="00D438DB" w:rsidRPr="00D438DB" w14:paraId="0FC071DF" w14:textId="77777777" w:rsidTr="00D438DB">
        <w:tc>
          <w:tcPr>
            <w:tcW w:w="1796" w:type="dxa"/>
            <w:tcBorders>
              <w:top w:val="nil"/>
            </w:tcBorders>
            <w:vAlign w:val="center"/>
          </w:tcPr>
          <w:p w14:paraId="3F99192C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1</w:t>
            </w:r>
            <w:r w:rsidRPr="00D438DB">
              <w:rPr>
                <w:rFonts w:eastAsia="맑은 고딕"/>
              </w:rPr>
              <w:t>0</w:t>
            </w:r>
          </w:p>
        </w:tc>
        <w:tc>
          <w:tcPr>
            <w:tcW w:w="1805" w:type="dxa"/>
            <w:tcBorders>
              <w:top w:val="nil"/>
              <w:right w:val="nil"/>
            </w:tcBorders>
            <w:vAlign w:val="center"/>
          </w:tcPr>
          <w:p w14:paraId="6F67707E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  <w:right w:val="nil"/>
            </w:tcBorders>
            <w:vAlign w:val="center"/>
          </w:tcPr>
          <w:p w14:paraId="6E5384DC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  <w:right w:val="nil"/>
            </w:tcBorders>
            <w:vAlign w:val="center"/>
          </w:tcPr>
          <w:p w14:paraId="151CEC21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</w:tcBorders>
            <w:vAlign w:val="center"/>
          </w:tcPr>
          <w:p w14:paraId="119B5960" w14:textId="4264AEFD" w:rsidR="00D438DB" w:rsidRPr="00D438DB" w:rsidRDefault="004849F0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0865A47" wp14:editId="5D4AB86B">
                      <wp:simplePos x="0" y="0"/>
                      <wp:positionH relativeFrom="column">
                        <wp:posOffset>-904875</wp:posOffset>
                      </wp:positionH>
                      <wp:positionV relativeFrom="paragraph">
                        <wp:posOffset>15875</wp:posOffset>
                      </wp:positionV>
                      <wp:extent cx="1974850" cy="196215"/>
                      <wp:effectExtent l="19050" t="19050" r="25400" b="13335"/>
                      <wp:wrapNone/>
                      <wp:docPr id="332435839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74850" cy="196215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98B8C1" id="Rectangle 3" o:spid="_x0000_s1026" style="position:absolute;left:0;text-align:left;margin-left:-71.25pt;margin-top:1.25pt;width:155.5pt;height:15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" filled="f" strokecolor="red" strokeweight="2.25pt"/>
                  </w:pict>
                </mc:Fallback>
              </mc:AlternateContent>
            </w:r>
            <w:r w:rsidR="00D438DB" w:rsidRPr="00D438DB">
              <w:rPr>
                <w:rFonts w:eastAsia="맑은 고딕" w:hint="eastAsia"/>
              </w:rPr>
              <w:t>X</w:t>
            </w:r>
          </w:p>
        </w:tc>
      </w:tr>
    </w:tbl>
    <w:p w14:paraId="64DD421D" w14:textId="3C413501" w:rsidR="00D438DB" w:rsidRPr="00D438DB" w:rsidRDefault="00000000" w:rsidP="00D438DB">
      <w:pPr>
        <w:spacing w:after="160" w:line="259" w:lineRule="auto"/>
        <w:jc w:val="left"/>
        <w:rPr>
          <w:rFonts w:ascii="맑은 고딕" w:eastAsia="맑은 고딕" w:hAnsi="맑은 고딕" w:cs="Times New Roman"/>
          <w:b/>
          <w:bCs/>
          <w:kern w:val="2"/>
          <w:sz w:val="28"/>
          <w:szCs w:val="32"/>
          <w14:ligatures w14:val="standardContextual"/>
        </w:rPr>
      </w:pPr>
      <m:oMathPara>
        <m:oMath>
          <m:sSup>
            <m:sSupPr>
              <m:ctrlPr>
                <w:rPr>
                  <w:rFonts w:ascii="Cambria Math" w:eastAsia="맑은 고딕" w:hAnsi="Cambria Math" w:cs="Times New Roman"/>
                  <w:b/>
                  <w:bCs/>
                  <w:i/>
                  <w:kern w:val="2"/>
                  <w:sz w:val="28"/>
                  <w:szCs w:val="32"/>
                  <w14:ligatures w14:val="standardContextual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eastAsia="맑은 고딕" w:hAnsi="Cambria Math" w:cs="Times New Roman"/>
                  <w:kern w:val="2"/>
                  <w:sz w:val="28"/>
                  <w:szCs w:val="32"/>
                  <w14:ligatures w14:val="standardContextual"/>
                </w:rPr>
                <m:t>C</m:t>
              </m:r>
            </m:e>
            <m:sup>
              <m:r>
                <m:rPr>
                  <m:sty m:val="bi"/>
                </m:rPr>
                <w:rPr>
                  <w:rFonts w:ascii="Cambria Math" w:eastAsia="맑은 고딕" w:hAnsi="Cambria Math" w:cs="Times New Roman"/>
                  <w:kern w:val="2"/>
                  <w:sz w:val="28"/>
                  <w:szCs w:val="32"/>
                  <w14:ligatures w14:val="standardContextual"/>
                </w:rPr>
                <m:t>+</m:t>
              </m:r>
            </m:sup>
          </m:sSup>
          <m:r>
            <m:rPr>
              <m:sty m:val="bi"/>
            </m:rPr>
            <w:rPr>
              <w:rFonts w:ascii="Cambria Math" w:eastAsia="맑은 고딕" w:hAnsi="Cambria Math" w:cs="Times New Roman"/>
              <w:kern w:val="2"/>
              <w:sz w:val="28"/>
              <w:szCs w:val="32"/>
              <w14:ligatures w14:val="standardContextual"/>
            </w:rPr>
            <m:t>=B</m:t>
          </m:r>
          <m:acc>
            <m:accPr>
              <m:chr m:val="̅"/>
              <m:ctrlPr>
                <w:rPr>
                  <w:rFonts w:ascii="Cambria Math" w:eastAsia="맑은 고딕" w:hAnsi="Cambria Math" w:cs="Times New Roman"/>
                  <w:b/>
                  <w:bCs/>
                  <w:i/>
                  <w:kern w:val="2"/>
                  <w:sz w:val="28"/>
                  <w:szCs w:val="32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eastAsia="맑은 고딕" w:hAnsi="Cambria Math" w:cs="Times New Roman"/>
                  <w:kern w:val="2"/>
                  <w:sz w:val="28"/>
                  <w:szCs w:val="32"/>
                  <w14:ligatures w14:val="standardContextual"/>
                </w:rPr>
                <m:t>A</m:t>
              </m:r>
            </m:e>
          </m:acc>
          <m:r>
            <m:rPr>
              <m:sty m:val="bi"/>
            </m:rPr>
            <w:rPr>
              <w:rFonts w:ascii="Cambria Math" w:eastAsia="맑은 고딕" w:hAnsi="Cambria Math" w:cs="Times New Roman"/>
              <w:kern w:val="2"/>
              <w:sz w:val="28"/>
              <w:szCs w:val="32"/>
              <w14:ligatures w14:val="standardContextual"/>
            </w:rPr>
            <m:t>X</m:t>
          </m:r>
        </m:oMath>
      </m:oMathPara>
    </w:p>
    <w:tbl>
      <w:tblPr>
        <w:tblStyle w:val="30"/>
        <w:tblW w:w="0" w:type="auto"/>
        <w:tblLook w:val="04A0" w:firstRow="1" w:lastRow="0" w:firstColumn="1" w:lastColumn="0" w:noHBand="0" w:noVBand="1"/>
      </w:tblPr>
      <w:tblGrid>
        <w:gridCol w:w="1796"/>
        <w:gridCol w:w="1805"/>
        <w:gridCol w:w="1805"/>
        <w:gridCol w:w="1805"/>
        <w:gridCol w:w="1805"/>
      </w:tblGrid>
      <w:tr w:rsidR="00D438DB" w:rsidRPr="00D438DB" w14:paraId="155C8C64" w14:textId="77777777" w:rsidTr="00D438DB">
        <w:tc>
          <w:tcPr>
            <w:tcW w:w="1796" w:type="dxa"/>
            <w:tcBorders>
              <w:bottom w:val="single" w:sz="4" w:space="0" w:color="auto"/>
            </w:tcBorders>
            <w:vAlign w:val="center"/>
          </w:tcPr>
          <w:p w14:paraId="738527EA" w14:textId="5EAD8C5C" w:rsidR="00D438DB" w:rsidRPr="00D438DB" w:rsidRDefault="00D438DB" w:rsidP="00D438DB">
            <w:pPr>
              <w:jc w:val="left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C</w:t>
            </w:r>
            <w:r w:rsidRPr="00D438DB">
              <w:rPr>
                <w:rFonts w:eastAsia="맑은 고딕"/>
              </w:rPr>
              <w:t>=</w:t>
            </w:r>
            <w:proofErr w:type="gramStart"/>
            <w:r w:rsidRPr="00D438DB">
              <w:rPr>
                <w:rFonts w:eastAsia="맑은 고딕"/>
              </w:rPr>
              <w:t>0</w:t>
            </w:r>
            <w:r>
              <w:rPr>
                <w:rFonts w:eastAsia="맑은 고딕"/>
              </w:rPr>
              <w:t xml:space="preserve">,   </w:t>
            </w:r>
            <w:proofErr w:type="gramEnd"/>
            <w:r w:rsidRPr="00D438DB">
              <w:rPr>
                <w:rFonts w:eastAsia="맑은 고딕" w:hint="eastAsia"/>
              </w:rPr>
              <w:t>B</w:t>
            </w:r>
            <w:r w:rsidRPr="00D438DB">
              <w:rPr>
                <w:rFonts w:eastAsia="맑은 고딕"/>
              </w:rPr>
              <w:t>A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vAlign w:val="center"/>
          </w:tcPr>
          <w:p w14:paraId="56594187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/>
              </w:rPr>
              <w:t>XY=</w:t>
            </w:r>
            <w:r w:rsidRPr="00D438DB">
              <w:rPr>
                <w:rFonts w:eastAsia="맑은 고딕" w:hint="eastAsia"/>
              </w:rPr>
              <w:t>0</w:t>
            </w:r>
            <w:r w:rsidRPr="00D438DB">
              <w:rPr>
                <w:rFonts w:eastAsia="맑은 고딕"/>
              </w:rPr>
              <w:t>0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vAlign w:val="center"/>
          </w:tcPr>
          <w:p w14:paraId="3933CC42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/>
              </w:rPr>
              <w:t>XY=</w:t>
            </w:r>
            <w:r w:rsidRPr="00D438DB">
              <w:rPr>
                <w:rFonts w:eastAsia="맑은 고딕" w:hint="eastAsia"/>
              </w:rPr>
              <w:t>0</w:t>
            </w:r>
            <w:r w:rsidRPr="00D438DB">
              <w:rPr>
                <w:rFonts w:eastAsia="맑은 고딕"/>
              </w:rPr>
              <w:t>1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vAlign w:val="center"/>
          </w:tcPr>
          <w:p w14:paraId="132FCF41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/>
              </w:rPr>
              <w:t>XY=</w:t>
            </w:r>
            <w:r w:rsidRPr="00D438DB">
              <w:rPr>
                <w:rFonts w:eastAsia="맑은 고딕" w:hint="eastAsia"/>
              </w:rPr>
              <w:t>1</w:t>
            </w:r>
            <w:r w:rsidRPr="00D438DB">
              <w:rPr>
                <w:rFonts w:eastAsia="맑은 고딕"/>
              </w:rPr>
              <w:t>1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vAlign w:val="center"/>
          </w:tcPr>
          <w:p w14:paraId="2C2EAAD6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/>
              </w:rPr>
              <w:t>XY=</w:t>
            </w:r>
            <w:r w:rsidRPr="00D438DB">
              <w:rPr>
                <w:rFonts w:eastAsia="맑은 고딕" w:hint="eastAsia"/>
              </w:rPr>
              <w:t>1</w:t>
            </w:r>
            <w:r w:rsidRPr="00D438DB">
              <w:rPr>
                <w:rFonts w:eastAsia="맑은 고딕"/>
              </w:rPr>
              <w:t>0</w:t>
            </w:r>
          </w:p>
        </w:tc>
      </w:tr>
      <w:tr w:rsidR="00D438DB" w:rsidRPr="00D438DB" w14:paraId="7C6992D5" w14:textId="77777777" w:rsidTr="00D438DB">
        <w:tc>
          <w:tcPr>
            <w:tcW w:w="1796" w:type="dxa"/>
            <w:tcBorders>
              <w:bottom w:val="nil"/>
            </w:tcBorders>
            <w:vAlign w:val="center"/>
          </w:tcPr>
          <w:p w14:paraId="1A829818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0</w:t>
            </w:r>
            <w:r w:rsidRPr="00D438DB">
              <w:rPr>
                <w:rFonts w:eastAsia="맑은 고딕"/>
              </w:rPr>
              <w:t>0</w:t>
            </w:r>
          </w:p>
        </w:tc>
        <w:tc>
          <w:tcPr>
            <w:tcW w:w="1805" w:type="dxa"/>
            <w:tcBorders>
              <w:bottom w:val="nil"/>
              <w:right w:val="nil"/>
            </w:tcBorders>
            <w:vAlign w:val="center"/>
          </w:tcPr>
          <w:p w14:paraId="1F119A4D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0</w:t>
            </w:r>
          </w:p>
        </w:tc>
        <w:tc>
          <w:tcPr>
            <w:tcW w:w="1805" w:type="dxa"/>
            <w:tcBorders>
              <w:left w:val="nil"/>
              <w:bottom w:val="nil"/>
              <w:right w:val="nil"/>
            </w:tcBorders>
            <w:vAlign w:val="center"/>
          </w:tcPr>
          <w:p w14:paraId="01593DB0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0</w:t>
            </w:r>
          </w:p>
        </w:tc>
        <w:tc>
          <w:tcPr>
            <w:tcW w:w="1805" w:type="dxa"/>
            <w:tcBorders>
              <w:left w:val="nil"/>
              <w:bottom w:val="nil"/>
              <w:right w:val="nil"/>
            </w:tcBorders>
            <w:vAlign w:val="center"/>
          </w:tcPr>
          <w:p w14:paraId="57A047E0" w14:textId="5ECC1632" w:rsidR="00D438DB" w:rsidRPr="00D438DB" w:rsidRDefault="004849F0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3EF26C5C" wp14:editId="7923A10F">
                      <wp:simplePos x="0" y="0"/>
                      <wp:positionH relativeFrom="column">
                        <wp:posOffset>-2257425</wp:posOffset>
                      </wp:positionH>
                      <wp:positionV relativeFrom="paragraph">
                        <wp:posOffset>676910</wp:posOffset>
                      </wp:positionV>
                      <wp:extent cx="1974850" cy="196215"/>
                      <wp:effectExtent l="19050" t="19050" r="25400" b="13335"/>
                      <wp:wrapNone/>
                      <wp:docPr id="1055725428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74850" cy="196215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C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B6E0C6F" id="Rectangle 8" o:spid="_x0000_s1026" style="position:absolute;left:0;text-align:left;margin-left:-177.75pt;margin-top:53.3pt;width:155.5pt;height:15.4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" filled="f" strokecolor="#ffc000" strokeweight="2.25pt"/>
                  </w:pict>
                </mc:Fallback>
              </mc:AlternateContent>
            </w:r>
            <w:r w:rsidRPr="00D438DB">
              <w:rPr>
                <w:rFonts w:eastAsia="맑은 고딕"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5EAD65AE" wp14:editId="068750DC">
                      <wp:simplePos x="0" y="0"/>
                      <wp:positionH relativeFrom="column">
                        <wp:posOffset>-961390</wp:posOffset>
                      </wp:positionH>
                      <wp:positionV relativeFrom="paragraph">
                        <wp:posOffset>254635</wp:posOffset>
                      </wp:positionV>
                      <wp:extent cx="1974850" cy="196215"/>
                      <wp:effectExtent l="19050" t="19050" r="25400" b="13335"/>
                      <wp:wrapNone/>
                      <wp:docPr id="264094393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74850" cy="196215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rgbClr val="00B05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2578C6" id="Rectangle 9" o:spid="_x0000_s1026" style="position:absolute;left:0;text-align:left;margin-left:-75.7pt;margin-top:20.05pt;width:155.5pt;height:15.4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" filled="f" strokecolor="#00b050" strokeweight="2.25pt"/>
                  </w:pict>
                </mc:Fallback>
              </mc:AlternateContent>
            </w:r>
            <w:r w:rsidRPr="00D438DB">
              <w:rPr>
                <w:rFonts w:eastAsia="맑은 고딕"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74B72326" wp14:editId="26000691">
                      <wp:simplePos x="0" y="0"/>
                      <wp:positionH relativeFrom="column">
                        <wp:posOffset>211455</wp:posOffset>
                      </wp:positionH>
                      <wp:positionV relativeFrom="paragraph">
                        <wp:posOffset>251460</wp:posOffset>
                      </wp:positionV>
                      <wp:extent cx="1974850" cy="459740"/>
                      <wp:effectExtent l="19050" t="19050" r="25400" b="16510"/>
                      <wp:wrapNone/>
                      <wp:docPr id="858234051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74850" cy="459740"/>
                              </a:xfrm>
                              <a:prstGeom prst="rect">
                                <a:avLst/>
                              </a:prstGeom>
                              <a:noFill/>
                              <a:ln w="38100">
                                <a:solidFill>
                                  <a:srgbClr val="0070C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80A936" id="Rectangle 12" o:spid="_x0000_s1026" style="position:absolute;left:0;text-align:left;margin-left:16.65pt;margin-top:19.8pt;width:155.5pt;height:36.2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" filled="f" strokecolor="#0070c0" strokeweight="3pt"/>
                  </w:pict>
                </mc:Fallback>
              </mc:AlternateContent>
            </w:r>
            <w:r w:rsidRPr="00D438DB">
              <w:rPr>
                <w:rFonts w:eastAsia="맑은 고딕"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2CBD0549" wp14:editId="39154E1C">
                      <wp:simplePos x="0" y="0"/>
                      <wp:positionH relativeFrom="column">
                        <wp:posOffset>196850</wp:posOffset>
                      </wp:positionH>
                      <wp:positionV relativeFrom="paragraph">
                        <wp:posOffset>22225</wp:posOffset>
                      </wp:positionV>
                      <wp:extent cx="1974850" cy="459740"/>
                      <wp:effectExtent l="19050" t="19050" r="25400" b="16510"/>
                      <wp:wrapNone/>
                      <wp:docPr id="1046696163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74850" cy="459740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72262F" id="Rectangle 13" o:spid="_x0000_s1026" style="position:absolute;left:0;text-align:left;margin-left:15.5pt;margin-top:1.75pt;width:155.5pt;height:36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" filled="f" strokecolor="red" strokeweight="2.25pt"/>
                  </w:pict>
                </mc:Fallback>
              </mc:AlternateContent>
            </w:r>
            <w:r w:rsidR="00DF7035"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left w:val="nil"/>
              <w:bottom w:val="nil"/>
            </w:tcBorders>
            <w:vAlign w:val="center"/>
          </w:tcPr>
          <w:p w14:paraId="3AF24C65" w14:textId="25164AB0" w:rsidR="00D438DB" w:rsidRPr="00D438DB" w:rsidRDefault="00DF7035" w:rsidP="00D438DB">
            <w:pPr>
              <w:jc w:val="center"/>
              <w:rPr>
                <w:rFonts w:eastAsia="맑은 고딕"/>
              </w:rPr>
            </w:pPr>
            <w:r>
              <w:rPr>
                <w:rFonts w:eastAsia="맑은 고딕" w:hint="eastAsia"/>
              </w:rPr>
              <w:t>1</w:t>
            </w:r>
          </w:p>
        </w:tc>
      </w:tr>
      <w:tr w:rsidR="00D438DB" w:rsidRPr="00D438DB" w14:paraId="431E60BB" w14:textId="77777777" w:rsidTr="00D438DB">
        <w:tc>
          <w:tcPr>
            <w:tcW w:w="1796" w:type="dxa"/>
            <w:tcBorders>
              <w:top w:val="nil"/>
              <w:bottom w:val="nil"/>
            </w:tcBorders>
            <w:vAlign w:val="center"/>
          </w:tcPr>
          <w:p w14:paraId="7932F4E7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0</w:t>
            </w:r>
            <w:r w:rsidRPr="00D438DB">
              <w:rPr>
                <w:rFonts w:eastAsia="맑은 고딕"/>
              </w:rPr>
              <w:t>1</w:t>
            </w:r>
          </w:p>
        </w:tc>
        <w:tc>
          <w:tcPr>
            <w:tcW w:w="1805" w:type="dxa"/>
            <w:tcBorders>
              <w:top w:val="nil"/>
              <w:bottom w:val="nil"/>
              <w:right w:val="nil"/>
            </w:tcBorders>
            <w:vAlign w:val="center"/>
          </w:tcPr>
          <w:p w14:paraId="32EA481E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0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DD66A9" w14:textId="16794863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1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B85157" w14:textId="7F910144" w:rsidR="00D438DB" w:rsidRPr="00D438DB" w:rsidRDefault="00DF7035" w:rsidP="00D438DB">
            <w:pPr>
              <w:jc w:val="center"/>
              <w:rPr>
                <w:rFonts w:eastAsia="맑은 고딕"/>
              </w:rPr>
            </w:pPr>
            <w:r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</w:tcBorders>
            <w:vAlign w:val="center"/>
          </w:tcPr>
          <w:p w14:paraId="42153851" w14:textId="1178D032" w:rsidR="00D438DB" w:rsidRPr="00D438DB" w:rsidRDefault="00DF7035" w:rsidP="00D438DB">
            <w:pPr>
              <w:jc w:val="center"/>
              <w:rPr>
                <w:rFonts w:eastAsia="맑은 고딕"/>
              </w:rPr>
            </w:pPr>
            <w:r>
              <w:rPr>
                <w:rFonts w:eastAsia="맑은 고딕" w:hint="eastAsia"/>
              </w:rPr>
              <w:t>1</w:t>
            </w:r>
          </w:p>
        </w:tc>
      </w:tr>
      <w:tr w:rsidR="00D438DB" w:rsidRPr="00D438DB" w14:paraId="716413EC" w14:textId="77777777" w:rsidTr="00D438DB">
        <w:tc>
          <w:tcPr>
            <w:tcW w:w="1796" w:type="dxa"/>
            <w:tcBorders>
              <w:top w:val="nil"/>
              <w:bottom w:val="nil"/>
            </w:tcBorders>
            <w:vAlign w:val="center"/>
          </w:tcPr>
          <w:p w14:paraId="7F71AF96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1</w:t>
            </w:r>
            <w:r w:rsidRPr="00D438DB">
              <w:rPr>
                <w:rFonts w:eastAsia="맑은 고딕"/>
              </w:rPr>
              <w:t>1</w:t>
            </w:r>
          </w:p>
        </w:tc>
        <w:tc>
          <w:tcPr>
            <w:tcW w:w="1805" w:type="dxa"/>
            <w:tcBorders>
              <w:top w:val="nil"/>
              <w:bottom w:val="nil"/>
              <w:right w:val="nil"/>
            </w:tcBorders>
            <w:vAlign w:val="center"/>
          </w:tcPr>
          <w:p w14:paraId="4769FC89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/>
              </w:rPr>
              <w:t>0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09F51A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0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0CBE69" w14:textId="5A3E846C" w:rsidR="00D438DB" w:rsidRPr="00D438DB" w:rsidRDefault="00DF7035" w:rsidP="00D438DB">
            <w:pPr>
              <w:jc w:val="center"/>
              <w:rPr>
                <w:rFonts w:eastAsia="맑은 고딕"/>
              </w:rPr>
            </w:pPr>
            <w:r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</w:tcBorders>
            <w:vAlign w:val="center"/>
          </w:tcPr>
          <w:p w14:paraId="20F1A56D" w14:textId="0BB370AA" w:rsidR="00D438DB" w:rsidRPr="00D438DB" w:rsidRDefault="00DF7035" w:rsidP="00D438DB">
            <w:pPr>
              <w:jc w:val="center"/>
              <w:rPr>
                <w:rFonts w:eastAsia="맑은 고딕"/>
              </w:rPr>
            </w:pPr>
            <w:r>
              <w:rPr>
                <w:rFonts w:eastAsia="맑은 고딕" w:hint="eastAsia"/>
              </w:rPr>
              <w:t>1</w:t>
            </w:r>
          </w:p>
        </w:tc>
      </w:tr>
      <w:tr w:rsidR="00D438DB" w:rsidRPr="00D438DB" w14:paraId="6F3CB0C1" w14:textId="77777777" w:rsidTr="00D438DB">
        <w:tc>
          <w:tcPr>
            <w:tcW w:w="1796" w:type="dxa"/>
            <w:tcBorders>
              <w:top w:val="nil"/>
            </w:tcBorders>
            <w:vAlign w:val="center"/>
          </w:tcPr>
          <w:p w14:paraId="275D2FF5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1</w:t>
            </w:r>
            <w:r w:rsidRPr="00D438DB">
              <w:rPr>
                <w:rFonts w:eastAsia="맑은 고딕"/>
              </w:rPr>
              <w:t>0</w:t>
            </w:r>
          </w:p>
        </w:tc>
        <w:tc>
          <w:tcPr>
            <w:tcW w:w="1805" w:type="dxa"/>
            <w:tcBorders>
              <w:top w:val="nil"/>
              <w:right w:val="nil"/>
            </w:tcBorders>
            <w:vAlign w:val="center"/>
          </w:tcPr>
          <w:p w14:paraId="3D05A125" w14:textId="690E75B0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1</w:t>
            </w:r>
          </w:p>
        </w:tc>
        <w:tc>
          <w:tcPr>
            <w:tcW w:w="1805" w:type="dxa"/>
            <w:tcBorders>
              <w:top w:val="nil"/>
              <w:left w:val="nil"/>
              <w:right w:val="nil"/>
            </w:tcBorders>
            <w:vAlign w:val="center"/>
          </w:tcPr>
          <w:p w14:paraId="1C03EBCD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1</w:t>
            </w:r>
          </w:p>
        </w:tc>
        <w:tc>
          <w:tcPr>
            <w:tcW w:w="1805" w:type="dxa"/>
            <w:tcBorders>
              <w:top w:val="nil"/>
              <w:left w:val="nil"/>
              <w:right w:val="nil"/>
            </w:tcBorders>
            <w:vAlign w:val="center"/>
          </w:tcPr>
          <w:p w14:paraId="5D79C567" w14:textId="44923B85" w:rsidR="00D438DB" w:rsidRPr="00D438DB" w:rsidRDefault="00DF7035" w:rsidP="00D438DB">
            <w:pPr>
              <w:jc w:val="center"/>
              <w:rPr>
                <w:rFonts w:eastAsia="맑은 고딕"/>
              </w:rPr>
            </w:pPr>
            <w:r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</w:tcBorders>
            <w:vAlign w:val="center"/>
          </w:tcPr>
          <w:p w14:paraId="2396E785" w14:textId="3254D096" w:rsidR="00D438DB" w:rsidRPr="00D438DB" w:rsidRDefault="00DF7035" w:rsidP="00D438DB">
            <w:pPr>
              <w:jc w:val="center"/>
              <w:rPr>
                <w:rFonts w:eastAsia="맑은 고딕"/>
              </w:rPr>
            </w:pPr>
            <w:r>
              <w:rPr>
                <w:rFonts w:eastAsia="맑은 고딕" w:hint="eastAsia"/>
              </w:rPr>
              <w:t>0</w:t>
            </w:r>
          </w:p>
        </w:tc>
      </w:tr>
      <w:tr w:rsidR="00D438DB" w:rsidRPr="00D438DB" w14:paraId="600B1FF6" w14:textId="77777777" w:rsidTr="00D438DB">
        <w:tc>
          <w:tcPr>
            <w:tcW w:w="1796" w:type="dxa"/>
            <w:tcBorders>
              <w:bottom w:val="single" w:sz="4" w:space="0" w:color="auto"/>
            </w:tcBorders>
            <w:vAlign w:val="center"/>
          </w:tcPr>
          <w:p w14:paraId="26CC82EE" w14:textId="21A50911" w:rsidR="00D438DB" w:rsidRPr="00D438DB" w:rsidRDefault="00D438DB" w:rsidP="00D438DB">
            <w:pPr>
              <w:jc w:val="left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C</w:t>
            </w:r>
            <w:r w:rsidRPr="00D438DB">
              <w:rPr>
                <w:rFonts w:eastAsia="맑은 고딕"/>
              </w:rPr>
              <w:t>=</w:t>
            </w:r>
            <w:proofErr w:type="gramStart"/>
            <w:r w:rsidRPr="00D438DB">
              <w:rPr>
                <w:rFonts w:eastAsia="맑은 고딕"/>
              </w:rPr>
              <w:t>1</w:t>
            </w:r>
            <w:r>
              <w:rPr>
                <w:rFonts w:eastAsia="맑은 고딕"/>
              </w:rPr>
              <w:t xml:space="preserve">,   </w:t>
            </w:r>
            <w:proofErr w:type="gramEnd"/>
            <w:r w:rsidRPr="00D438DB">
              <w:rPr>
                <w:rFonts w:eastAsia="맑은 고딕" w:hint="eastAsia"/>
              </w:rPr>
              <w:t>B</w:t>
            </w:r>
            <w:r w:rsidRPr="00D438DB">
              <w:rPr>
                <w:rFonts w:eastAsia="맑은 고딕"/>
              </w:rPr>
              <w:t>A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vAlign w:val="center"/>
          </w:tcPr>
          <w:p w14:paraId="0EC7B4A3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/>
              </w:rPr>
              <w:t>XY=</w:t>
            </w:r>
            <w:r w:rsidRPr="00D438DB">
              <w:rPr>
                <w:rFonts w:eastAsia="맑은 고딕" w:hint="eastAsia"/>
              </w:rPr>
              <w:t>0</w:t>
            </w:r>
            <w:r w:rsidRPr="00D438DB">
              <w:rPr>
                <w:rFonts w:eastAsia="맑은 고딕"/>
              </w:rPr>
              <w:t>0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vAlign w:val="center"/>
          </w:tcPr>
          <w:p w14:paraId="1E699254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/>
              </w:rPr>
              <w:t>XY=</w:t>
            </w:r>
            <w:r w:rsidRPr="00D438DB">
              <w:rPr>
                <w:rFonts w:eastAsia="맑은 고딕" w:hint="eastAsia"/>
              </w:rPr>
              <w:t>0</w:t>
            </w:r>
            <w:r w:rsidRPr="00D438DB">
              <w:rPr>
                <w:rFonts w:eastAsia="맑은 고딕"/>
              </w:rPr>
              <w:t>1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vAlign w:val="center"/>
          </w:tcPr>
          <w:p w14:paraId="531F746F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/>
              </w:rPr>
              <w:t>XY=</w:t>
            </w:r>
            <w:r w:rsidRPr="00D438DB">
              <w:rPr>
                <w:rFonts w:eastAsia="맑은 고딕" w:hint="eastAsia"/>
              </w:rPr>
              <w:t>1</w:t>
            </w:r>
            <w:r w:rsidRPr="00D438DB">
              <w:rPr>
                <w:rFonts w:eastAsia="맑은 고딕"/>
              </w:rPr>
              <w:t>1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vAlign w:val="center"/>
          </w:tcPr>
          <w:p w14:paraId="78C2B0F2" w14:textId="457B39AD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/>
              </w:rPr>
              <w:t>XY=</w:t>
            </w:r>
            <w:r w:rsidRPr="00D438DB">
              <w:rPr>
                <w:rFonts w:eastAsia="맑은 고딕" w:hint="eastAsia"/>
              </w:rPr>
              <w:t>1</w:t>
            </w:r>
            <w:r w:rsidRPr="00D438DB">
              <w:rPr>
                <w:rFonts w:eastAsia="맑은 고딕"/>
              </w:rPr>
              <w:t>0</w:t>
            </w:r>
          </w:p>
        </w:tc>
      </w:tr>
      <w:tr w:rsidR="00D438DB" w:rsidRPr="00D438DB" w14:paraId="5ED81B83" w14:textId="77777777" w:rsidTr="00D438DB">
        <w:tc>
          <w:tcPr>
            <w:tcW w:w="1796" w:type="dxa"/>
            <w:tcBorders>
              <w:bottom w:val="nil"/>
            </w:tcBorders>
            <w:vAlign w:val="center"/>
          </w:tcPr>
          <w:p w14:paraId="25D5F783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0</w:t>
            </w:r>
            <w:r w:rsidRPr="00D438DB">
              <w:rPr>
                <w:rFonts w:eastAsia="맑은 고딕"/>
              </w:rPr>
              <w:t>0</w:t>
            </w:r>
          </w:p>
        </w:tc>
        <w:tc>
          <w:tcPr>
            <w:tcW w:w="1805" w:type="dxa"/>
            <w:tcBorders>
              <w:bottom w:val="nil"/>
              <w:right w:val="nil"/>
            </w:tcBorders>
            <w:vAlign w:val="center"/>
          </w:tcPr>
          <w:p w14:paraId="1C851995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0</w:t>
            </w:r>
          </w:p>
        </w:tc>
        <w:tc>
          <w:tcPr>
            <w:tcW w:w="1805" w:type="dxa"/>
            <w:tcBorders>
              <w:left w:val="nil"/>
              <w:bottom w:val="nil"/>
              <w:right w:val="nil"/>
            </w:tcBorders>
            <w:vAlign w:val="center"/>
          </w:tcPr>
          <w:p w14:paraId="39333D6D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0</w:t>
            </w:r>
          </w:p>
        </w:tc>
        <w:tc>
          <w:tcPr>
            <w:tcW w:w="1805" w:type="dxa"/>
            <w:tcBorders>
              <w:left w:val="nil"/>
              <w:bottom w:val="nil"/>
              <w:right w:val="nil"/>
            </w:tcBorders>
            <w:vAlign w:val="center"/>
          </w:tcPr>
          <w:p w14:paraId="7DC83F55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4966283F" wp14:editId="013EF4B0">
                      <wp:simplePos x="0" y="0"/>
                      <wp:positionH relativeFrom="column">
                        <wp:posOffset>226695</wp:posOffset>
                      </wp:positionH>
                      <wp:positionV relativeFrom="paragraph">
                        <wp:posOffset>5080</wp:posOffset>
                      </wp:positionV>
                      <wp:extent cx="1974850" cy="459740"/>
                      <wp:effectExtent l="19050" t="19050" r="25400" b="16510"/>
                      <wp:wrapNone/>
                      <wp:docPr id="619798937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74850" cy="459740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F16FAC" id="Rectangle 13" o:spid="_x0000_s1026" style="position:absolute;left:0;text-align:left;margin-left:17.85pt;margin-top:.4pt;width:155.5pt;height:36.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" filled="f" strokecolor="red" strokeweight="2.25pt"/>
                  </w:pict>
                </mc:Fallback>
              </mc:AlternateContent>
            </w:r>
            <w:r w:rsidRPr="00D438DB"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left w:val="nil"/>
              <w:bottom w:val="nil"/>
            </w:tcBorders>
            <w:vAlign w:val="center"/>
          </w:tcPr>
          <w:p w14:paraId="06329DB0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1</w:t>
            </w:r>
          </w:p>
        </w:tc>
      </w:tr>
      <w:tr w:rsidR="00D438DB" w:rsidRPr="00D438DB" w14:paraId="7C1CECBE" w14:textId="77777777" w:rsidTr="00D438DB">
        <w:tc>
          <w:tcPr>
            <w:tcW w:w="1796" w:type="dxa"/>
            <w:tcBorders>
              <w:top w:val="nil"/>
              <w:bottom w:val="nil"/>
            </w:tcBorders>
            <w:vAlign w:val="center"/>
          </w:tcPr>
          <w:p w14:paraId="23A461BC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0</w:t>
            </w:r>
            <w:r w:rsidRPr="00D438DB">
              <w:rPr>
                <w:rFonts w:eastAsia="맑은 고딕"/>
              </w:rPr>
              <w:t>1</w:t>
            </w:r>
          </w:p>
        </w:tc>
        <w:tc>
          <w:tcPr>
            <w:tcW w:w="1805" w:type="dxa"/>
            <w:tcBorders>
              <w:top w:val="nil"/>
              <w:bottom w:val="nil"/>
              <w:right w:val="nil"/>
            </w:tcBorders>
            <w:vAlign w:val="center"/>
          </w:tcPr>
          <w:p w14:paraId="74462769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62D73D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26CFB1AD" wp14:editId="1DA7761E">
                      <wp:simplePos x="0" y="0"/>
                      <wp:positionH relativeFrom="column">
                        <wp:posOffset>214630</wp:posOffset>
                      </wp:positionH>
                      <wp:positionV relativeFrom="paragraph">
                        <wp:posOffset>17780</wp:posOffset>
                      </wp:positionV>
                      <wp:extent cx="1974850" cy="196215"/>
                      <wp:effectExtent l="19050" t="19050" r="25400" b="13335"/>
                      <wp:wrapNone/>
                      <wp:docPr id="463776775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74850" cy="196215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rgbClr val="00B05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37C4A5" id="Rectangle 9" o:spid="_x0000_s1026" style="position:absolute;left:0;text-align:left;margin-left:16.9pt;margin-top:1.4pt;width:155.5pt;height:15.4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" filled="f" strokecolor="#00b050" strokeweight="2.25pt"/>
                  </w:pict>
                </mc:Fallback>
              </mc:AlternateContent>
            </w:r>
            <w:r w:rsidRPr="00D438DB">
              <w:rPr>
                <w:rFonts w:eastAsia="맑은 고딕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E80ECF" w14:textId="7D992882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</w:tcBorders>
            <w:vAlign w:val="center"/>
          </w:tcPr>
          <w:p w14:paraId="358CF843" w14:textId="55B96363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X</w:t>
            </w:r>
          </w:p>
        </w:tc>
      </w:tr>
      <w:tr w:rsidR="00D438DB" w:rsidRPr="00D438DB" w14:paraId="6A532303" w14:textId="77777777" w:rsidTr="00D438DB">
        <w:tc>
          <w:tcPr>
            <w:tcW w:w="1796" w:type="dxa"/>
            <w:tcBorders>
              <w:top w:val="nil"/>
              <w:bottom w:val="nil"/>
            </w:tcBorders>
            <w:vAlign w:val="center"/>
          </w:tcPr>
          <w:p w14:paraId="7CB31D05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1</w:t>
            </w:r>
            <w:r w:rsidRPr="00D438DB">
              <w:rPr>
                <w:rFonts w:eastAsia="맑은 고딕"/>
              </w:rPr>
              <w:t>1</w:t>
            </w:r>
          </w:p>
        </w:tc>
        <w:tc>
          <w:tcPr>
            <w:tcW w:w="1805" w:type="dxa"/>
            <w:tcBorders>
              <w:top w:val="nil"/>
              <w:bottom w:val="nil"/>
              <w:right w:val="nil"/>
            </w:tcBorders>
            <w:vAlign w:val="center"/>
          </w:tcPr>
          <w:p w14:paraId="7E6D4D83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554FA47" wp14:editId="00A5D65B">
                      <wp:simplePos x="0" y="0"/>
                      <wp:positionH relativeFrom="column">
                        <wp:posOffset>64770</wp:posOffset>
                      </wp:positionH>
                      <wp:positionV relativeFrom="paragraph">
                        <wp:posOffset>220345</wp:posOffset>
                      </wp:positionV>
                      <wp:extent cx="1974850" cy="196215"/>
                      <wp:effectExtent l="19050" t="19050" r="25400" b="13335"/>
                      <wp:wrapNone/>
                      <wp:docPr id="813731537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74850" cy="196215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C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81D720" id="Rectangle 8" o:spid="_x0000_s1026" style="position:absolute;left:0;text-align:left;margin-left:5.1pt;margin-top:17.35pt;width:155.5pt;height:15.4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" filled="f" strokecolor="#ffc000" strokeweight="2.25pt"/>
                  </w:pict>
                </mc:Fallback>
              </mc:AlternateContent>
            </w:r>
            <w:r w:rsidRPr="00D438DB"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438ECE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CA4430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</w:tcBorders>
            <w:vAlign w:val="center"/>
          </w:tcPr>
          <w:p w14:paraId="4EA6A6A0" w14:textId="38B7257B" w:rsidR="00D438DB" w:rsidRPr="00D438DB" w:rsidRDefault="0093266F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07FD9FBA" wp14:editId="11E5D2D1">
                      <wp:simplePos x="0" y="0"/>
                      <wp:positionH relativeFrom="column">
                        <wp:posOffset>-916940</wp:posOffset>
                      </wp:positionH>
                      <wp:positionV relativeFrom="paragraph">
                        <wp:posOffset>-231140</wp:posOffset>
                      </wp:positionV>
                      <wp:extent cx="1974850" cy="459740"/>
                      <wp:effectExtent l="19050" t="19050" r="25400" b="16510"/>
                      <wp:wrapNone/>
                      <wp:docPr id="1187400096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74850" cy="459740"/>
                              </a:xfrm>
                              <a:prstGeom prst="rect">
                                <a:avLst/>
                              </a:prstGeom>
                              <a:noFill/>
                              <a:ln w="38100">
                                <a:solidFill>
                                  <a:srgbClr val="0070C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20C4A64" id="Rectangle 12" o:spid="_x0000_s1026" style="position:absolute;left:0;text-align:left;margin-left:-72.2pt;margin-top:-18.2pt;width:155.5pt;height:36.2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" filled="f" strokecolor="#0070c0" strokeweight="3pt"/>
                  </w:pict>
                </mc:Fallback>
              </mc:AlternateContent>
            </w:r>
            <w:r w:rsidR="00D438DB" w:rsidRPr="00D438DB">
              <w:rPr>
                <w:rFonts w:eastAsia="맑은 고딕" w:hint="eastAsia"/>
              </w:rPr>
              <w:t>X</w:t>
            </w:r>
          </w:p>
        </w:tc>
      </w:tr>
      <w:tr w:rsidR="00D438DB" w:rsidRPr="00D438DB" w14:paraId="4DFF8B87" w14:textId="77777777" w:rsidTr="00D438DB">
        <w:tc>
          <w:tcPr>
            <w:tcW w:w="1796" w:type="dxa"/>
            <w:tcBorders>
              <w:top w:val="nil"/>
            </w:tcBorders>
            <w:vAlign w:val="center"/>
          </w:tcPr>
          <w:p w14:paraId="12731098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1</w:t>
            </w:r>
            <w:r w:rsidRPr="00D438DB">
              <w:rPr>
                <w:rFonts w:eastAsia="맑은 고딕"/>
              </w:rPr>
              <w:t>0</w:t>
            </w:r>
          </w:p>
        </w:tc>
        <w:tc>
          <w:tcPr>
            <w:tcW w:w="1805" w:type="dxa"/>
            <w:tcBorders>
              <w:top w:val="nil"/>
              <w:right w:val="nil"/>
            </w:tcBorders>
            <w:vAlign w:val="center"/>
          </w:tcPr>
          <w:p w14:paraId="63505D46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  <w:right w:val="nil"/>
            </w:tcBorders>
            <w:vAlign w:val="center"/>
          </w:tcPr>
          <w:p w14:paraId="1D174044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  <w:right w:val="nil"/>
            </w:tcBorders>
            <w:vAlign w:val="center"/>
          </w:tcPr>
          <w:p w14:paraId="20093185" w14:textId="0453FE63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</w:tcBorders>
            <w:vAlign w:val="center"/>
          </w:tcPr>
          <w:p w14:paraId="1BBD735E" w14:textId="699FF642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X</w:t>
            </w:r>
          </w:p>
        </w:tc>
      </w:tr>
    </w:tbl>
    <w:p w14:paraId="5F98A497" w14:textId="4E61BFCE" w:rsidR="00D438DB" w:rsidRPr="004849F0" w:rsidRDefault="00000000" w:rsidP="00D438DB">
      <w:pPr>
        <w:spacing w:after="160" w:line="259" w:lineRule="auto"/>
        <w:jc w:val="left"/>
        <w:rPr>
          <w:rFonts w:ascii="맑은 고딕" w:eastAsia="맑은 고딕" w:hAnsi="맑은 고딕" w:cs="Times New Roman"/>
          <w:b/>
          <w:bCs/>
          <w:kern w:val="2"/>
          <w:sz w:val="28"/>
          <w:szCs w:val="32"/>
          <w14:ligatures w14:val="standardContextual"/>
        </w:rPr>
      </w:pPr>
      <m:oMathPara>
        <m:oMath>
          <m:sSup>
            <m:sSupPr>
              <m:ctrlPr>
                <w:rPr>
                  <w:rFonts w:ascii="Cambria Math" w:eastAsia="맑은 고딕" w:hAnsi="Cambria Math" w:cs="Times New Roman"/>
                  <w:b/>
                  <w:bCs/>
                  <w:i/>
                  <w:kern w:val="2"/>
                  <w:sz w:val="28"/>
                  <w:szCs w:val="32"/>
                  <w14:ligatures w14:val="standardContextual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eastAsia="맑은 고딕" w:hAnsi="Cambria Math" w:cs="Times New Roman"/>
                  <w:kern w:val="2"/>
                  <w:sz w:val="28"/>
                  <w:szCs w:val="32"/>
                  <w14:ligatures w14:val="standardContextual"/>
                </w:rPr>
                <m:t>B</m:t>
              </m:r>
            </m:e>
            <m:sup>
              <m:r>
                <m:rPr>
                  <m:sty m:val="bi"/>
                </m:rPr>
                <w:rPr>
                  <w:rFonts w:ascii="Cambria Math" w:eastAsia="맑은 고딕" w:hAnsi="Cambria Math" w:cs="Times New Roman"/>
                  <w:kern w:val="2"/>
                  <w:sz w:val="28"/>
                  <w:szCs w:val="32"/>
                  <w14:ligatures w14:val="standardContextual"/>
                </w:rPr>
                <m:t>+</m:t>
              </m:r>
            </m:sup>
          </m:sSup>
          <m:r>
            <m:rPr>
              <m:sty m:val="bi"/>
            </m:rPr>
            <w:rPr>
              <w:rFonts w:ascii="Cambria Math" w:eastAsia="맑은 고딕" w:hAnsi="Cambria Math" w:cs="Times New Roman"/>
              <w:kern w:val="2"/>
              <w:sz w:val="28"/>
              <w:szCs w:val="32"/>
              <w14:ligatures w14:val="standardContextual"/>
            </w:rPr>
            <m:t>=X</m:t>
          </m:r>
          <m:acc>
            <m:accPr>
              <m:chr m:val="̅"/>
              <m:ctrlPr>
                <w:rPr>
                  <w:rFonts w:ascii="Cambria Math" w:eastAsia="맑은 고딕" w:hAnsi="Cambria Math" w:cs="Times New Roman"/>
                  <w:b/>
                  <w:bCs/>
                  <w:i/>
                  <w:kern w:val="2"/>
                  <w:sz w:val="28"/>
                  <w:szCs w:val="32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eastAsia="맑은 고딕" w:hAnsi="Cambria Math" w:cs="Times New Roman"/>
                  <w:kern w:val="2"/>
                  <w:sz w:val="28"/>
                  <w:szCs w:val="32"/>
                  <w14:ligatures w14:val="standardContextual"/>
                </w:rPr>
                <m:t>B</m:t>
              </m:r>
            </m:e>
          </m:acc>
          <m:r>
            <m:rPr>
              <m:sty m:val="bi"/>
            </m:rPr>
            <w:rPr>
              <w:rFonts w:ascii="Cambria Math" w:eastAsia="맑은 고딕" w:hAnsi="Cambria Math" w:cs="Times New Roman"/>
              <w:kern w:val="2"/>
              <w:sz w:val="28"/>
              <w:szCs w:val="32"/>
              <w14:ligatures w14:val="standardContextual"/>
            </w:rPr>
            <m:t>+XA+Y</m:t>
          </m:r>
          <m:acc>
            <m:accPr>
              <m:chr m:val="̅"/>
              <m:ctrlPr>
                <w:rPr>
                  <w:rFonts w:ascii="Cambria Math" w:eastAsia="맑은 고딕" w:hAnsi="Cambria Math" w:cs="Times New Roman"/>
                  <w:b/>
                  <w:bCs/>
                  <w:i/>
                  <w:kern w:val="2"/>
                  <w:sz w:val="28"/>
                  <w:szCs w:val="32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eastAsia="맑은 고딕" w:hAnsi="Cambria Math" w:cs="Times New Roman"/>
                  <w:kern w:val="2"/>
                  <w:sz w:val="28"/>
                  <w:szCs w:val="32"/>
                  <w14:ligatures w14:val="standardContextual"/>
                </w:rPr>
                <m:t>B</m:t>
              </m:r>
            </m:e>
          </m:acc>
          <m:r>
            <m:rPr>
              <m:sty m:val="bi"/>
            </m:rPr>
            <w:rPr>
              <w:rFonts w:ascii="Cambria Math" w:eastAsia="맑은 고딕" w:hAnsi="Cambria Math" w:cs="Times New Roman"/>
              <w:kern w:val="2"/>
              <w:sz w:val="28"/>
              <w:szCs w:val="32"/>
              <w14:ligatures w14:val="standardContextual"/>
            </w:rPr>
            <m:t>A+</m:t>
          </m:r>
          <m:acc>
            <m:accPr>
              <m:chr m:val="̅"/>
              <m:ctrlPr>
                <w:rPr>
                  <w:rFonts w:ascii="Cambria Math" w:eastAsia="맑은 고딕" w:hAnsi="Cambria Math" w:cs="Times New Roman"/>
                  <w:b/>
                  <w:bCs/>
                  <w:i/>
                  <w:kern w:val="2"/>
                  <w:sz w:val="28"/>
                  <w:szCs w:val="32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eastAsia="맑은 고딕" w:hAnsi="Cambria Math" w:cs="Times New Roman"/>
                  <w:kern w:val="2"/>
                  <w:sz w:val="28"/>
                  <w:szCs w:val="32"/>
                  <w14:ligatures w14:val="standardContextual"/>
                </w:rPr>
                <m:t>X</m:t>
              </m:r>
            </m:e>
          </m:acc>
          <m:r>
            <m:rPr>
              <m:sty m:val="bi"/>
            </m:rPr>
            <w:rPr>
              <w:rFonts w:ascii="Cambria Math" w:eastAsia="맑은 고딕" w:hAnsi="Cambria Math" w:cs="Times New Roman"/>
              <w:kern w:val="2"/>
              <w:sz w:val="28"/>
              <w:szCs w:val="32"/>
              <w14:ligatures w14:val="standardContextual"/>
            </w:rPr>
            <m:t>B</m:t>
          </m:r>
          <m:acc>
            <m:accPr>
              <m:chr m:val="̅"/>
              <m:ctrlPr>
                <w:rPr>
                  <w:rFonts w:ascii="Cambria Math" w:eastAsia="맑은 고딕" w:hAnsi="Cambria Math" w:cs="Times New Roman"/>
                  <w:b/>
                  <w:bCs/>
                  <w:i/>
                  <w:kern w:val="2"/>
                  <w:sz w:val="28"/>
                  <w:szCs w:val="32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eastAsia="맑은 고딕" w:hAnsi="Cambria Math" w:cs="Times New Roman"/>
                  <w:kern w:val="2"/>
                  <w:sz w:val="28"/>
                  <w:szCs w:val="32"/>
                  <w14:ligatures w14:val="standardContextual"/>
                </w:rPr>
                <m:t>A</m:t>
              </m:r>
            </m:e>
          </m:acc>
        </m:oMath>
      </m:oMathPara>
    </w:p>
    <w:tbl>
      <w:tblPr>
        <w:tblStyle w:val="40"/>
        <w:tblW w:w="0" w:type="auto"/>
        <w:tblLook w:val="04A0" w:firstRow="1" w:lastRow="0" w:firstColumn="1" w:lastColumn="0" w:noHBand="0" w:noVBand="1"/>
      </w:tblPr>
      <w:tblGrid>
        <w:gridCol w:w="1796"/>
        <w:gridCol w:w="1805"/>
        <w:gridCol w:w="1805"/>
        <w:gridCol w:w="1805"/>
        <w:gridCol w:w="1805"/>
      </w:tblGrid>
      <w:tr w:rsidR="00D438DB" w:rsidRPr="00D438DB" w14:paraId="5B2AB412" w14:textId="77777777" w:rsidTr="00D438DB">
        <w:tc>
          <w:tcPr>
            <w:tcW w:w="1796" w:type="dxa"/>
            <w:tcBorders>
              <w:bottom w:val="single" w:sz="4" w:space="0" w:color="auto"/>
            </w:tcBorders>
            <w:vAlign w:val="center"/>
          </w:tcPr>
          <w:p w14:paraId="60054519" w14:textId="16AC64DF" w:rsidR="00D438DB" w:rsidRPr="00D438DB" w:rsidRDefault="00D438DB" w:rsidP="00D438DB">
            <w:pPr>
              <w:jc w:val="left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C</w:t>
            </w:r>
            <w:r w:rsidRPr="00D438DB">
              <w:rPr>
                <w:rFonts w:eastAsia="맑은 고딕"/>
              </w:rPr>
              <w:t>=</w:t>
            </w:r>
            <w:proofErr w:type="gramStart"/>
            <w:r w:rsidRPr="00D438DB">
              <w:rPr>
                <w:rFonts w:eastAsia="맑은 고딕"/>
              </w:rPr>
              <w:t>0</w:t>
            </w:r>
            <w:r>
              <w:rPr>
                <w:rFonts w:eastAsia="맑은 고딕"/>
              </w:rPr>
              <w:t xml:space="preserve">,   </w:t>
            </w:r>
            <w:proofErr w:type="gramEnd"/>
            <w:r w:rsidRPr="00D438DB">
              <w:rPr>
                <w:rFonts w:eastAsia="맑은 고딕" w:hint="eastAsia"/>
              </w:rPr>
              <w:t>B</w:t>
            </w:r>
            <w:r w:rsidRPr="00D438DB">
              <w:rPr>
                <w:rFonts w:eastAsia="맑은 고딕"/>
              </w:rPr>
              <w:t>A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vAlign w:val="center"/>
          </w:tcPr>
          <w:p w14:paraId="4538BA1B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/>
              </w:rPr>
              <w:t>XY=</w:t>
            </w:r>
            <w:r w:rsidRPr="00D438DB">
              <w:rPr>
                <w:rFonts w:eastAsia="맑은 고딕" w:hint="eastAsia"/>
              </w:rPr>
              <w:t>0</w:t>
            </w:r>
            <w:r w:rsidRPr="00D438DB">
              <w:rPr>
                <w:rFonts w:eastAsia="맑은 고딕"/>
              </w:rPr>
              <w:t>0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vAlign w:val="center"/>
          </w:tcPr>
          <w:p w14:paraId="2C487879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/>
              </w:rPr>
              <w:t>XY=</w:t>
            </w:r>
            <w:r w:rsidRPr="00D438DB">
              <w:rPr>
                <w:rFonts w:eastAsia="맑은 고딕" w:hint="eastAsia"/>
              </w:rPr>
              <w:t>0</w:t>
            </w:r>
            <w:r w:rsidRPr="00D438DB">
              <w:rPr>
                <w:rFonts w:eastAsia="맑은 고딕"/>
              </w:rPr>
              <w:t>1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vAlign w:val="center"/>
          </w:tcPr>
          <w:p w14:paraId="73428B8D" w14:textId="660DC5E8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/>
              </w:rPr>
              <w:t>XY=</w:t>
            </w:r>
            <w:r w:rsidRPr="00D438DB">
              <w:rPr>
                <w:rFonts w:eastAsia="맑은 고딕" w:hint="eastAsia"/>
              </w:rPr>
              <w:t>1</w:t>
            </w:r>
            <w:r w:rsidRPr="00D438DB">
              <w:rPr>
                <w:rFonts w:eastAsia="맑은 고딕"/>
              </w:rPr>
              <w:t>1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vAlign w:val="center"/>
          </w:tcPr>
          <w:p w14:paraId="5AF09901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/>
              </w:rPr>
              <w:t>XY=</w:t>
            </w:r>
            <w:r w:rsidRPr="00D438DB">
              <w:rPr>
                <w:rFonts w:eastAsia="맑은 고딕" w:hint="eastAsia"/>
              </w:rPr>
              <w:t>1</w:t>
            </w:r>
            <w:r w:rsidRPr="00D438DB">
              <w:rPr>
                <w:rFonts w:eastAsia="맑은 고딕"/>
              </w:rPr>
              <w:t>0</w:t>
            </w:r>
          </w:p>
        </w:tc>
      </w:tr>
      <w:tr w:rsidR="00D438DB" w:rsidRPr="00D438DB" w14:paraId="359F1A1C" w14:textId="77777777" w:rsidTr="00D438DB">
        <w:tc>
          <w:tcPr>
            <w:tcW w:w="1796" w:type="dxa"/>
            <w:tcBorders>
              <w:bottom w:val="nil"/>
            </w:tcBorders>
            <w:vAlign w:val="center"/>
          </w:tcPr>
          <w:p w14:paraId="104B0849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0</w:t>
            </w:r>
            <w:r w:rsidRPr="00D438DB">
              <w:rPr>
                <w:rFonts w:eastAsia="맑은 고딕"/>
              </w:rPr>
              <w:t>0</w:t>
            </w:r>
          </w:p>
        </w:tc>
        <w:tc>
          <w:tcPr>
            <w:tcW w:w="1805" w:type="dxa"/>
            <w:tcBorders>
              <w:bottom w:val="nil"/>
              <w:right w:val="nil"/>
            </w:tcBorders>
            <w:vAlign w:val="center"/>
          </w:tcPr>
          <w:p w14:paraId="298981A8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0</w:t>
            </w:r>
          </w:p>
        </w:tc>
        <w:tc>
          <w:tcPr>
            <w:tcW w:w="1805" w:type="dxa"/>
            <w:tcBorders>
              <w:left w:val="nil"/>
              <w:bottom w:val="nil"/>
              <w:right w:val="nil"/>
            </w:tcBorders>
            <w:vAlign w:val="center"/>
          </w:tcPr>
          <w:p w14:paraId="1B3FD928" w14:textId="4331FB98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1</w:t>
            </w:r>
          </w:p>
        </w:tc>
        <w:tc>
          <w:tcPr>
            <w:tcW w:w="1805" w:type="dxa"/>
            <w:tcBorders>
              <w:left w:val="nil"/>
              <w:bottom w:val="nil"/>
              <w:right w:val="nil"/>
            </w:tcBorders>
            <w:vAlign w:val="center"/>
          </w:tcPr>
          <w:p w14:paraId="7B7AA62D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left w:val="nil"/>
              <w:bottom w:val="nil"/>
            </w:tcBorders>
            <w:vAlign w:val="center"/>
          </w:tcPr>
          <w:p w14:paraId="2B45F39A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062F5BD1" wp14:editId="65B5B42C">
                      <wp:simplePos x="0" y="0"/>
                      <wp:positionH relativeFrom="column">
                        <wp:posOffset>274955</wp:posOffset>
                      </wp:positionH>
                      <wp:positionV relativeFrom="paragraph">
                        <wp:posOffset>207645</wp:posOffset>
                      </wp:positionV>
                      <wp:extent cx="788670" cy="263525"/>
                      <wp:effectExtent l="19050" t="19050" r="11430" b="22225"/>
                      <wp:wrapNone/>
                      <wp:docPr id="1055674550" name="Rectangle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8670" cy="263525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rgbClr val="00B05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EA0E52" id="Rectangle 29" o:spid="_x0000_s1026" style="position:absolute;left:0;text-align:left;margin-left:21.65pt;margin-top:16.35pt;width:62.1pt;height:20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" filled="f" strokecolor="#00b050" strokeweight="2.25pt"/>
                  </w:pict>
                </mc:Fallback>
              </mc:AlternateContent>
            </w:r>
            <w:r w:rsidRPr="00D438DB">
              <w:rPr>
                <w:rFonts w:eastAsia="맑은 고딕" w:hint="eastAsia"/>
              </w:rPr>
              <w:t>0</w:t>
            </w:r>
          </w:p>
        </w:tc>
      </w:tr>
      <w:tr w:rsidR="00D438DB" w:rsidRPr="00D438DB" w14:paraId="32D448E4" w14:textId="77777777" w:rsidTr="00D438DB">
        <w:tc>
          <w:tcPr>
            <w:tcW w:w="1796" w:type="dxa"/>
            <w:tcBorders>
              <w:top w:val="nil"/>
              <w:bottom w:val="nil"/>
            </w:tcBorders>
            <w:vAlign w:val="center"/>
          </w:tcPr>
          <w:p w14:paraId="33B982BC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0</w:t>
            </w:r>
            <w:r w:rsidRPr="00D438DB">
              <w:rPr>
                <w:rFonts w:eastAsia="맑은 고딕"/>
              </w:rPr>
              <w:t>1</w:t>
            </w:r>
          </w:p>
        </w:tc>
        <w:tc>
          <w:tcPr>
            <w:tcW w:w="1805" w:type="dxa"/>
            <w:tcBorders>
              <w:top w:val="nil"/>
              <w:bottom w:val="nil"/>
              <w:right w:val="nil"/>
            </w:tcBorders>
            <w:vAlign w:val="center"/>
          </w:tcPr>
          <w:p w14:paraId="6ED9229D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39C53EA0" wp14:editId="439D3F6D">
                      <wp:simplePos x="0" y="0"/>
                      <wp:positionH relativeFrom="column">
                        <wp:posOffset>-76835</wp:posOffset>
                      </wp:positionH>
                      <wp:positionV relativeFrom="paragraph">
                        <wp:posOffset>3175</wp:posOffset>
                      </wp:positionV>
                      <wp:extent cx="788670" cy="246380"/>
                      <wp:effectExtent l="19050" t="19050" r="11430" b="20320"/>
                      <wp:wrapNone/>
                      <wp:docPr id="168317776" name="Rectangle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8670" cy="246380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rgbClr val="00B05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E57B9A" id="Rectangle 29" o:spid="_x0000_s1026" style="position:absolute;left:0;text-align:left;margin-left:-6.05pt;margin-top:.25pt;width:62.1pt;height:19.4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" filled="f" strokecolor="#00b050" strokeweight="2.25pt"/>
                  </w:pict>
                </mc:Fallback>
              </mc:AlternateContent>
            </w:r>
            <w:r w:rsidRPr="00D438DB">
              <w:rPr>
                <w:rFonts w:eastAsia="맑은 고딕" w:hint="eastAsia"/>
              </w:rPr>
              <w:t>1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11C358" w14:textId="2552D2E4" w:rsidR="00D438DB" w:rsidRPr="00D438DB" w:rsidRDefault="00DF7035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6FFA6822" wp14:editId="2C5F7CE1">
                      <wp:simplePos x="0" y="0"/>
                      <wp:positionH relativeFrom="column">
                        <wp:posOffset>26670</wp:posOffset>
                      </wp:positionH>
                      <wp:positionV relativeFrom="paragraph">
                        <wp:posOffset>-198120</wp:posOffset>
                      </wp:positionV>
                      <wp:extent cx="2057400" cy="234950"/>
                      <wp:effectExtent l="19050" t="19050" r="19050" b="12700"/>
                      <wp:wrapNone/>
                      <wp:docPr id="698225015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57400" cy="234950"/>
                              </a:xfrm>
                              <a:prstGeom prst="rect">
                                <a:avLst/>
                              </a:prstGeom>
                              <a:noFill/>
                              <a:ln w="38100">
                                <a:solidFill>
                                  <a:srgbClr val="0070C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595C89" id="Rectangle 12" o:spid="_x0000_s1026" style="position:absolute;left:0;text-align:left;margin-left:2.1pt;margin-top:-15.6pt;width:162pt;height:18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" filled="f" strokecolor="#0070c0" strokeweight="3pt"/>
                  </w:pict>
                </mc:Fallback>
              </mc:AlternateContent>
            </w:r>
            <w:r w:rsidR="00D438DB" w:rsidRPr="00D438DB">
              <w:rPr>
                <w:rFonts w:eastAsia="맑은 고딕" w:hint="eastAsia"/>
              </w:rPr>
              <w:t>0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7FC670" w14:textId="754D29CF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</w:tcBorders>
            <w:vAlign w:val="center"/>
          </w:tcPr>
          <w:p w14:paraId="27EC6465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1</w:t>
            </w:r>
          </w:p>
        </w:tc>
      </w:tr>
      <w:tr w:rsidR="00D438DB" w:rsidRPr="00D438DB" w14:paraId="5060D5C6" w14:textId="77777777" w:rsidTr="00D438DB">
        <w:tc>
          <w:tcPr>
            <w:tcW w:w="1796" w:type="dxa"/>
            <w:tcBorders>
              <w:top w:val="nil"/>
              <w:bottom w:val="nil"/>
            </w:tcBorders>
            <w:vAlign w:val="center"/>
          </w:tcPr>
          <w:p w14:paraId="14FD1046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1</w:t>
            </w:r>
            <w:r w:rsidRPr="00D438DB">
              <w:rPr>
                <w:rFonts w:eastAsia="맑은 고딕"/>
              </w:rPr>
              <w:t>1</w:t>
            </w:r>
          </w:p>
        </w:tc>
        <w:tc>
          <w:tcPr>
            <w:tcW w:w="1805" w:type="dxa"/>
            <w:tcBorders>
              <w:top w:val="nil"/>
              <w:bottom w:val="nil"/>
              <w:right w:val="nil"/>
            </w:tcBorders>
            <w:vAlign w:val="center"/>
          </w:tcPr>
          <w:p w14:paraId="4B65FECF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0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ED1994" w14:textId="61291A92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1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FAF617" w14:textId="57CF32A8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2B9F8DAF" wp14:editId="5152FDE8">
                      <wp:simplePos x="0" y="0"/>
                      <wp:positionH relativeFrom="column">
                        <wp:posOffset>-1097280</wp:posOffset>
                      </wp:positionH>
                      <wp:positionV relativeFrom="paragraph">
                        <wp:posOffset>43180</wp:posOffset>
                      </wp:positionV>
                      <wp:extent cx="2047240" cy="381000"/>
                      <wp:effectExtent l="19050" t="19050" r="10160" b="19050"/>
                      <wp:wrapNone/>
                      <wp:docPr id="1853295132" name="Rectangle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47240" cy="381000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AF7352" id="Rectangle 28" o:spid="_x0000_s1026" style="position:absolute;left:0;text-align:left;margin-left:-86.4pt;margin-top:3.4pt;width:161.2pt;height:30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" filled="f" strokecolor="red" strokeweight="2.25pt"/>
                  </w:pict>
                </mc:Fallback>
              </mc:AlternateContent>
            </w:r>
            <w:r w:rsidRPr="00D438DB"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</w:tcBorders>
            <w:vAlign w:val="center"/>
          </w:tcPr>
          <w:p w14:paraId="42BFBA74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0</w:t>
            </w:r>
          </w:p>
        </w:tc>
      </w:tr>
      <w:tr w:rsidR="00D438DB" w:rsidRPr="00D438DB" w14:paraId="347825D2" w14:textId="77777777" w:rsidTr="00D438DB">
        <w:tc>
          <w:tcPr>
            <w:tcW w:w="1796" w:type="dxa"/>
            <w:tcBorders>
              <w:top w:val="nil"/>
            </w:tcBorders>
            <w:vAlign w:val="center"/>
          </w:tcPr>
          <w:p w14:paraId="2DF5DA68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1</w:t>
            </w:r>
            <w:r w:rsidRPr="00D438DB">
              <w:rPr>
                <w:rFonts w:eastAsia="맑은 고딕"/>
              </w:rPr>
              <w:t>0</w:t>
            </w:r>
          </w:p>
        </w:tc>
        <w:tc>
          <w:tcPr>
            <w:tcW w:w="1805" w:type="dxa"/>
            <w:tcBorders>
              <w:top w:val="nil"/>
              <w:right w:val="nil"/>
            </w:tcBorders>
            <w:vAlign w:val="center"/>
          </w:tcPr>
          <w:p w14:paraId="4BC89A94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0</w:t>
            </w:r>
          </w:p>
        </w:tc>
        <w:tc>
          <w:tcPr>
            <w:tcW w:w="1805" w:type="dxa"/>
            <w:tcBorders>
              <w:top w:val="nil"/>
              <w:left w:val="nil"/>
              <w:right w:val="nil"/>
            </w:tcBorders>
            <w:vAlign w:val="center"/>
          </w:tcPr>
          <w:p w14:paraId="69DEEE97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1</w:t>
            </w:r>
          </w:p>
        </w:tc>
        <w:tc>
          <w:tcPr>
            <w:tcW w:w="1805" w:type="dxa"/>
            <w:tcBorders>
              <w:top w:val="nil"/>
              <w:left w:val="nil"/>
              <w:right w:val="nil"/>
            </w:tcBorders>
            <w:vAlign w:val="center"/>
          </w:tcPr>
          <w:p w14:paraId="2873F3FE" w14:textId="0126AC21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</w:tcBorders>
            <w:vAlign w:val="center"/>
          </w:tcPr>
          <w:p w14:paraId="036428A6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0</w:t>
            </w:r>
          </w:p>
        </w:tc>
      </w:tr>
      <w:tr w:rsidR="00D438DB" w:rsidRPr="00D438DB" w14:paraId="628C5DDC" w14:textId="77777777" w:rsidTr="00D438DB">
        <w:tc>
          <w:tcPr>
            <w:tcW w:w="1796" w:type="dxa"/>
            <w:tcBorders>
              <w:bottom w:val="single" w:sz="4" w:space="0" w:color="auto"/>
            </w:tcBorders>
            <w:vAlign w:val="center"/>
          </w:tcPr>
          <w:p w14:paraId="0FB87242" w14:textId="79FA535C" w:rsidR="00D438DB" w:rsidRPr="00D438DB" w:rsidRDefault="00D438DB" w:rsidP="00D438DB">
            <w:pPr>
              <w:jc w:val="left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C</w:t>
            </w:r>
            <w:r w:rsidRPr="00D438DB">
              <w:rPr>
                <w:rFonts w:eastAsia="맑은 고딕"/>
              </w:rPr>
              <w:t>=</w:t>
            </w:r>
            <w:proofErr w:type="gramStart"/>
            <w:r w:rsidRPr="00D438DB">
              <w:rPr>
                <w:rFonts w:eastAsia="맑은 고딕"/>
              </w:rPr>
              <w:t>1</w:t>
            </w:r>
            <w:r>
              <w:rPr>
                <w:rFonts w:eastAsia="맑은 고딕"/>
              </w:rPr>
              <w:t xml:space="preserve">,   </w:t>
            </w:r>
            <w:proofErr w:type="gramEnd"/>
            <w:r w:rsidRPr="00D438DB">
              <w:rPr>
                <w:rFonts w:eastAsia="맑은 고딕" w:hint="eastAsia"/>
              </w:rPr>
              <w:t>B</w:t>
            </w:r>
            <w:r w:rsidRPr="00D438DB">
              <w:rPr>
                <w:rFonts w:eastAsia="맑은 고딕"/>
              </w:rPr>
              <w:t>A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vAlign w:val="center"/>
          </w:tcPr>
          <w:p w14:paraId="320401AE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/>
              </w:rPr>
              <w:t>XY=</w:t>
            </w:r>
            <w:r w:rsidRPr="00D438DB">
              <w:rPr>
                <w:rFonts w:eastAsia="맑은 고딕" w:hint="eastAsia"/>
              </w:rPr>
              <w:t>0</w:t>
            </w:r>
            <w:r w:rsidRPr="00D438DB">
              <w:rPr>
                <w:rFonts w:eastAsia="맑은 고딕"/>
              </w:rPr>
              <w:t>0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vAlign w:val="center"/>
          </w:tcPr>
          <w:p w14:paraId="5EC13ECA" w14:textId="2B1D43DE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/>
              </w:rPr>
              <w:t>XY=</w:t>
            </w:r>
            <w:r w:rsidRPr="00D438DB">
              <w:rPr>
                <w:rFonts w:eastAsia="맑은 고딕" w:hint="eastAsia"/>
              </w:rPr>
              <w:t>0</w:t>
            </w:r>
            <w:r w:rsidRPr="00D438DB">
              <w:rPr>
                <w:rFonts w:eastAsia="맑은 고딕"/>
              </w:rPr>
              <w:t>1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vAlign w:val="center"/>
          </w:tcPr>
          <w:p w14:paraId="3692C1D8" w14:textId="43A62C41" w:rsidR="00D438DB" w:rsidRPr="00D438DB" w:rsidRDefault="00DF7035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3D698A21" wp14:editId="1F0336AA">
                      <wp:simplePos x="0" y="0"/>
                      <wp:positionH relativeFrom="column">
                        <wp:posOffset>-1111885</wp:posOffset>
                      </wp:positionH>
                      <wp:positionV relativeFrom="paragraph">
                        <wp:posOffset>-226695</wp:posOffset>
                      </wp:positionV>
                      <wp:extent cx="2057400" cy="234950"/>
                      <wp:effectExtent l="19050" t="19050" r="19050" b="12700"/>
                      <wp:wrapNone/>
                      <wp:docPr id="1889973419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57400" cy="234950"/>
                              </a:xfrm>
                              <a:prstGeom prst="rect">
                                <a:avLst/>
                              </a:prstGeom>
                              <a:noFill/>
                              <a:ln w="38100">
                                <a:solidFill>
                                  <a:srgbClr val="0070C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D4AD1C" id="Rectangle 12" o:spid="_x0000_s1026" style="position:absolute;left:0;text-align:left;margin-left:-87.55pt;margin-top:-17.85pt;width:162pt;height:18.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" filled="f" strokecolor="#0070c0" strokeweight="3pt"/>
                  </w:pict>
                </mc:Fallback>
              </mc:AlternateContent>
            </w:r>
            <w:r w:rsidR="00D438DB" w:rsidRPr="00D438DB">
              <w:rPr>
                <w:rFonts w:eastAsia="맑은 고딕"/>
              </w:rPr>
              <w:t>XY=</w:t>
            </w:r>
            <w:r w:rsidR="00D438DB" w:rsidRPr="00D438DB">
              <w:rPr>
                <w:rFonts w:eastAsia="맑은 고딕" w:hint="eastAsia"/>
              </w:rPr>
              <w:t>1</w:t>
            </w:r>
            <w:r w:rsidR="00D438DB" w:rsidRPr="00D438DB">
              <w:rPr>
                <w:rFonts w:eastAsia="맑은 고딕"/>
              </w:rPr>
              <w:t>1</w:t>
            </w:r>
          </w:p>
        </w:tc>
        <w:tc>
          <w:tcPr>
            <w:tcW w:w="1805" w:type="dxa"/>
            <w:tcBorders>
              <w:bottom w:val="single" w:sz="4" w:space="0" w:color="auto"/>
            </w:tcBorders>
            <w:vAlign w:val="center"/>
          </w:tcPr>
          <w:p w14:paraId="37235BFA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/>
              </w:rPr>
              <w:t>XY=</w:t>
            </w:r>
            <w:r w:rsidRPr="00D438DB">
              <w:rPr>
                <w:rFonts w:eastAsia="맑은 고딕" w:hint="eastAsia"/>
              </w:rPr>
              <w:t>1</w:t>
            </w:r>
            <w:r w:rsidRPr="00D438DB">
              <w:rPr>
                <w:rFonts w:eastAsia="맑은 고딕"/>
              </w:rPr>
              <w:t>0</w:t>
            </w:r>
          </w:p>
        </w:tc>
      </w:tr>
      <w:tr w:rsidR="00D438DB" w:rsidRPr="00D438DB" w14:paraId="2E1CAC0B" w14:textId="77777777" w:rsidTr="00D438DB">
        <w:tc>
          <w:tcPr>
            <w:tcW w:w="1796" w:type="dxa"/>
            <w:tcBorders>
              <w:bottom w:val="nil"/>
            </w:tcBorders>
            <w:vAlign w:val="center"/>
          </w:tcPr>
          <w:p w14:paraId="3DF9AB2C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0</w:t>
            </w:r>
            <w:r w:rsidRPr="00D438DB">
              <w:rPr>
                <w:rFonts w:eastAsia="맑은 고딕"/>
              </w:rPr>
              <w:t>0</w:t>
            </w:r>
          </w:p>
        </w:tc>
        <w:tc>
          <w:tcPr>
            <w:tcW w:w="1805" w:type="dxa"/>
            <w:tcBorders>
              <w:bottom w:val="nil"/>
              <w:right w:val="nil"/>
            </w:tcBorders>
            <w:vAlign w:val="center"/>
          </w:tcPr>
          <w:p w14:paraId="2E288031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01576904" wp14:editId="06B84181">
                      <wp:simplePos x="0" y="0"/>
                      <wp:positionH relativeFrom="column">
                        <wp:posOffset>-82550</wp:posOffset>
                      </wp:positionH>
                      <wp:positionV relativeFrom="paragraph">
                        <wp:posOffset>212725</wp:posOffset>
                      </wp:positionV>
                      <wp:extent cx="796290" cy="257810"/>
                      <wp:effectExtent l="19050" t="19050" r="22860" b="27940"/>
                      <wp:wrapNone/>
                      <wp:docPr id="358245974" name="Rectangl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6290" cy="257810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rgbClr val="00B05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B309A9" id="Rectangle 22" o:spid="_x0000_s1026" style="position:absolute;left:0;text-align:left;margin-left:-6.5pt;margin-top:16.75pt;width:62.7pt;height:20.3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" filled="f" strokecolor="#00b050" strokeweight="2.25pt"/>
                  </w:pict>
                </mc:Fallback>
              </mc:AlternateContent>
            </w:r>
            <w:r w:rsidRPr="00D438DB">
              <w:rPr>
                <w:rFonts w:eastAsia="맑은 고딕" w:hint="eastAsia"/>
              </w:rPr>
              <w:t>0</w:t>
            </w:r>
          </w:p>
        </w:tc>
        <w:tc>
          <w:tcPr>
            <w:tcW w:w="1805" w:type="dxa"/>
            <w:tcBorders>
              <w:left w:val="nil"/>
              <w:bottom w:val="nil"/>
              <w:right w:val="nil"/>
            </w:tcBorders>
            <w:vAlign w:val="center"/>
          </w:tcPr>
          <w:p w14:paraId="62CA9D08" w14:textId="76BE3C1D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1</w:t>
            </w:r>
          </w:p>
        </w:tc>
        <w:tc>
          <w:tcPr>
            <w:tcW w:w="1805" w:type="dxa"/>
            <w:tcBorders>
              <w:left w:val="nil"/>
              <w:bottom w:val="nil"/>
              <w:right w:val="nil"/>
            </w:tcBorders>
            <w:vAlign w:val="center"/>
          </w:tcPr>
          <w:p w14:paraId="11F735D1" w14:textId="104D9A34" w:rsidR="00D438DB" w:rsidRPr="00D438DB" w:rsidRDefault="00DF7035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568FA818" wp14:editId="79EE45D3">
                      <wp:simplePos x="0" y="0"/>
                      <wp:positionH relativeFrom="column">
                        <wp:posOffset>-1123950</wp:posOffset>
                      </wp:positionH>
                      <wp:positionV relativeFrom="paragraph">
                        <wp:posOffset>15875</wp:posOffset>
                      </wp:positionV>
                      <wp:extent cx="2057400" cy="234950"/>
                      <wp:effectExtent l="19050" t="19050" r="19050" b="12700"/>
                      <wp:wrapNone/>
                      <wp:docPr id="9444318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57400" cy="234950"/>
                              </a:xfrm>
                              <a:prstGeom prst="rect">
                                <a:avLst/>
                              </a:prstGeom>
                              <a:noFill/>
                              <a:ln w="38100">
                                <a:solidFill>
                                  <a:srgbClr val="0070C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AEBC79" id="Rectangle 12" o:spid="_x0000_s1026" style="position:absolute;left:0;text-align:left;margin-left:-88.5pt;margin-top:1.25pt;width:162pt;height:18.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" filled="f" strokecolor="#0070c0" strokeweight="3pt"/>
                  </w:pict>
                </mc:Fallback>
              </mc:AlternateContent>
            </w:r>
            <w:r w:rsidR="00D438DB" w:rsidRPr="00D438DB"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left w:val="nil"/>
              <w:bottom w:val="nil"/>
            </w:tcBorders>
            <w:vAlign w:val="center"/>
          </w:tcPr>
          <w:p w14:paraId="53D85AB5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533A62BD" wp14:editId="425A0FE6">
                      <wp:simplePos x="0" y="0"/>
                      <wp:positionH relativeFrom="column">
                        <wp:posOffset>299085</wp:posOffset>
                      </wp:positionH>
                      <wp:positionV relativeFrom="paragraph">
                        <wp:posOffset>194945</wp:posOffset>
                      </wp:positionV>
                      <wp:extent cx="770255" cy="257810"/>
                      <wp:effectExtent l="19050" t="19050" r="10795" b="27940"/>
                      <wp:wrapNone/>
                      <wp:docPr id="690515154" name="Rectangl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70255" cy="257810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rgbClr val="00B05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C0603C" id="Rectangle 20" o:spid="_x0000_s1026" style="position:absolute;left:0;text-align:left;margin-left:23.55pt;margin-top:15.35pt;width:60.65pt;height:20.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" filled="f" strokecolor="#00b050" strokeweight="2.25pt"/>
                  </w:pict>
                </mc:Fallback>
              </mc:AlternateContent>
            </w:r>
            <w:r w:rsidRPr="00D438DB">
              <w:rPr>
                <w:rFonts w:eastAsia="맑은 고딕" w:hint="eastAsia"/>
              </w:rPr>
              <w:t>0</w:t>
            </w:r>
          </w:p>
        </w:tc>
      </w:tr>
      <w:tr w:rsidR="00D438DB" w:rsidRPr="00D438DB" w14:paraId="207FCB05" w14:textId="77777777" w:rsidTr="00D438DB">
        <w:tc>
          <w:tcPr>
            <w:tcW w:w="1796" w:type="dxa"/>
            <w:tcBorders>
              <w:top w:val="nil"/>
              <w:bottom w:val="nil"/>
            </w:tcBorders>
            <w:vAlign w:val="center"/>
          </w:tcPr>
          <w:p w14:paraId="1D00F71E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0</w:t>
            </w:r>
            <w:r w:rsidRPr="00D438DB">
              <w:rPr>
                <w:rFonts w:eastAsia="맑은 고딕"/>
              </w:rPr>
              <w:t>1</w:t>
            </w:r>
          </w:p>
        </w:tc>
        <w:tc>
          <w:tcPr>
            <w:tcW w:w="1805" w:type="dxa"/>
            <w:tcBorders>
              <w:top w:val="nil"/>
              <w:bottom w:val="nil"/>
              <w:right w:val="nil"/>
            </w:tcBorders>
            <w:vAlign w:val="center"/>
          </w:tcPr>
          <w:p w14:paraId="4914FA90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DD36C9" w14:textId="79665009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8B9A01" w14:textId="05FAD0B2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</w:tcBorders>
            <w:vAlign w:val="center"/>
          </w:tcPr>
          <w:p w14:paraId="07A0022A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X</w:t>
            </w:r>
          </w:p>
        </w:tc>
      </w:tr>
      <w:tr w:rsidR="00D438DB" w:rsidRPr="00D438DB" w14:paraId="37DAD83D" w14:textId="77777777" w:rsidTr="00D438DB">
        <w:tc>
          <w:tcPr>
            <w:tcW w:w="1796" w:type="dxa"/>
            <w:tcBorders>
              <w:top w:val="nil"/>
              <w:bottom w:val="nil"/>
            </w:tcBorders>
            <w:vAlign w:val="center"/>
          </w:tcPr>
          <w:p w14:paraId="619C3669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1</w:t>
            </w:r>
            <w:r w:rsidRPr="00D438DB">
              <w:rPr>
                <w:rFonts w:eastAsia="맑은 고딕"/>
              </w:rPr>
              <w:t>1</w:t>
            </w:r>
          </w:p>
        </w:tc>
        <w:tc>
          <w:tcPr>
            <w:tcW w:w="1805" w:type="dxa"/>
            <w:tcBorders>
              <w:top w:val="nil"/>
              <w:bottom w:val="nil"/>
              <w:right w:val="nil"/>
            </w:tcBorders>
            <w:vAlign w:val="center"/>
          </w:tcPr>
          <w:p w14:paraId="40E051CE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AF28BE" w14:textId="315F6346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BB0A37" w14:textId="0C217F6E" w:rsidR="00D438DB" w:rsidRPr="00D438DB" w:rsidRDefault="000B4959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5B60EB10" wp14:editId="3B13A901">
                      <wp:simplePos x="0" y="0"/>
                      <wp:positionH relativeFrom="column">
                        <wp:posOffset>-1093470</wp:posOffset>
                      </wp:positionH>
                      <wp:positionV relativeFrom="paragraph">
                        <wp:posOffset>20320</wp:posOffset>
                      </wp:positionV>
                      <wp:extent cx="2047240" cy="381000"/>
                      <wp:effectExtent l="19050" t="19050" r="10160" b="19050"/>
                      <wp:wrapNone/>
                      <wp:docPr id="532743853" name="Rectangle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47240" cy="381000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371237" id="Rectangle 28" o:spid="_x0000_s1026" style="position:absolute;left:0;text-align:left;margin-left:-86.1pt;margin-top:1.6pt;width:161.2pt;height:30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" filled="f" strokecolor="red" strokeweight="2.25pt"/>
                  </w:pict>
                </mc:Fallback>
              </mc:AlternateContent>
            </w:r>
            <w:r w:rsidR="00D438DB" w:rsidRPr="00D438DB"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  <w:bottom w:val="nil"/>
            </w:tcBorders>
            <w:vAlign w:val="center"/>
          </w:tcPr>
          <w:p w14:paraId="0C83D04D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X</w:t>
            </w:r>
          </w:p>
        </w:tc>
      </w:tr>
      <w:tr w:rsidR="00D438DB" w:rsidRPr="00D438DB" w14:paraId="038C7E98" w14:textId="77777777" w:rsidTr="00D438DB">
        <w:tc>
          <w:tcPr>
            <w:tcW w:w="1796" w:type="dxa"/>
            <w:tcBorders>
              <w:top w:val="nil"/>
            </w:tcBorders>
            <w:vAlign w:val="center"/>
          </w:tcPr>
          <w:p w14:paraId="61A673D3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1</w:t>
            </w:r>
            <w:r w:rsidRPr="00D438DB">
              <w:rPr>
                <w:rFonts w:eastAsia="맑은 고딕"/>
              </w:rPr>
              <w:t>0</w:t>
            </w:r>
          </w:p>
        </w:tc>
        <w:tc>
          <w:tcPr>
            <w:tcW w:w="1805" w:type="dxa"/>
            <w:tcBorders>
              <w:top w:val="nil"/>
              <w:right w:val="nil"/>
            </w:tcBorders>
            <w:vAlign w:val="center"/>
          </w:tcPr>
          <w:p w14:paraId="49B6536C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  <w:right w:val="nil"/>
            </w:tcBorders>
            <w:vAlign w:val="center"/>
          </w:tcPr>
          <w:p w14:paraId="72AB340B" w14:textId="161684D6" w:rsidR="00D438DB" w:rsidRPr="00D438DB" w:rsidRDefault="000B4959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41CBAFBD" wp14:editId="65447EF3">
                      <wp:simplePos x="0" y="0"/>
                      <wp:positionH relativeFrom="column">
                        <wp:posOffset>44450</wp:posOffset>
                      </wp:positionH>
                      <wp:positionV relativeFrom="paragraph">
                        <wp:posOffset>-33655</wp:posOffset>
                      </wp:positionV>
                      <wp:extent cx="2057400" cy="234950"/>
                      <wp:effectExtent l="19050" t="19050" r="19050" b="12700"/>
                      <wp:wrapNone/>
                      <wp:docPr id="1015182418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57400" cy="234950"/>
                              </a:xfrm>
                              <a:prstGeom prst="rect">
                                <a:avLst/>
                              </a:prstGeom>
                              <a:noFill/>
                              <a:ln w="38100">
                                <a:solidFill>
                                  <a:srgbClr val="0070C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652677" id="Rectangle 12" o:spid="_x0000_s1026" style="position:absolute;left:0;text-align:left;margin-left:3.5pt;margin-top:-2.65pt;width:162pt;height:18.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" filled="f" strokecolor="#0070c0" strokeweight="3pt"/>
                  </w:pict>
                </mc:Fallback>
              </mc:AlternateContent>
            </w:r>
            <w:r w:rsidR="00D438DB" w:rsidRPr="00D438DB"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  <w:right w:val="nil"/>
            </w:tcBorders>
            <w:vAlign w:val="center"/>
          </w:tcPr>
          <w:p w14:paraId="2CF873B9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X</w:t>
            </w:r>
          </w:p>
        </w:tc>
        <w:tc>
          <w:tcPr>
            <w:tcW w:w="1805" w:type="dxa"/>
            <w:tcBorders>
              <w:top w:val="nil"/>
              <w:left w:val="nil"/>
            </w:tcBorders>
            <w:vAlign w:val="center"/>
          </w:tcPr>
          <w:p w14:paraId="527C3F12" w14:textId="77777777" w:rsidR="00D438DB" w:rsidRPr="00D438DB" w:rsidRDefault="00D438DB" w:rsidP="00D438DB">
            <w:pPr>
              <w:jc w:val="center"/>
              <w:rPr>
                <w:rFonts w:eastAsia="맑은 고딕"/>
              </w:rPr>
            </w:pPr>
            <w:r w:rsidRPr="00D438DB">
              <w:rPr>
                <w:rFonts w:eastAsia="맑은 고딕" w:hint="eastAsia"/>
              </w:rPr>
              <w:t>X</w:t>
            </w:r>
          </w:p>
        </w:tc>
      </w:tr>
    </w:tbl>
    <w:p w14:paraId="66AD4F58" w14:textId="1793C13B" w:rsidR="00DF7035" w:rsidRPr="000B4959" w:rsidRDefault="00000000" w:rsidP="000B4959">
      <w:pPr>
        <w:spacing w:after="160" w:line="360" w:lineRule="auto"/>
        <w:jc w:val="left"/>
        <w:rPr>
          <w:rFonts w:ascii="맑은 고딕" w:eastAsia="맑은 고딕" w:hAnsi="맑은 고딕" w:cs="Times New Roman"/>
          <w:b/>
          <w:bCs/>
          <w:kern w:val="2"/>
          <w:sz w:val="28"/>
          <w:szCs w:val="32"/>
          <w14:ligatures w14:val="standardContextual"/>
        </w:rPr>
      </w:pPr>
      <m:oMathPara>
        <m:oMath>
          <m:sSup>
            <m:sSupPr>
              <m:ctrlPr>
                <w:rPr>
                  <w:rFonts w:ascii="Cambria Math" w:eastAsia="맑은 고딕" w:hAnsi="Cambria Math" w:cs="Times New Roman"/>
                  <w:b/>
                  <w:bCs/>
                  <w:i/>
                  <w:kern w:val="2"/>
                  <w:sz w:val="28"/>
                  <w:szCs w:val="32"/>
                  <w14:ligatures w14:val="standardContextual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eastAsia="맑은 고딕" w:hAnsi="Cambria Math" w:cs="Times New Roman"/>
                  <w:kern w:val="2"/>
                  <w:sz w:val="28"/>
                  <w:szCs w:val="32"/>
                  <w14:ligatures w14:val="standardContextual"/>
                </w:rPr>
                <m:t>A</m:t>
              </m:r>
            </m:e>
            <m:sup>
              <m:r>
                <m:rPr>
                  <m:sty m:val="bi"/>
                </m:rPr>
                <w:rPr>
                  <w:rFonts w:ascii="Cambria Math" w:eastAsia="맑은 고딕" w:hAnsi="Cambria Math" w:cs="Times New Roman"/>
                  <w:kern w:val="2"/>
                  <w:sz w:val="28"/>
                  <w:szCs w:val="32"/>
                  <w14:ligatures w14:val="standardContextual"/>
                </w:rPr>
                <m:t>+</m:t>
              </m:r>
            </m:sup>
          </m:sSup>
          <m:r>
            <m:rPr>
              <m:sty m:val="bi"/>
            </m:rPr>
            <w:rPr>
              <w:rFonts w:ascii="Cambria Math" w:eastAsia="맑은 고딕" w:hAnsi="Cambria Math" w:cs="Times New Roman"/>
              <w:kern w:val="2"/>
              <w:sz w:val="28"/>
              <w:szCs w:val="32"/>
              <w14:ligatures w14:val="standardContextual"/>
            </w:rPr>
            <m:t>=BY+</m:t>
          </m:r>
          <m:acc>
            <m:accPr>
              <m:chr m:val="̅"/>
              <m:ctrlPr>
                <w:rPr>
                  <w:rFonts w:ascii="Cambria Math" w:eastAsia="맑은 고딕" w:hAnsi="Cambria Math" w:cs="Times New Roman"/>
                  <w:b/>
                  <w:bCs/>
                  <w:i/>
                  <w:kern w:val="2"/>
                  <w:sz w:val="28"/>
                  <w:szCs w:val="32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eastAsia="맑은 고딕" w:hAnsi="Cambria Math" w:cs="Times New Roman"/>
                  <w:kern w:val="2"/>
                  <w:sz w:val="28"/>
                  <w:szCs w:val="32"/>
                  <w14:ligatures w14:val="standardContextual"/>
                </w:rPr>
                <m:t>A</m:t>
              </m:r>
            </m:e>
          </m:acc>
          <m:r>
            <m:rPr>
              <m:sty m:val="bi"/>
            </m:rPr>
            <w:rPr>
              <w:rFonts w:ascii="Cambria Math" w:eastAsia="맑은 고딕" w:hAnsi="Cambria Math" w:cs="Times New Roman"/>
              <w:kern w:val="2"/>
              <w:sz w:val="28"/>
              <w:szCs w:val="32"/>
              <w14:ligatures w14:val="standardContextual"/>
            </w:rPr>
            <m:t>Y+</m:t>
          </m:r>
          <m:acc>
            <m:accPr>
              <m:chr m:val="̅"/>
              <m:ctrlPr>
                <w:rPr>
                  <w:rFonts w:ascii="Cambria Math" w:eastAsia="맑은 고딕" w:hAnsi="Cambria Math" w:cs="Times New Roman"/>
                  <w:b/>
                  <w:bCs/>
                  <w:i/>
                  <w:kern w:val="2"/>
                  <w:sz w:val="28"/>
                  <w:szCs w:val="32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eastAsia="맑은 고딕" w:hAnsi="Cambria Math" w:cs="Times New Roman"/>
                  <w:kern w:val="2"/>
                  <w:sz w:val="28"/>
                  <w:szCs w:val="32"/>
                  <w14:ligatures w14:val="standardContextual"/>
                </w:rPr>
                <m:t>B</m:t>
              </m:r>
            </m:e>
          </m:acc>
          <m:r>
            <m:rPr>
              <m:sty m:val="bi"/>
            </m:rPr>
            <w:rPr>
              <w:rFonts w:ascii="Cambria Math" w:eastAsia="맑은 고딕" w:hAnsi="Cambria Math" w:cs="Times New Roman"/>
              <w:kern w:val="2"/>
              <w:sz w:val="28"/>
              <w:szCs w:val="32"/>
              <w14:ligatures w14:val="standardContextual"/>
            </w:rPr>
            <m:t>A</m:t>
          </m:r>
          <m:acc>
            <m:accPr>
              <m:chr m:val="̅"/>
              <m:ctrlPr>
                <w:rPr>
                  <w:rFonts w:ascii="Cambria Math" w:eastAsia="맑은 고딕" w:hAnsi="Cambria Math" w:cs="Times New Roman"/>
                  <w:b/>
                  <w:bCs/>
                  <w:i/>
                  <w:kern w:val="2"/>
                  <w:sz w:val="28"/>
                  <w:szCs w:val="32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eastAsia="맑은 고딕" w:hAnsi="Cambria Math" w:cs="Times New Roman"/>
                  <w:kern w:val="2"/>
                  <w:sz w:val="28"/>
                  <w:szCs w:val="32"/>
                  <w14:ligatures w14:val="standardContextual"/>
                </w:rPr>
                <m:t>Y</m:t>
              </m:r>
            </m:e>
          </m:acc>
        </m:oMath>
      </m:oMathPara>
    </w:p>
    <w:p w14:paraId="5C78B48B" w14:textId="77777777" w:rsidR="000B4959" w:rsidRPr="00D438DB" w:rsidRDefault="000B4959" w:rsidP="000B4959">
      <w:pPr>
        <w:spacing w:after="160" w:line="360" w:lineRule="auto"/>
        <w:jc w:val="left"/>
        <w:rPr>
          <w:rFonts w:ascii="맑은 고딕" w:eastAsia="맑은 고딕" w:hAnsi="맑은 고딕" w:cs="Times New Roman"/>
          <w:b/>
          <w:bCs/>
          <w:kern w:val="2"/>
          <w:sz w:val="28"/>
          <w:szCs w:val="32"/>
          <w14:ligatures w14:val="standardContextual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36"/>
        <w:gridCol w:w="1136"/>
        <w:gridCol w:w="1137"/>
      </w:tblGrid>
      <w:tr w:rsidR="0093266F" w14:paraId="0B3F150C" w14:textId="77777777" w:rsidTr="0093266F">
        <w:trPr>
          <w:trHeight w:val="628"/>
        </w:trPr>
        <w:tc>
          <w:tcPr>
            <w:tcW w:w="1136" w:type="dxa"/>
            <w:vAlign w:val="center"/>
          </w:tcPr>
          <w:p w14:paraId="1AF0677F" w14:textId="51465C80" w:rsidR="0093266F" w:rsidRDefault="0093266F" w:rsidP="0093266F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/>
                <w:b/>
                <w:color w:val="000000" w:themeColor="text1"/>
                <w:sz w:val="28"/>
                <w:szCs w:val="28"/>
              </w:rPr>
              <w:lastRenderedPageBreak/>
              <w:t>B</w:t>
            </w:r>
            <w:r>
              <w:rPr>
                <w:b/>
                <w:color w:val="000000" w:themeColor="text1"/>
                <w:sz w:val="28"/>
                <w:szCs w:val="28"/>
              </w:rPr>
              <w:t>A</w:t>
            </w:r>
          </w:p>
        </w:tc>
        <w:tc>
          <w:tcPr>
            <w:tcW w:w="1136" w:type="dxa"/>
            <w:vAlign w:val="center"/>
          </w:tcPr>
          <w:p w14:paraId="13BF39DF" w14:textId="2929D55D" w:rsidR="0093266F" w:rsidRDefault="0093266F" w:rsidP="0093266F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b/>
                <w:color w:val="000000" w:themeColor="text1"/>
                <w:sz w:val="28"/>
                <w:szCs w:val="28"/>
              </w:rPr>
              <w:t xml:space="preserve">C = </w:t>
            </w:r>
            <w:r>
              <w:rPr>
                <w:rFonts w:hint="eastAsia"/>
                <w:b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1137" w:type="dxa"/>
            <w:vAlign w:val="center"/>
          </w:tcPr>
          <w:p w14:paraId="2A1BE579" w14:textId="305141DD" w:rsidR="0093266F" w:rsidRDefault="0093266F" w:rsidP="0093266F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b/>
                <w:color w:val="000000" w:themeColor="text1"/>
                <w:sz w:val="28"/>
                <w:szCs w:val="28"/>
              </w:rPr>
              <w:t xml:space="preserve">C = </w:t>
            </w:r>
            <w:r>
              <w:rPr>
                <w:rFonts w:hint="eastAsia"/>
                <w:b/>
                <w:color w:val="000000" w:themeColor="text1"/>
                <w:sz w:val="28"/>
                <w:szCs w:val="28"/>
              </w:rPr>
              <w:t>1</w:t>
            </w:r>
          </w:p>
        </w:tc>
      </w:tr>
      <w:tr w:rsidR="0093266F" w14:paraId="24434546" w14:textId="77777777" w:rsidTr="0093266F">
        <w:trPr>
          <w:trHeight w:val="628"/>
        </w:trPr>
        <w:tc>
          <w:tcPr>
            <w:tcW w:w="1136" w:type="dxa"/>
            <w:vAlign w:val="center"/>
          </w:tcPr>
          <w:p w14:paraId="0E1728C8" w14:textId="18FA563B" w:rsidR="0093266F" w:rsidRDefault="0093266F" w:rsidP="0093266F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/>
                <w:b/>
                <w:color w:val="000000" w:themeColor="text1"/>
                <w:sz w:val="28"/>
                <w:szCs w:val="28"/>
              </w:rPr>
              <w:t>0</w:t>
            </w:r>
            <w:r>
              <w:rPr>
                <w:b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1136" w:type="dxa"/>
            <w:vAlign w:val="center"/>
          </w:tcPr>
          <w:p w14:paraId="298435B5" w14:textId="4FA70057" w:rsidR="0093266F" w:rsidRDefault="0093266F" w:rsidP="0093266F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/>
                <w:b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1137" w:type="dxa"/>
            <w:vAlign w:val="center"/>
          </w:tcPr>
          <w:p w14:paraId="500D2B4F" w14:textId="24A52554" w:rsidR="0093266F" w:rsidRDefault="0093266F" w:rsidP="0093266F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/>
                <w:b/>
                <w:color w:val="000000" w:themeColor="text1"/>
                <w:sz w:val="28"/>
                <w:szCs w:val="28"/>
              </w:rPr>
              <w:t>1</w:t>
            </w:r>
          </w:p>
        </w:tc>
      </w:tr>
      <w:tr w:rsidR="0093266F" w14:paraId="6A7582CF" w14:textId="77777777" w:rsidTr="0093266F">
        <w:trPr>
          <w:trHeight w:val="595"/>
        </w:trPr>
        <w:tc>
          <w:tcPr>
            <w:tcW w:w="1136" w:type="dxa"/>
            <w:vAlign w:val="center"/>
          </w:tcPr>
          <w:p w14:paraId="43C56486" w14:textId="3F8CC1A8" w:rsidR="0093266F" w:rsidRDefault="0093266F" w:rsidP="0093266F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/>
                <w:b/>
                <w:color w:val="000000" w:themeColor="text1"/>
                <w:sz w:val="28"/>
                <w:szCs w:val="28"/>
              </w:rPr>
              <w:t>0</w:t>
            </w:r>
            <w:r>
              <w:rPr>
                <w:b/>
                <w:color w:val="000000" w:themeColor="text1"/>
                <w:sz w:val="28"/>
                <w:szCs w:val="28"/>
              </w:rPr>
              <w:t>1</w:t>
            </w:r>
          </w:p>
        </w:tc>
        <w:tc>
          <w:tcPr>
            <w:tcW w:w="1136" w:type="dxa"/>
            <w:vAlign w:val="center"/>
          </w:tcPr>
          <w:p w14:paraId="06AE3735" w14:textId="03E0F29E" w:rsidR="0093266F" w:rsidRDefault="0093266F" w:rsidP="0093266F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/>
                <w:b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1137" w:type="dxa"/>
            <w:vAlign w:val="center"/>
          </w:tcPr>
          <w:p w14:paraId="6488AD84" w14:textId="6E95BC1D" w:rsidR="0093266F" w:rsidRDefault="0093266F" w:rsidP="0093266F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/>
                <w:b/>
                <w:color w:val="000000" w:themeColor="text1"/>
                <w:sz w:val="28"/>
                <w:szCs w:val="28"/>
              </w:rPr>
              <w:t>X</w:t>
            </w:r>
          </w:p>
        </w:tc>
      </w:tr>
      <w:tr w:rsidR="0093266F" w14:paraId="5ABF3FE9" w14:textId="77777777" w:rsidTr="0093266F">
        <w:trPr>
          <w:trHeight w:val="628"/>
        </w:trPr>
        <w:tc>
          <w:tcPr>
            <w:tcW w:w="1136" w:type="dxa"/>
            <w:vAlign w:val="center"/>
          </w:tcPr>
          <w:p w14:paraId="39282195" w14:textId="6D08267D" w:rsidR="0093266F" w:rsidRDefault="0093266F" w:rsidP="0093266F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/>
                <w:b/>
                <w:color w:val="000000" w:themeColor="text1"/>
                <w:sz w:val="28"/>
                <w:szCs w:val="28"/>
              </w:rPr>
              <w:t>1</w:t>
            </w:r>
            <w:r>
              <w:rPr>
                <w:b/>
                <w:color w:val="000000" w:themeColor="text1"/>
                <w:sz w:val="28"/>
                <w:szCs w:val="28"/>
              </w:rPr>
              <w:t>1</w:t>
            </w:r>
          </w:p>
        </w:tc>
        <w:tc>
          <w:tcPr>
            <w:tcW w:w="1136" w:type="dxa"/>
            <w:vAlign w:val="center"/>
          </w:tcPr>
          <w:p w14:paraId="539D1790" w14:textId="07145EEA" w:rsidR="0093266F" w:rsidRDefault="0093266F" w:rsidP="0093266F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/>
                <w:b/>
                <w:color w:val="000000" w:themeColor="text1"/>
                <w:sz w:val="28"/>
                <w:szCs w:val="28"/>
              </w:rPr>
              <w:t>1</w:t>
            </w:r>
          </w:p>
        </w:tc>
        <w:tc>
          <w:tcPr>
            <w:tcW w:w="1137" w:type="dxa"/>
            <w:vAlign w:val="center"/>
          </w:tcPr>
          <w:p w14:paraId="4C9DBF43" w14:textId="1FE01858" w:rsidR="0093266F" w:rsidRDefault="0093266F" w:rsidP="0093266F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/>
                <w:b/>
                <w:color w:val="000000" w:themeColor="text1"/>
                <w:sz w:val="28"/>
                <w:szCs w:val="28"/>
              </w:rPr>
              <w:t>X</w:t>
            </w:r>
          </w:p>
        </w:tc>
      </w:tr>
      <w:tr w:rsidR="0093266F" w14:paraId="75EF5275" w14:textId="77777777" w:rsidTr="0093266F">
        <w:trPr>
          <w:trHeight w:val="628"/>
        </w:trPr>
        <w:tc>
          <w:tcPr>
            <w:tcW w:w="1136" w:type="dxa"/>
            <w:vAlign w:val="center"/>
          </w:tcPr>
          <w:p w14:paraId="7603ADED" w14:textId="250F1BB7" w:rsidR="0093266F" w:rsidRDefault="0093266F" w:rsidP="0093266F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/>
                <w:b/>
                <w:color w:val="000000" w:themeColor="text1"/>
                <w:sz w:val="28"/>
                <w:szCs w:val="28"/>
              </w:rPr>
              <w:t>1</w:t>
            </w:r>
            <w:r>
              <w:rPr>
                <w:b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1136" w:type="dxa"/>
            <w:vAlign w:val="center"/>
          </w:tcPr>
          <w:p w14:paraId="0634469A" w14:textId="683503CF" w:rsidR="0093266F" w:rsidRDefault="0093266F" w:rsidP="0093266F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/>
                <w:b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1137" w:type="dxa"/>
            <w:vAlign w:val="center"/>
          </w:tcPr>
          <w:p w14:paraId="1E852BD5" w14:textId="206207AC" w:rsidR="0093266F" w:rsidRDefault="0093266F" w:rsidP="0093266F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/>
                <w:b/>
                <w:color w:val="000000" w:themeColor="text1"/>
                <w:sz w:val="28"/>
                <w:szCs w:val="28"/>
              </w:rPr>
              <w:t>X</w:t>
            </w:r>
          </w:p>
        </w:tc>
      </w:tr>
    </w:tbl>
    <w:p w14:paraId="6EE842AE" w14:textId="7FAFFA9A" w:rsidR="0093266F" w:rsidRPr="0093266F" w:rsidRDefault="0093266F" w:rsidP="0093266F">
      <w:pPr>
        <w:jc w:val="center"/>
        <w:rPr>
          <w:b/>
          <w:color w:val="000000" w:themeColor="text1"/>
          <w:sz w:val="28"/>
          <w:szCs w:val="28"/>
        </w:rPr>
      </w:pPr>
      <w:r w:rsidRPr="00D438DB">
        <w:rPr>
          <w:rFonts w:ascii="맑은 고딕" w:eastAsia="맑은 고딕" w:hAnsi="맑은 고딕" w:cs="Times New Roman" w:hint="eastAsia"/>
          <w:noProof/>
          <w:kern w:val="2"/>
          <w:sz w:val="20"/>
          <w14:ligatures w14:val="standardContextual"/>
        </w:rPr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0776F641" wp14:editId="74F18884">
                <wp:simplePos x="0" y="0"/>
                <wp:positionH relativeFrom="column">
                  <wp:posOffset>741680</wp:posOffset>
                </wp:positionH>
                <wp:positionV relativeFrom="paragraph">
                  <wp:posOffset>-833120</wp:posOffset>
                </wp:positionV>
                <wp:extent cx="1358900" cy="412750"/>
                <wp:effectExtent l="19050" t="19050" r="12700" b="25400"/>
                <wp:wrapNone/>
                <wp:docPr id="1084167801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58900" cy="4127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5E83B9" id="Rectangle 12" o:spid="_x0000_s1026" style="position:absolute;left:0;text-align:left;margin-left:58.4pt;margin-top:-65.6pt;width:107pt;height:32.5pt;z-index:-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" filled="f" strokecolor="#0070c0" strokeweight="3pt"/>
            </w:pict>
          </mc:Fallback>
        </mc:AlternateContent>
      </w:r>
      <w:r w:rsidRPr="00D438DB">
        <w:rPr>
          <w:rFonts w:ascii="맑은 고딕" w:eastAsia="맑은 고딕" w:hAnsi="맑은 고딕" w:cs="Times New Roman" w:hint="eastAsia"/>
          <w:noProof/>
          <w:kern w:val="2"/>
          <w:sz w:val="20"/>
          <w14:ligatures w14:val="standardContextual"/>
        </w:rPr>
        <mc:AlternateContent>
          <mc:Choice Requires="wps">
            <w:drawing>
              <wp:anchor distT="0" distB="0" distL="114300" distR="114300" simplePos="0" relativeHeight="251699200" behindDoc="1" locked="0" layoutInCell="1" allowOverlap="1" wp14:anchorId="58F5DDDB" wp14:editId="4B37F12A">
                <wp:simplePos x="0" y="0"/>
                <wp:positionH relativeFrom="column">
                  <wp:posOffset>1473807</wp:posOffset>
                </wp:positionH>
                <wp:positionV relativeFrom="paragraph">
                  <wp:posOffset>-2000912</wp:posOffset>
                </wp:positionV>
                <wp:extent cx="664210" cy="2000885"/>
                <wp:effectExtent l="19050" t="19050" r="21590" b="18415"/>
                <wp:wrapNone/>
                <wp:docPr id="686875057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4210" cy="200088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DFDA721" id="Rectangle 28" o:spid="_x0000_s1026" style="position:absolute;left:0;text-align:left;margin-left:116.05pt;margin-top:-157.55pt;width:52.3pt;height:157.55pt;z-index:-251617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" filled="f" strokecolor="red" strokeweight="2.25pt"/>
            </w:pict>
          </mc:Fallback>
        </mc:AlternateContent>
      </w:r>
    </w:p>
    <w:p w14:paraId="01CD83A8" w14:textId="5AEF61FB" w:rsidR="0093266F" w:rsidRDefault="0093266F" w:rsidP="0093266F">
      <w:pPr>
        <w:jc w:val="center"/>
        <w:rPr>
          <w:rFonts w:ascii="맑은 고딕" w:eastAsia="맑은 고딕" w:hAnsi="맑은 고딕" w:cs="Times New Roman"/>
          <w:b/>
          <w:noProof/>
          <w:color w:val="000000" w:themeColor="text1"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/>
              <w:color w:val="000000" w:themeColor="text1"/>
              <w:sz w:val="28"/>
              <w:szCs w:val="28"/>
            </w:rPr>
            <m:t>Z</m:t>
          </m:r>
          <m:d>
            <m:dPr>
              <m:begChr m:val="{"/>
              <m:endChr m:val="}"/>
              <m:ctrlPr>
                <w:rPr>
                  <w:rFonts w:ascii="Cambria Math" w:hAnsi="Cambria Math"/>
                  <w:b/>
                  <w:i/>
                  <w:color w:val="000000" w:themeColor="text1"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 w:val="28"/>
                  <w:szCs w:val="28"/>
                </w:rPr>
                <m:t>0</m:t>
              </m:r>
            </m:e>
          </m:d>
          <m:r>
            <m:rPr>
              <m:sty m:val="bi"/>
            </m:rPr>
            <w:rPr>
              <w:rFonts w:ascii="Cambria Math" w:eastAsia="맑은 고딕" w:hAnsi="Cambria Math" w:cs="Times New Roman"/>
              <w:noProof/>
              <w:color w:val="000000" w:themeColor="text1"/>
              <w:sz w:val="28"/>
              <w:szCs w:val="28"/>
            </w:rPr>
            <m:t>=BA+C</m:t>
          </m:r>
        </m:oMath>
      </m:oMathPara>
    </w:p>
    <w:p w14:paraId="6DCE6AD3" w14:textId="2C8EBC0B" w:rsidR="0093266F" w:rsidRDefault="00C41995" w:rsidP="0093266F">
      <w:pPr>
        <w:jc w:val="center"/>
        <w:rPr>
          <w:b/>
          <w:color w:val="000000" w:themeColor="text1"/>
          <w:sz w:val="28"/>
          <w:szCs w:val="28"/>
        </w:rPr>
      </w:pPr>
      <w:r w:rsidRPr="00D438DB">
        <w:rPr>
          <w:rFonts w:ascii="맑은 고딕" w:eastAsia="맑은 고딕" w:hAnsi="맑은 고딕" w:cs="Times New Roman" w:hint="eastAsia"/>
          <w:noProof/>
          <w:kern w:val="2"/>
          <w:sz w:val="20"/>
          <w14:ligatures w14:val="standardContextual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3B2F9C4" wp14:editId="5AE1C0E1">
                <wp:simplePos x="0" y="0"/>
                <wp:positionH relativeFrom="column">
                  <wp:posOffset>1487221</wp:posOffset>
                </wp:positionH>
                <wp:positionV relativeFrom="paragraph">
                  <wp:posOffset>654482</wp:posOffset>
                </wp:positionV>
                <wp:extent cx="664210" cy="1621928"/>
                <wp:effectExtent l="19050" t="19050" r="21590" b="16510"/>
                <wp:wrapNone/>
                <wp:docPr id="1356728239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4210" cy="1621928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A4D82F" id="Rectangle 28" o:spid="_x0000_s1026" style="position:absolute;left:0;text-align:left;margin-left:117.1pt;margin-top:51.55pt;width:52.3pt;height:127.7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" filled="f" strokecolor="red" strokeweight="2.25pt"/>
            </w:pict>
          </mc:Fallback>
        </mc:AlternateConten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36"/>
        <w:gridCol w:w="1136"/>
        <w:gridCol w:w="1137"/>
      </w:tblGrid>
      <w:tr w:rsidR="0093266F" w14:paraId="46EF4401" w14:textId="77777777" w:rsidTr="00667AB6">
        <w:trPr>
          <w:trHeight w:val="628"/>
        </w:trPr>
        <w:tc>
          <w:tcPr>
            <w:tcW w:w="1136" w:type="dxa"/>
            <w:vAlign w:val="center"/>
          </w:tcPr>
          <w:p w14:paraId="738B5BC8" w14:textId="77777777" w:rsidR="0093266F" w:rsidRDefault="0093266F" w:rsidP="0093266F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/>
                <w:b/>
                <w:color w:val="000000" w:themeColor="text1"/>
                <w:sz w:val="28"/>
                <w:szCs w:val="28"/>
              </w:rPr>
              <w:t>B</w:t>
            </w:r>
            <w:r>
              <w:rPr>
                <w:b/>
                <w:color w:val="000000" w:themeColor="text1"/>
                <w:sz w:val="28"/>
                <w:szCs w:val="28"/>
              </w:rPr>
              <w:t>A</w:t>
            </w:r>
          </w:p>
        </w:tc>
        <w:tc>
          <w:tcPr>
            <w:tcW w:w="1136" w:type="dxa"/>
            <w:vAlign w:val="center"/>
          </w:tcPr>
          <w:p w14:paraId="444D0F20" w14:textId="77777777" w:rsidR="0093266F" w:rsidRDefault="0093266F" w:rsidP="0093266F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b/>
                <w:color w:val="000000" w:themeColor="text1"/>
                <w:sz w:val="28"/>
                <w:szCs w:val="28"/>
              </w:rPr>
              <w:t xml:space="preserve">C = </w:t>
            </w:r>
            <w:r>
              <w:rPr>
                <w:rFonts w:hint="eastAsia"/>
                <w:b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1137" w:type="dxa"/>
            <w:vAlign w:val="center"/>
          </w:tcPr>
          <w:p w14:paraId="5B4A280C" w14:textId="77777777" w:rsidR="0093266F" w:rsidRDefault="0093266F" w:rsidP="0093266F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b/>
                <w:color w:val="000000" w:themeColor="text1"/>
                <w:sz w:val="28"/>
                <w:szCs w:val="28"/>
              </w:rPr>
              <w:t xml:space="preserve">C = </w:t>
            </w:r>
            <w:r>
              <w:rPr>
                <w:rFonts w:hint="eastAsia"/>
                <w:b/>
                <w:color w:val="000000" w:themeColor="text1"/>
                <w:sz w:val="28"/>
                <w:szCs w:val="28"/>
              </w:rPr>
              <w:t>1</w:t>
            </w:r>
          </w:p>
        </w:tc>
      </w:tr>
      <w:tr w:rsidR="0093266F" w14:paraId="75E45BC9" w14:textId="77777777" w:rsidTr="00667AB6">
        <w:trPr>
          <w:trHeight w:val="628"/>
        </w:trPr>
        <w:tc>
          <w:tcPr>
            <w:tcW w:w="1136" w:type="dxa"/>
            <w:vAlign w:val="center"/>
          </w:tcPr>
          <w:p w14:paraId="6410A690" w14:textId="77777777" w:rsidR="0093266F" w:rsidRDefault="0093266F" w:rsidP="0093266F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/>
                <w:b/>
                <w:color w:val="000000" w:themeColor="text1"/>
                <w:sz w:val="28"/>
                <w:szCs w:val="28"/>
              </w:rPr>
              <w:t>0</w:t>
            </w:r>
            <w:r>
              <w:rPr>
                <w:b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1136" w:type="dxa"/>
            <w:vAlign w:val="center"/>
          </w:tcPr>
          <w:p w14:paraId="6DD2D819" w14:textId="77777777" w:rsidR="0093266F" w:rsidRDefault="0093266F" w:rsidP="0093266F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/>
                <w:b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1137" w:type="dxa"/>
            <w:vAlign w:val="center"/>
          </w:tcPr>
          <w:p w14:paraId="4CB9259A" w14:textId="2539AEE5" w:rsidR="0093266F" w:rsidRDefault="0093266F" w:rsidP="0093266F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/>
                <w:b/>
                <w:color w:val="000000" w:themeColor="text1"/>
                <w:sz w:val="28"/>
                <w:szCs w:val="28"/>
              </w:rPr>
              <w:t>1</w:t>
            </w:r>
          </w:p>
        </w:tc>
      </w:tr>
      <w:tr w:rsidR="0093266F" w14:paraId="2AF3BCD2" w14:textId="77777777" w:rsidTr="00667AB6">
        <w:trPr>
          <w:trHeight w:val="595"/>
        </w:trPr>
        <w:tc>
          <w:tcPr>
            <w:tcW w:w="1136" w:type="dxa"/>
            <w:vAlign w:val="center"/>
          </w:tcPr>
          <w:p w14:paraId="54A21BDD" w14:textId="77777777" w:rsidR="0093266F" w:rsidRDefault="0093266F" w:rsidP="0093266F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/>
                <w:b/>
                <w:color w:val="000000" w:themeColor="text1"/>
                <w:sz w:val="28"/>
                <w:szCs w:val="28"/>
              </w:rPr>
              <w:t>0</w:t>
            </w:r>
            <w:r>
              <w:rPr>
                <w:b/>
                <w:color w:val="000000" w:themeColor="text1"/>
                <w:sz w:val="28"/>
                <w:szCs w:val="28"/>
              </w:rPr>
              <w:t>1</w:t>
            </w:r>
          </w:p>
        </w:tc>
        <w:tc>
          <w:tcPr>
            <w:tcW w:w="1136" w:type="dxa"/>
            <w:vAlign w:val="center"/>
          </w:tcPr>
          <w:p w14:paraId="6A13D236" w14:textId="77777777" w:rsidR="0093266F" w:rsidRDefault="0093266F" w:rsidP="0093266F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/>
                <w:b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1137" w:type="dxa"/>
            <w:vAlign w:val="center"/>
          </w:tcPr>
          <w:p w14:paraId="15745529" w14:textId="14A0B4EA" w:rsidR="0093266F" w:rsidRDefault="0093266F" w:rsidP="0093266F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/>
                <w:b/>
                <w:color w:val="000000" w:themeColor="text1"/>
                <w:sz w:val="28"/>
                <w:szCs w:val="28"/>
              </w:rPr>
              <w:t>X</w:t>
            </w:r>
          </w:p>
        </w:tc>
      </w:tr>
      <w:tr w:rsidR="0093266F" w14:paraId="352A9162" w14:textId="77777777" w:rsidTr="00667AB6">
        <w:trPr>
          <w:trHeight w:val="628"/>
        </w:trPr>
        <w:tc>
          <w:tcPr>
            <w:tcW w:w="1136" w:type="dxa"/>
            <w:vAlign w:val="center"/>
          </w:tcPr>
          <w:p w14:paraId="639F7D3C" w14:textId="77777777" w:rsidR="0093266F" w:rsidRDefault="0093266F" w:rsidP="0093266F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/>
                <w:b/>
                <w:color w:val="000000" w:themeColor="text1"/>
                <w:sz w:val="28"/>
                <w:szCs w:val="28"/>
              </w:rPr>
              <w:t>1</w:t>
            </w:r>
            <w:r>
              <w:rPr>
                <w:b/>
                <w:color w:val="000000" w:themeColor="text1"/>
                <w:sz w:val="28"/>
                <w:szCs w:val="28"/>
              </w:rPr>
              <w:t>1</w:t>
            </w:r>
          </w:p>
        </w:tc>
        <w:tc>
          <w:tcPr>
            <w:tcW w:w="1136" w:type="dxa"/>
            <w:vAlign w:val="center"/>
          </w:tcPr>
          <w:p w14:paraId="7894426E" w14:textId="16C14161" w:rsidR="0093266F" w:rsidRDefault="0093266F" w:rsidP="0093266F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/>
                <w:b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1137" w:type="dxa"/>
            <w:vAlign w:val="center"/>
          </w:tcPr>
          <w:p w14:paraId="6AC57BC8" w14:textId="4277E6A5" w:rsidR="0093266F" w:rsidRDefault="0093266F" w:rsidP="0093266F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/>
                <w:b/>
                <w:color w:val="000000" w:themeColor="text1"/>
                <w:sz w:val="28"/>
                <w:szCs w:val="28"/>
              </w:rPr>
              <w:t>X</w:t>
            </w:r>
          </w:p>
        </w:tc>
      </w:tr>
      <w:tr w:rsidR="0093266F" w14:paraId="7A00CACF" w14:textId="77777777" w:rsidTr="00667AB6">
        <w:trPr>
          <w:trHeight w:val="628"/>
        </w:trPr>
        <w:tc>
          <w:tcPr>
            <w:tcW w:w="1136" w:type="dxa"/>
            <w:vAlign w:val="center"/>
          </w:tcPr>
          <w:p w14:paraId="3D181B78" w14:textId="77777777" w:rsidR="0093266F" w:rsidRDefault="0093266F" w:rsidP="0093266F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/>
                <w:b/>
                <w:color w:val="000000" w:themeColor="text1"/>
                <w:sz w:val="28"/>
                <w:szCs w:val="28"/>
              </w:rPr>
              <w:t>1</w:t>
            </w:r>
            <w:r>
              <w:rPr>
                <w:b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1136" w:type="dxa"/>
            <w:vAlign w:val="center"/>
          </w:tcPr>
          <w:p w14:paraId="60E28D47" w14:textId="77777777" w:rsidR="0093266F" w:rsidRDefault="0093266F" w:rsidP="0093266F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/>
                <w:b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1137" w:type="dxa"/>
            <w:vAlign w:val="center"/>
          </w:tcPr>
          <w:p w14:paraId="6E52CFF5" w14:textId="66ECAA98" w:rsidR="0093266F" w:rsidRDefault="0093266F" w:rsidP="0093266F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>
              <w:rPr>
                <w:rFonts w:hint="eastAsia"/>
                <w:b/>
                <w:color w:val="000000" w:themeColor="text1"/>
                <w:sz w:val="28"/>
                <w:szCs w:val="28"/>
              </w:rPr>
              <w:t>X</w:t>
            </w:r>
          </w:p>
        </w:tc>
      </w:tr>
    </w:tbl>
    <w:p w14:paraId="776C50F3" w14:textId="7B17E333" w:rsidR="0093266F" w:rsidRDefault="0093266F" w:rsidP="0093266F">
      <w:pPr>
        <w:jc w:val="center"/>
        <w:rPr>
          <w:b/>
          <w:color w:val="000000" w:themeColor="text1"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/>
              <w:color w:val="000000" w:themeColor="text1"/>
              <w:sz w:val="28"/>
              <w:szCs w:val="28"/>
            </w:rPr>
            <m:t>Z</m:t>
          </m:r>
          <m:d>
            <m:dPr>
              <m:begChr m:val="{"/>
              <m:endChr m:val="}"/>
              <m:ctrlPr>
                <w:rPr>
                  <w:rFonts w:ascii="Cambria Math" w:hAnsi="Cambria Math"/>
                  <w:b/>
                  <w:i/>
                  <w:color w:val="000000" w:themeColor="text1"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 w:val="28"/>
                  <w:szCs w:val="28"/>
                </w:rPr>
                <m:t>1</m:t>
              </m:r>
            </m:e>
          </m:d>
          <m:r>
            <m:rPr>
              <m:sty m:val="bi"/>
            </m:rPr>
            <w:rPr>
              <w:rFonts w:ascii="Cambria Math" w:hAnsi="Cambria Math"/>
              <w:color w:val="000000" w:themeColor="text1"/>
              <w:sz w:val="28"/>
              <w:szCs w:val="28"/>
            </w:rPr>
            <m:t>=C</m:t>
          </m:r>
        </m:oMath>
      </m:oMathPara>
    </w:p>
    <w:p w14:paraId="3D87AB65" w14:textId="77777777" w:rsidR="0093266F" w:rsidRDefault="0093266F" w:rsidP="00022990">
      <w:pPr>
        <w:rPr>
          <w:b/>
          <w:color w:val="000000" w:themeColor="text1"/>
          <w:sz w:val="28"/>
          <w:szCs w:val="28"/>
        </w:rPr>
      </w:pPr>
    </w:p>
    <w:p w14:paraId="0F7AA313" w14:textId="77777777" w:rsidR="00C41995" w:rsidRDefault="00C41995" w:rsidP="00022990">
      <w:pPr>
        <w:rPr>
          <w:b/>
          <w:color w:val="000000" w:themeColor="text1"/>
          <w:sz w:val="28"/>
          <w:szCs w:val="28"/>
        </w:rPr>
      </w:pPr>
    </w:p>
    <w:p w14:paraId="3B544D87" w14:textId="77777777" w:rsidR="00C41995" w:rsidRDefault="00C41995" w:rsidP="00022990">
      <w:pPr>
        <w:rPr>
          <w:b/>
          <w:color w:val="000000" w:themeColor="text1"/>
          <w:sz w:val="28"/>
          <w:szCs w:val="28"/>
        </w:rPr>
      </w:pPr>
    </w:p>
    <w:p w14:paraId="23937005" w14:textId="77777777" w:rsidR="00C41995" w:rsidRDefault="00C41995" w:rsidP="00022990">
      <w:pPr>
        <w:rPr>
          <w:b/>
          <w:color w:val="000000" w:themeColor="text1"/>
          <w:sz w:val="28"/>
          <w:szCs w:val="28"/>
        </w:rPr>
      </w:pPr>
    </w:p>
    <w:p w14:paraId="468585A9" w14:textId="77777777" w:rsidR="00C41995" w:rsidRDefault="00C41995" w:rsidP="00022990">
      <w:pPr>
        <w:rPr>
          <w:b/>
          <w:color w:val="000000" w:themeColor="text1"/>
          <w:sz w:val="28"/>
          <w:szCs w:val="28"/>
        </w:rPr>
      </w:pPr>
    </w:p>
    <w:p w14:paraId="4E5B2478" w14:textId="77777777" w:rsidR="00C41995" w:rsidRDefault="00C41995" w:rsidP="00022990">
      <w:pPr>
        <w:rPr>
          <w:b/>
          <w:color w:val="000000" w:themeColor="text1"/>
          <w:sz w:val="28"/>
          <w:szCs w:val="28"/>
        </w:rPr>
      </w:pPr>
    </w:p>
    <w:p w14:paraId="36A73B41" w14:textId="77777777" w:rsidR="00C41995" w:rsidRDefault="00C41995" w:rsidP="00022990">
      <w:pPr>
        <w:rPr>
          <w:b/>
          <w:color w:val="000000" w:themeColor="text1"/>
          <w:sz w:val="28"/>
          <w:szCs w:val="28"/>
        </w:rPr>
      </w:pPr>
    </w:p>
    <w:p w14:paraId="2D779168" w14:textId="77777777" w:rsidR="00C41995" w:rsidRDefault="00C41995" w:rsidP="00022990">
      <w:pPr>
        <w:rPr>
          <w:b/>
          <w:color w:val="000000" w:themeColor="text1"/>
          <w:sz w:val="28"/>
          <w:szCs w:val="28"/>
        </w:rPr>
      </w:pPr>
    </w:p>
    <w:p w14:paraId="521DB13F" w14:textId="77777777" w:rsidR="00C41995" w:rsidRDefault="00C41995" w:rsidP="00022990">
      <w:pPr>
        <w:rPr>
          <w:b/>
          <w:color w:val="000000" w:themeColor="text1"/>
          <w:sz w:val="28"/>
          <w:szCs w:val="28"/>
        </w:rPr>
      </w:pPr>
    </w:p>
    <w:p w14:paraId="379BF0D3" w14:textId="77777777" w:rsidR="00C41995" w:rsidRDefault="00C41995" w:rsidP="00022990">
      <w:pPr>
        <w:rPr>
          <w:b/>
          <w:color w:val="000000" w:themeColor="text1"/>
          <w:sz w:val="28"/>
          <w:szCs w:val="28"/>
        </w:rPr>
      </w:pPr>
    </w:p>
    <w:p w14:paraId="6EF2ED38" w14:textId="77777777" w:rsidR="00C41995" w:rsidRDefault="00C41995" w:rsidP="00022990">
      <w:pPr>
        <w:rPr>
          <w:b/>
          <w:color w:val="000000" w:themeColor="text1"/>
          <w:sz w:val="28"/>
          <w:szCs w:val="28"/>
        </w:rPr>
      </w:pPr>
    </w:p>
    <w:p w14:paraId="62B16C70" w14:textId="77777777" w:rsidR="00C41995" w:rsidRDefault="00C41995" w:rsidP="00022990">
      <w:pPr>
        <w:rPr>
          <w:b/>
          <w:color w:val="000000" w:themeColor="text1"/>
          <w:sz w:val="28"/>
          <w:szCs w:val="28"/>
        </w:rPr>
      </w:pPr>
    </w:p>
    <w:p w14:paraId="5DE9E0EF" w14:textId="77777777" w:rsidR="00C41995" w:rsidRDefault="00C41995" w:rsidP="00022990">
      <w:pPr>
        <w:rPr>
          <w:b/>
          <w:color w:val="000000" w:themeColor="text1"/>
          <w:sz w:val="28"/>
          <w:szCs w:val="28"/>
        </w:rPr>
      </w:pPr>
    </w:p>
    <w:p w14:paraId="1666CE91" w14:textId="77777777" w:rsidR="00C41995" w:rsidRPr="00DF7035" w:rsidRDefault="00C41995" w:rsidP="00022990">
      <w:pPr>
        <w:rPr>
          <w:b/>
          <w:color w:val="000000" w:themeColor="text1"/>
          <w:sz w:val="28"/>
          <w:szCs w:val="28"/>
        </w:rPr>
      </w:pPr>
    </w:p>
    <w:p w14:paraId="321F3E0D" w14:textId="34E3DAD2" w:rsidR="00022990" w:rsidRPr="00DF247D" w:rsidRDefault="00FA030A" w:rsidP="00022990">
      <w:pPr>
        <w:pStyle w:val="3"/>
      </w:pPr>
      <w:r>
        <w:lastRenderedPageBreak/>
        <w:t xml:space="preserve">Simulation </w:t>
      </w:r>
      <w:r w:rsidR="00022990">
        <w:t>Circuit</w:t>
      </w:r>
      <w:r>
        <w:t xml:space="preserve"> Design</w:t>
      </w:r>
    </w:p>
    <w:p w14:paraId="5D9F8E7C" w14:textId="5A991890" w:rsidR="00C41995" w:rsidRDefault="00C41995" w:rsidP="00C41995">
      <w:pPr>
        <w:jc w:val="center"/>
      </w:pPr>
      <w:r w:rsidRPr="00C41995">
        <w:rPr>
          <w:noProof/>
        </w:rPr>
        <w:drawing>
          <wp:inline distT="0" distB="0" distL="0" distR="0" wp14:anchorId="3E50427A" wp14:editId="5BF809C5">
            <wp:extent cx="4396064" cy="4111143"/>
            <wp:effectExtent l="0" t="0" r="5080" b="3810"/>
            <wp:docPr id="767737101" name="그림 1" descr="도표, 평면도, 기술 도면, 개략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737101" name="그림 1" descr="도표, 평면도, 기술 도면, 개략도이(가) 표시된 사진&#10;&#10;자동 생성된 설명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01507" cy="4116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53C23" w14:textId="77777777" w:rsidR="00C41995" w:rsidRDefault="00C41995" w:rsidP="00C41995"/>
    <w:p w14:paraId="264C4633" w14:textId="6AF45EE6" w:rsidR="00C41995" w:rsidRPr="000B4959" w:rsidRDefault="000B4959" w:rsidP="00C41995">
      <w:pPr>
        <w:rPr>
          <w:rFonts w:ascii="나눔명조 ExtraBold" w:eastAsia="나눔명조 ExtraBold" w:hAnsi="나눔명조 ExtraBold"/>
          <w:sz w:val="20"/>
          <w:szCs w:val="20"/>
        </w:rPr>
      </w:pPr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>I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 xml:space="preserve">nput </w:t>
      </w:r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>X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 xml:space="preserve"> </w:t>
      </w:r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 xml:space="preserve">와 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>Y</w:t>
      </w:r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 xml:space="preserve">는 각각 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>1000</w:t>
      </w:r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 xml:space="preserve">원과 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>500</w:t>
      </w:r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 xml:space="preserve">원의 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>Input</w:t>
      </w:r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 xml:space="preserve">을 의미하며 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>Input</w:t>
      </w:r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 xml:space="preserve">에 따라 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>CLK</w:t>
      </w:r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 xml:space="preserve">의 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>Rising Edge</w:t>
      </w:r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>일 때 S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>tate</w:t>
      </w:r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 xml:space="preserve">가 변화하며 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>State 3</w:t>
      </w:r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>일 때와 S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>tate 4</w:t>
      </w:r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 xml:space="preserve">일 때 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 xml:space="preserve">Drink </w:t>
      </w:r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 xml:space="preserve">출력인 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>LED</w:t>
      </w:r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 xml:space="preserve">에 불이 켜지고 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>State 4</w:t>
      </w:r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 xml:space="preserve">일 때 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 xml:space="preserve">Change </w:t>
      </w:r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 xml:space="preserve">출력인 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>LED</w:t>
      </w:r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>에 불이 켜진다.</w:t>
      </w:r>
    </w:p>
    <w:p w14:paraId="56DA49B1" w14:textId="0F482426" w:rsidR="007D5826" w:rsidRPr="00404DDD" w:rsidRDefault="007D5826" w:rsidP="000B4959">
      <w:r w:rsidRPr="00C41995">
        <w:br w:type="page"/>
      </w:r>
      <w:r w:rsidRPr="00404DDD">
        <w:lastRenderedPageBreak/>
        <w:t>2. State-Number Display Logic</w:t>
      </w:r>
    </w:p>
    <w:p w14:paraId="0F49E97E" w14:textId="77777777" w:rsidR="007D5826" w:rsidRPr="00DF247D" w:rsidRDefault="007D5826" w:rsidP="007D5826">
      <w:pPr>
        <w:pStyle w:val="3"/>
      </w:pPr>
      <w:r>
        <w:t>Input/Output</w:t>
      </w:r>
    </w:p>
    <w:p w14:paraId="752A1CE0" w14:textId="33EE1262" w:rsidR="006D3A0B" w:rsidRPr="000B4959" w:rsidRDefault="006D3A0B" w:rsidP="006D3A0B">
      <w:pPr>
        <w:jc w:val="left"/>
        <w:rPr>
          <w:rFonts w:ascii="나눔명조 ExtraBold" w:eastAsia="나눔명조 ExtraBold" w:hAnsi="나눔명조 ExtraBold"/>
          <w:sz w:val="20"/>
          <w:szCs w:val="20"/>
        </w:rPr>
      </w:pPr>
      <w:r w:rsidRPr="000B4959">
        <w:rPr>
          <w:rFonts w:ascii="나눔명조 ExtraBold" w:eastAsia="나눔명조 ExtraBold" w:hAnsi="나눔명조 ExtraBold"/>
          <w:sz w:val="20"/>
          <w:szCs w:val="20"/>
        </w:rPr>
        <w:t>7-</w:t>
      </w:r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>S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>egment Decoder</w:t>
      </w:r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>는 엘리베이터,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 xml:space="preserve"> </w:t>
      </w:r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>시계,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 xml:space="preserve"> </w:t>
      </w:r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>계산기 등 많은 전자 기기에서 숫자를 표현하기 위해 사용된다.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 xml:space="preserve"> </w:t>
      </w:r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 xml:space="preserve">이는 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>4</w:t>
      </w:r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 xml:space="preserve">개의 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>input</w:t>
      </w:r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 xml:space="preserve">과 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>7</w:t>
      </w:r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>개의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 xml:space="preserve"> </w:t>
      </w:r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>o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>utput</w:t>
      </w:r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 xml:space="preserve">을 가진 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>7-Segment Decoder</w:t>
      </w:r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>를 이용하여 숫자 패널을 작동시킨다.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 xml:space="preserve"> A, B, C, D</w:t>
      </w:r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 xml:space="preserve">가 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 xml:space="preserve">0000 </w:t>
      </w:r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 xml:space="preserve">일 때는 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>0</w:t>
      </w:r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>을 표시하고,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 xml:space="preserve"> 0001 </w:t>
      </w:r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 xml:space="preserve">일 때는 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>1, 0010</w:t>
      </w:r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 xml:space="preserve"> 일때는 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>2</w:t>
      </w:r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>를 표시한다.</w:t>
      </w:r>
    </w:p>
    <w:p w14:paraId="0E478019" w14:textId="549F3434" w:rsidR="007D5826" w:rsidRPr="000B4959" w:rsidRDefault="007D5826" w:rsidP="006D3A0B">
      <w:pPr>
        <w:rPr>
          <w:rFonts w:ascii="나눔명조 ExtraBold" w:eastAsia="나눔명조 ExtraBold" w:hAnsi="나눔명조 ExtraBold"/>
          <w:sz w:val="20"/>
          <w:szCs w:val="20"/>
        </w:rPr>
      </w:pPr>
    </w:p>
    <w:p w14:paraId="472AEDB4" w14:textId="53FAFAAF" w:rsidR="006D3A0B" w:rsidRPr="000B4959" w:rsidRDefault="006D3A0B" w:rsidP="006D3A0B">
      <w:pPr>
        <w:rPr>
          <w:rFonts w:ascii="나눔명조 ExtraBold" w:eastAsia="나눔명조 ExtraBold" w:hAnsi="나눔명조 ExtraBold"/>
          <w:sz w:val="20"/>
          <w:szCs w:val="20"/>
        </w:rPr>
      </w:pPr>
      <w:proofErr w:type="gramStart"/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>I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>nput :</w:t>
      </w:r>
      <w:proofErr w:type="gramEnd"/>
      <w:r w:rsidRPr="000B4959">
        <w:rPr>
          <w:rFonts w:ascii="나눔명조 ExtraBold" w:eastAsia="나눔명조 ExtraBold" w:hAnsi="나눔명조 ExtraBold"/>
          <w:sz w:val="20"/>
          <w:szCs w:val="20"/>
        </w:rPr>
        <w:t xml:space="preserve"> A, B, C, D</w:t>
      </w:r>
    </w:p>
    <w:p w14:paraId="6C7BDB42" w14:textId="77777777" w:rsidR="0093266F" w:rsidRPr="000B4959" w:rsidRDefault="0093266F" w:rsidP="006D3A0B">
      <w:pPr>
        <w:rPr>
          <w:rFonts w:ascii="나눔명조 ExtraBold" w:eastAsia="나눔명조 ExtraBold" w:hAnsi="나눔명조 ExtraBold"/>
          <w:sz w:val="20"/>
          <w:szCs w:val="20"/>
        </w:rPr>
      </w:pPr>
    </w:p>
    <w:p w14:paraId="08C34286" w14:textId="0AE7A096" w:rsidR="006D3A0B" w:rsidRPr="000B4959" w:rsidRDefault="006D3A0B" w:rsidP="006D3A0B">
      <w:pPr>
        <w:rPr>
          <w:rFonts w:ascii="나눔명조 ExtraBold" w:eastAsia="나눔명조 ExtraBold" w:hAnsi="나눔명조 ExtraBold"/>
          <w:sz w:val="20"/>
          <w:szCs w:val="20"/>
        </w:rPr>
      </w:pPr>
      <w:proofErr w:type="gramStart"/>
      <w:r w:rsidRPr="000B4959">
        <w:rPr>
          <w:rFonts w:ascii="나눔명조 ExtraBold" w:eastAsia="나눔명조 ExtraBold" w:hAnsi="나눔명조 ExtraBold" w:hint="eastAsia"/>
          <w:sz w:val="20"/>
          <w:szCs w:val="20"/>
        </w:rPr>
        <w:t>O</w:t>
      </w:r>
      <w:r w:rsidRPr="000B4959">
        <w:rPr>
          <w:rFonts w:ascii="나눔명조 ExtraBold" w:eastAsia="나눔명조 ExtraBold" w:hAnsi="나눔명조 ExtraBold"/>
          <w:sz w:val="20"/>
          <w:szCs w:val="20"/>
        </w:rPr>
        <w:t>utput :</w:t>
      </w:r>
      <w:proofErr w:type="gramEnd"/>
      <w:r w:rsidRPr="000B4959">
        <w:rPr>
          <w:rFonts w:ascii="나눔명조 ExtraBold" w:eastAsia="나눔명조 ExtraBold" w:hAnsi="나눔명조 ExtraBold"/>
          <w:sz w:val="20"/>
          <w:szCs w:val="20"/>
        </w:rPr>
        <w:t xml:space="preserve"> a, b, c, d, e, f, g</w:t>
      </w:r>
    </w:p>
    <w:p w14:paraId="7336AFBB" w14:textId="77777777" w:rsidR="007D5826" w:rsidRPr="007D5826" w:rsidRDefault="007D5826" w:rsidP="007D5826"/>
    <w:p w14:paraId="14007EC4" w14:textId="77777777" w:rsidR="007D5826" w:rsidRPr="00DF247D" w:rsidRDefault="007D5826" w:rsidP="007D5826">
      <w:pPr>
        <w:pStyle w:val="3"/>
      </w:pPr>
      <w:r>
        <w:t>Truth Table</w:t>
      </w:r>
    </w:p>
    <w:p w14:paraId="12E4753B" w14:textId="3894EE02" w:rsidR="007D5826" w:rsidRDefault="006D3A0B" w:rsidP="006D3A0B">
      <w:pPr>
        <w:jc w:val="center"/>
        <w:rPr>
          <w:b/>
          <w:color w:val="07A3E9"/>
          <w:sz w:val="40"/>
          <w:szCs w:val="40"/>
        </w:rPr>
      </w:pPr>
      <w:r w:rsidRPr="006D3A0B">
        <w:rPr>
          <w:b/>
          <w:noProof/>
          <w:color w:val="07A3E9"/>
          <w:sz w:val="40"/>
          <w:szCs w:val="40"/>
        </w:rPr>
        <w:drawing>
          <wp:inline distT="0" distB="0" distL="0" distR="0" wp14:anchorId="447BA110" wp14:editId="55DEB096">
            <wp:extent cx="3562847" cy="3629532"/>
            <wp:effectExtent l="0" t="0" r="0" b="9525"/>
            <wp:docPr id="469247350" name="그림 1" descr="텍스트, 흑백, 스크린샷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247350" name="그림 1" descr="텍스트, 흑백, 스크린샷이(가) 표시된 사진&#10;&#10;자동 생성된 설명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62847" cy="3629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E5E99" w14:textId="7E66D22C" w:rsidR="006D3A0B" w:rsidRDefault="006D3A0B" w:rsidP="006D3A0B">
      <w:pPr>
        <w:jc w:val="left"/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</w:pPr>
      <w:r w:rsidRPr="000B4959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 xml:space="preserve">해당 </w:t>
      </w:r>
      <w:r w:rsidRPr="000B4959"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>7-</w:t>
      </w:r>
      <w:r w:rsidRPr="000B4959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>s</w:t>
      </w:r>
      <w:r w:rsidRPr="000B4959"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>egment</w:t>
      </w:r>
      <w:r w:rsidRPr="000B4959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 xml:space="preserve">는 문제 1번에서 정의한 </w:t>
      </w:r>
      <w:r w:rsidRPr="000B4959"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 xml:space="preserve">State </w:t>
      </w:r>
      <m:oMath>
        <m:sSub>
          <m:sSubPr>
            <m:ctrlPr>
              <w:rPr>
                <w:rFonts w:ascii="Cambria Math" w:eastAsia="나눔명조 ExtraBold" w:hAnsi="Cambria Math"/>
                <w:bCs/>
                <w:i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eastAsia="나눔명조 ExtraBold" w:hAnsi="Cambria Math"/>
                <w:color w:val="000000" w:themeColor="text1"/>
                <w:sz w:val="20"/>
                <w:szCs w:val="20"/>
              </w:rPr>
              <m:t>S</m:t>
            </m:r>
          </m:e>
          <m:sub>
            <m:r>
              <w:rPr>
                <w:rFonts w:ascii="Cambria Math" w:eastAsia="나눔명조 ExtraBold" w:hAnsi="Cambria Math"/>
                <w:color w:val="000000" w:themeColor="text1"/>
                <w:sz w:val="20"/>
                <w:szCs w:val="20"/>
              </w:rPr>
              <m:t>0</m:t>
            </m:r>
          </m:sub>
        </m:sSub>
        <m:r>
          <w:rPr>
            <w:rFonts w:ascii="Cambria Math" w:eastAsia="나눔명조 ExtraBold" w:hAnsi="Cambria Math"/>
            <w:color w:val="000000" w:themeColor="text1"/>
            <w:sz w:val="20"/>
            <w:szCs w:val="20"/>
          </w:rPr>
          <m:t>~</m:t>
        </m:r>
        <m:sSub>
          <m:sSubPr>
            <m:ctrlPr>
              <w:rPr>
                <w:rFonts w:ascii="Cambria Math" w:eastAsia="나눔명조 ExtraBold" w:hAnsi="Cambria Math"/>
                <w:bCs/>
                <w:i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eastAsia="나눔명조 ExtraBold" w:hAnsi="Cambria Math"/>
                <w:color w:val="000000" w:themeColor="text1"/>
                <w:sz w:val="20"/>
                <w:szCs w:val="20"/>
              </w:rPr>
              <m:t>S</m:t>
            </m:r>
          </m:e>
          <m:sub>
            <m:r>
              <w:rPr>
                <w:rFonts w:ascii="Cambria Math" w:eastAsia="나눔명조 ExtraBold" w:hAnsi="Cambria Math"/>
                <w:color w:val="000000" w:themeColor="text1"/>
                <w:sz w:val="20"/>
                <w:szCs w:val="20"/>
              </w:rPr>
              <m:t>4</m:t>
            </m:r>
          </m:sub>
        </m:sSub>
      </m:oMath>
      <w:r w:rsidRPr="000B4959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 xml:space="preserve">까지를 나타내기 위한 시스템이기 때문에 </w:t>
      </w:r>
      <w:r w:rsidRPr="000B4959"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>0~4</w:t>
      </w:r>
      <w:r w:rsidRPr="000B4959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 xml:space="preserve">까지만 </w:t>
      </w:r>
      <w:r w:rsidRPr="000B4959"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>Display</w:t>
      </w:r>
      <w:r w:rsidRPr="000B4959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 xml:space="preserve">하고 나머지는 </w:t>
      </w:r>
      <w:r w:rsidRPr="000B4959"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>Don’t Care Value</w:t>
      </w:r>
      <w:r w:rsidRPr="000B4959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>로 처리하였다.</w:t>
      </w:r>
    </w:p>
    <w:p w14:paraId="222A9E15" w14:textId="77777777" w:rsidR="000B4959" w:rsidRDefault="000B4959" w:rsidP="006D3A0B">
      <w:pPr>
        <w:jc w:val="left"/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</w:pPr>
    </w:p>
    <w:p w14:paraId="7B23E6ED" w14:textId="77777777" w:rsidR="000B4959" w:rsidRDefault="000B4959" w:rsidP="006D3A0B">
      <w:pPr>
        <w:jc w:val="left"/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</w:pPr>
    </w:p>
    <w:p w14:paraId="7A5EF981" w14:textId="77777777" w:rsidR="000B4959" w:rsidRDefault="000B4959" w:rsidP="006D3A0B">
      <w:pPr>
        <w:jc w:val="left"/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</w:pPr>
    </w:p>
    <w:p w14:paraId="3CAA564C" w14:textId="77777777" w:rsidR="000B4959" w:rsidRDefault="000B4959" w:rsidP="006D3A0B">
      <w:pPr>
        <w:jc w:val="left"/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</w:pPr>
    </w:p>
    <w:p w14:paraId="1AE7C8EC" w14:textId="77777777" w:rsidR="000B4959" w:rsidRDefault="000B4959" w:rsidP="006D3A0B">
      <w:pPr>
        <w:jc w:val="left"/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</w:pPr>
    </w:p>
    <w:p w14:paraId="1921AB56" w14:textId="77777777" w:rsidR="000B4959" w:rsidRPr="000B4959" w:rsidRDefault="000B4959" w:rsidP="006D3A0B">
      <w:pPr>
        <w:jc w:val="left"/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</w:pPr>
    </w:p>
    <w:p w14:paraId="2EED3B85" w14:textId="77777777" w:rsidR="007D5826" w:rsidRPr="00DF247D" w:rsidRDefault="007D5826" w:rsidP="007D5826">
      <w:pPr>
        <w:pStyle w:val="3"/>
      </w:pPr>
      <w:r>
        <w:lastRenderedPageBreak/>
        <w:t>Logics for Next-State and Outputs</w:t>
      </w:r>
    </w:p>
    <w:p w14:paraId="2D3F971C" w14:textId="77777777" w:rsidR="006D3A0B" w:rsidRDefault="006D3A0B" w:rsidP="007D5826"/>
    <w:tbl>
      <w:tblPr>
        <w:tblStyle w:val="a4"/>
        <w:tblW w:w="0" w:type="auto"/>
        <w:tblInd w:w="1838" w:type="dxa"/>
        <w:tblLook w:val="04A0" w:firstRow="1" w:lastRow="0" w:firstColumn="1" w:lastColumn="0" w:noHBand="0" w:noVBand="1"/>
      </w:tblPr>
      <w:tblGrid>
        <w:gridCol w:w="2766"/>
        <w:gridCol w:w="2676"/>
      </w:tblGrid>
      <w:tr w:rsidR="006D3A0B" w:rsidRPr="00357017" w14:paraId="1A21EC7E" w14:textId="77777777" w:rsidTr="00667AB6">
        <w:tc>
          <w:tcPr>
            <w:tcW w:w="0" w:type="auto"/>
            <w:vAlign w:val="center"/>
          </w:tcPr>
          <w:p w14:paraId="226F63E5" w14:textId="172504DA" w:rsidR="006D3A0B" w:rsidRPr="00357017" w:rsidRDefault="006D3A0B" w:rsidP="00667AB6">
            <w:r w:rsidRPr="006D3A0B">
              <w:rPr>
                <w:noProof/>
              </w:rPr>
              <w:drawing>
                <wp:inline distT="0" distB="0" distL="0" distR="0" wp14:anchorId="0237DAB1" wp14:editId="33CD7452">
                  <wp:extent cx="1505160" cy="1743318"/>
                  <wp:effectExtent l="0" t="0" r="0" b="9525"/>
                  <wp:docPr id="1170605712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0605712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5160" cy="1743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658076F" w14:textId="3652995A" w:rsidR="006D3A0B" w:rsidRPr="00357017" w:rsidRDefault="006D3A0B" w:rsidP="00667AB6">
            <w:r w:rsidRPr="006D3A0B">
              <w:rPr>
                <w:noProof/>
              </w:rPr>
              <w:drawing>
                <wp:inline distT="0" distB="0" distL="0" distR="0" wp14:anchorId="19D1E4A5" wp14:editId="243D4457">
                  <wp:extent cx="1552792" cy="1714739"/>
                  <wp:effectExtent l="0" t="0" r="9525" b="0"/>
                  <wp:docPr id="179253688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53688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2792" cy="17147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D3A0B" w:rsidRPr="00357017" w14:paraId="37EEA73D" w14:textId="77777777" w:rsidTr="00667AB6">
        <w:trPr>
          <w:trHeight w:val="303"/>
        </w:trPr>
        <w:tc>
          <w:tcPr>
            <w:tcW w:w="0" w:type="auto"/>
            <w:vAlign w:val="center"/>
          </w:tcPr>
          <w:p w14:paraId="227A55F9" w14:textId="77777777" w:rsidR="006D3A0B" w:rsidRPr="00357017" w:rsidRDefault="006D3A0B" w:rsidP="00667AB6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357017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>𝑎</w:t>
            </w:r>
          </w:p>
        </w:tc>
        <w:tc>
          <w:tcPr>
            <w:tcW w:w="0" w:type="auto"/>
            <w:vAlign w:val="center"/>
          </w:tcPr>
          <w:p w14:paraId="4A40EDC6" w14:textId="77777777" w:rsidR="006D3A0B" w:rsidRPr="00357017" w:rsidRDefault="006D3A0B" w:rsidP="00667AB6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357017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>𝒃</w:t>
            </w:r>
          </w:p>
        </w:tc>
      </w:tr>
      <w:tr w:rsidR="006D3A0B" w14:paraId="66EEA45C" w14:textId="77777777" w:rsidTr="00667AB6">
        <w:tc>
          <w:tcPr>
            <w:tcW w:w="0" w:type="auto"/>
            <w:vAlign w:val="center"/>
          </w:tcPr>
          <w:p w14:paraId="59928EA0" w14:textId="6836D455" w:rsidR="006D3A0B" w:rsidRDefault="006D3A0B" w:rsidP="00667AB6">
            <w:r w:rsidRPr="006D3A0B">
              <w:rPr>
                <w:noProof/>
              </w:rPr>
              <w:drawing>
                <wp:inline distT="0" distB="0" distL="0" distR="0" wp14:anchorId="1A7CC0DC" wp14:editId="3EFF74B0">
                  <wp:extent cx="1514686" cy="1743318"/>
                  <wp:effectExtent l="0" t="0" r="9525" b="9525"/>
                  <wp:docPr id="1253092438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3092438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4686" cy="1743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6766431" w14:textId="4B778EAE" w:rsidR="006D3A0B" w:rsidRDefault="006D3A0B" w:rsidP="00667AB6">
            <w:r w:rsidRPr="006D3A0B">
              <w:rPr>
                <w:noProof/>
              </w:rPr>
              <w:drawing>
                <wp:inline distT="0" distB="0" distL="0" distR="0" wp14:anchorId="44A98CB7" wp14:editId="37882AB6">
                  <wp:extent cx="1562318" cy="1819529"/>
                  <wp:effectExtent l="0" t="0" r="0" b="9525"/>
                  <wp:docPr id="411804166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1804166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2318" cy="18195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D3A0B" w:rsidRPr="00357017" w14:paraId="4FA26B03" w14:textId="77777777" w:rsidTr="00667AB6">
        <w:tc>
          <w:tcPr>
            <w:tcW w:w="0" w:type="auto"/>
            <w:vAlign w:val="center"/>
          </w:tcPr>
          <w:p w14:paraId="6C244139" w14:textId="77777777" w:rsidR="006D3A0B" w:rsidRPr="00357017" w:rsidRDefault="006D3A0B" w:rsidP="00667AB6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357017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>𝑐</w:t>
            </w:r>
          </w:p>
        </w:tc>
        <w:tc>
          <w:tcPr>
            <w:tcW w:w="0" w:type="auto"/>
            <w:vAlign w:val="center"/>
          </w:tcPr>
          <w:p w14:paraId="45E725D0" w14:textId="77777777" w:rsidR="006D3A0B" w:rsidRPr="00357017" w:rsidRDefault="006D3A0B" w:rsidP="00667AB6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357017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>𝑑</w:t>
            </w:r>
          </w:p>
        </w:tc>
      </w:tr>
      <w:tr w:rsidR="006D3A0B" w14:paraId="466F64CB" w14:textId="77777777" w:rsidTr="00667AB6">
        <w:tc>
          <w:tcPr>
            <w:tcW w:w="0" w:type="auto"/>
            <w:vAlign w:val="center"/>
          </w:tcPr>
          <w:p w14:paraId="24F032C0" w14:textId="4663E349" w:rsidR="006D3A0B" w:rsidRDefault="006D3A0B" w:rsidP="00667AB6">
            <w:r w:rsidRPr="006D3A0B">
              <w:rPr>
                <w:noProof/>
              </w:rPr>
              <w:drawing>
                <wp:inline distT="0" distB="0" distL="0" distR="0" wp14:anchorId="01133D18" wp14:editId="5A1B5F77">
                  <wp:extent cx="1514686" cy="1762371"/>
                  <wp:effectExtent l="0" t="0" r="9525" b="9525"/>
                  <wp:docPr id="64560303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560303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4686" cy="17623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DD7AF5E" w14:textId="4922F575" w:rsidR="006D3A0B" w:rsidRDefault="006D3A0B" w:rsidP="00667AB6">
            <w:r w:rsidRPr="006D3A0B">
              <w:rPr>
                <w:noProof/>
              </w:rPr>
              <w:drawing>
                <wp:inline distT="0" distB="0" distL="0" distR="0" wp14:anchorId="5D2F55A1" wp14:editId="7BF4F04E">
                  <wp:extent cx="1514686" cy="1733792"/>
                  <wp:effectExtent l="0" t="0" r="9525" b="0"/>
                  <wp:docPr id="2063810635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3810635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4686" cy="17337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D3A0B" w:rsidRPr="00357017" w14:paraId="761530D3" w14:textId="77777777" w:rsidTr="00667AB6">
        <w:tc>
          <w:tcPr>
            <w:tcW w:w="0" w:type="auto"/>
            <w:vAlign w:val="center"/>
          </w:tcPr>
          <w:p w14:paraId="3A7A89B3" w14:textId="77777777" w:rsidR="006D3A0B" w:rsidRPr="00357017" w:rsidRDefault="006D3A0B" w:rsidP="00667AB6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357017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>𝑒</w:t>
            </w:r>
          </w:p>
        </w:tc>
        <w:tc>
          <w:tcPr>
            <w:tcW w:w="0" w:type="auto"/>
            <w:vAlign w:val="center"/>
          </w:tcPr>
          <w:p w14:paraId="0A017C96" w14:textId="77777777" w:rsidR="006D3A0B" w:rsidRPr="00357017" w:rsidRDefault="006D3A0B" w:rsidP="00667AB6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357017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>𝑓</w:t>
            </w:r>
          </w:p>
        </w:tc>
      </w:tr>
      <w:tr w:rsidR="006D3A0B" w14:paraId="42C4B1EF" w14:textId="77777777" w:rsidTr="00667AB6">
        <w:trPr>
          <w:gridAfter w:val="1"/>
        </w:trPr>
        <w:tc>
          <w:tcPr>
            <w:tcW w:w="0" w:type="auto"/>
            <w:vAlign w:val="center"/>
          </w:tcPr>
          <w:p w14:paraId="25FF008C" w14:textId="001F0BD0" w:rsidR="006D3A0B" w:rsidRDefault="006D3A0B" w:rsidP="00667AB6">
            <w:r w:rsidRPr="006D3A0B">
              <w:rPr>
                <w:noProof/>
              </w:rPr>
              <w:drawing>
                <wp:inline distT="0" distB="0" distL="0" distR="0" wp14:anchorId="4214CE87" wp14:editId="3343F214">
                  <wp:extent cx="1619476" cy="1724266"/>
                  <wp:effectExtent l="0" t="0" r="0" b="9525"/>
                  <wp:docPr id="130485265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485265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476" cy="1724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D3A0B" w:rsidRPr="00357017" w14:paraId="6454C726" w14:textId="77777777" w:rsidTr="00667AB6">
        <w:trPr>
          <w:gridAfter w:val="1"/>
        </w:trPr>
        <w:tc>
          <w:tcPr>
            <w:tcW w:w="0" w:type="auto"/>
            <w:vAlign w:val="center"/>
          </w:tcPr>
          <w:p w14:paraId="0EEAE4B6" w14:textId="77777777" w:rsidR="006D3A0B" w:rsidRPr="00357017" w:rsidRDefault="006D3A0B" w:rsidP="00667AB6">
            <w:pPr>
              <w:jc w:val="center"/>
              <w:rPr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g</m:t>
                </m:r>
              </m:oMath>
            </m:oMathPara>
          </w:p>
        </w:tc>
      </w:tr>
    </w:tbl>
    <w:p w14:paraId="19A318F2" w14:textId="77777777" w:rsidR="006D3A0B" w:rsidRPr="007D5826" w:rsidRDefault="006D3A0B" w:rsidP="007D5826">
      <w:pPr>
        <w:rPr>
          <w:b/>
          <w:color w:val="07A3E9"/>
          <w:sz w:val="40"/>
          <w:szCs w:val="40"/>
        </w:rPr>
      </w:pPr>
    </w:p>
    <w:p w14:paraId="43F8C287" w14:textId="744E6B5D" w:rsidR="007D5826" w:rsidRDefault="007D5826" w:rsidP="007D5826">
      <w:pPr>
        <w:pStyle w:val="3"/>
      </w:pPr>
      <w:r>
        <w:lastRenderedPageBreak/>
        <w:t>Simulation Circuit Design</w:t>
      </w:r>
    </w:p>
    <w:tbl>
      <w:tblPr>
        <w:tblStyle w:val="a4"/>
        <w:tblpPr w:leftFromText="142" w:rightFromText="142" w:vertAnchor="text" w:horzAnchor="margin" w:tblpXSpec="right" w:tblpY="50"/>
        <w:tblW w:w="0" w:type="auto"/>
        <w:tblLook w:val="04A0" w:firstRow="1" w:lastRow="0" w:firstColumn="1" w:lastColumn="0" w:noHBand="0" w:noVBand="1"/>
      </w:tblPr>
      <w:tblGrid>
        <w:gridCol w:w="2953"/>
        <w:gridCol w:w="3000"/>
      </w:tblGrid>
      <w:tr w:rsidR="00402010" w14:paraId="50E2C0A0" w14:textId="77777777" w:rsidTr="00402010">
        <w:tc>
          <w:tcPr>
            <w:tcW w:w="2953" w:type="dxa"/>
          </w:tcPr>
          <w:p w14:paraId="5C2408B4" w14:textId="77777777" w:rsidR="00402010" w:rsidRDefault="00402010" w:rsidP="00402010">
            <w:pPr>
              <w:jc w:val="center"/>
              <w:rPr>
                <w:b/>
                <w:color w:val="07A3E9"/>
                <w:sz w:val="40"/>
                <w:szCs w:val="40"/>
              </w:rPr>
            </w:pPr>
            <w:r w:rsidRPr="00402010">
              <w:rPr>
                <w:noProof/>
                <w:sz w:val="32"/>
                <w:szCs w:val="32"/>
              </w:rPr>
              <w:drawing>
                <wp:inline distT="0" distB="0" distL="0" distR="0" wp14:anchorId="21F7C92A" wp14:editId="39ED23F4">
                  <wp:extent cx="1287475" cy="2100851"/>
                  <wp:effectExtent l="0" t="0" r="8255" b="0"/>
                  <wp:docPr id="400595342" name="그림 400595342" descr="텍스트, 도표, 평면도, 라인이(가) 표시된 사진&#10;&#10;자동 생성된 설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8522460" name="그림 1" descr="텍스트, 도표, 평면도, 라인이(가) 표시된 사진&#10;&#10;자동 생성된 설명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7192" cy="21167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0" w:type="dxa"/>
          </w:tcPr>
          <w:p w14:paraId="6D6EDB5F" w14:textId="77777777" w:rsidR="00402010" w:rsidRDefault="00402010" w:rsidP="00402010">
            <w:pPr>
              <w:jc w:val="center"/>
              <w:rPr>
                <w:b/>
                <w:color w:val="07A3E9"/>
                <w:sz w:val="40"/>
                <w:szCs w:val="40"/>
              </w:rPr>
            </w:pPr>
            <w:r w:rsidRPr="00402010">
              <w:rPr>
                <w:b/>
                <w:noProof/>
                <w:color w:val="07A3E9"/>
                <w:sz w:val="40"/>
                <w:szCs w:val="40"/>
              </w:rPr>
              <w:drawing>
                <wp:inline distT="0" distB="0" distL="0" distR="0" wp14:anchorId="59891D5B" wp14:editId="7C382477">
                  <wp:extent cx="1265529" cy="2027520"/>
                  <wp:effectExtent l="0" t="0" r="0" b="0"/>
                  <wp:docPr id="907741159" name="그림 1" descr="도표, 평면도, 텍스트, 기술 도면이(가) 표시된 사진&#10;&#10;자동 생성된 설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7741159" name="그림 1" descr="도표, 평면도, 텍스트, 기술 도면이(가) 표시된 사진&#10;&#10;자동 생성된 설명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9062" cy="20492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02010" w14:paraId="1BBF3A0F" w14:textId="77777777" w:rsidTr="00402010">
        <w:tc>
          <w:tcPr>
            <w:tcW w:w="2953" w:type="dxa"/>
          </w:tcPr>
          <w:p w14:paraId="2604905F" w14:textId="77777777" w:rsidR="00402010" w:rsidRDefault="00402010" w:rsidP="00402010">
            <w:pPr>
              <w:jc w:val="center"/>
              <w:rPr>
                <w:b/>
                <w:color w:val="07A3E9"/>
                <w:sz w:val="40"/>
                <w:szCs w:val="40"/>
              </w:rPr>
            </w:pPr>
            <w:r w:rsidRPr="00402010">
              <w:rPr>
                <w:b/>
                <w:noProof/>
                <w:color w:val="07A3E9"/>
                <w:sz w:val="40"/>
                <w:szCs w:val="40"/>
              </w:rPr>
              <w:drawing>
                <wp:inline distT="0" distB="0" distL="0" distR="0" wp14:anchorId="10DBE577" wp14:editId="5EFEC000">
                  <wp:extent cx="1338682" cy="2150077"/>
                  <wp:effectExtent l="0" t="0" r="0" b="3175"/>
                  <wp:docPr id="1052582426" name="그림 1" descr="텍스트, 도표, 평면도, 라인이(가) 표시된 사진&#10;&#10;자동 생성된 설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2582426" name="그림 1" descr="텍스트, 도표, 평면도, 라인이(가) 표시된 사진&#10;&#10;자동 생성된 설명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1914" cy="21552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0" w:type="dxa"/>
          </w:tcPr>
          <w:p w14:paraId="1823429D" w14:textId="77777777" w:rsidR="00402010" w:rsidRDefault="00402010" w:rsidP="00402010">
            <w:pPr>
              <w:jc w:val="center"/>
              <w:rPr>
                <w:b/>
                <w:color w:val="07A3E9"/>
                <w:sz w:val="40"/>
                <w:szCs w:val="40"/>
              </w:rPr>
            </w:pPr>
            <w:r w:rsidRPr="00402010">
              <w:rPr>
                <w:b/>
                <w:noProof/>
                <w:color w:val="07A3E9"/>
                <w:sz w:val="40"/>
                <w:szCs w:val="40"/>
              </w:rPr>
              <w:drawing>
                <wp:inline distT="0" distB="0" distL="0" distR="0" wp14:anchorId="6E189B8F" wp14:editId="4114BBCE">
                  <wp:extent cx="1360627" cy="2217501"/>
                  <wp:effectExtent l="0" t="0" r="0" b="0"/>
                  <wp:docPr id="975143935" name="그림 1" descr="도표, 텍스트, 평면도, 기술 도면이(가) 표시된 사진&#10;&#10;자동 생성된 설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5143935" name="그림 1" descr="도표, 텍스트, 평면도, 기술 도면이(가) 표시된 사진&#10;&#10;자동 생성된 설명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6594" cy="22272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02010" w14:paraId="65D11AA3" w14:textId="77777777" w:rsidTr="00402010">
        <w:trPr>
          <w:gridAfter w:val="1"/>
          <w:wAfter w:w="3000" w:type="dxa"/>
        </w:trPr>
        <w:tc>
          <w:tcPr>
            <w:tcW w:w="2953" w:type="dxa"/>
          </w:tcPr>
          <w:p w14:paraId="12230DB2" w14:textId="77777777" w:rsidR="00402010" w:rsidRDefault="00402010" w:rsidP="00402010">
            <w:pPr>
              <w:jc w:val="center"/>
              <w:rPr>
                <w:b/>
                <w:color w:val="07A3E9"/>
                <w:sz w:val="40"/>
                <w:szCs w:val="40"/>
              </w:rPr>
            </w:pPr>
            <w:r w:rsidRPr="00402010">
              <w:rPr>
                <w:b/>
                <w:noProof/>
                <w:color w:val="07A3E9"/>
                <w:sz w:val="40"/>
                <w:szCs w:val="40"/>
              </w:rPr>
              <w:drawing>
                <wp:inline distT="0" distB="0" distL="0" distR="0" wp14:anchorId="5375953E" wp14:editId="60EB4955">
                  <wp:extent cx="1364007" cy="2149200"/>
                  <wp:effectExtent l="0" t="0" r="7620" b="3810"/>
                  <wp:docPr id="1996705535" name="그림 1" descr="도표, 텍스트, 평면도, 개략도이(가) 표시된 사진&#10;&#10;자동 생성된 설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6705535" name="그림 1" descr="도표, 텍스트, 평면도, 개략도이(가) 표시된 사진&#10;&#10;자동 생성된 설명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4007" cy="214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F081A3C" w14:textId="7F79D714" w:rsidR="00402010" w:rsidRPr="00402010" w:rsidRDefault="00402010" w:rsidP="00402010">
      <w:r w:rsidRPr="00402010">
        <w:rPr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21C2DEE7" wp14:editId="4CAE0F27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1833245" cy="2991485"/>
            <wp:effectExtent l="0" t="0" r="0" b="0"/>
            <wp:wrapTight wrapText="bothSides">
              <wp:wrapPolygon edited="0">
                <wp:start x="0" y="0"/>
                <wp:lineTo x="0" y="21458"/>
                <wp:lineTo x="21323" y="21458"/>
                <wp:lineTo x="21323" y="0"/>
                <wp:lineTo x="0" y="0"/>
              </wp:wrapPolygon>
            </wp:wrapTight>
            <wp:docPr id="1578522460" name="그림 1" descr="텍스트, 도표, 평면도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522460" name="그림 1" descr="텍스트, 도표, 평면도, 라인이(가) 표시된 사진&#10;&#10;자동 생성된 설명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3245" cy="2991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29A9FB" w14:textId="7423034D" w:rsidR="00404DDD" w:rsidRDefault="00404DDD" w:rsidP="00402010">
      <w:pPr>
        <w:jc w:val="center"/>
        <w:rPr>
          <w:sz w:val="32"/>
          <w:szCs w:val="32"/>
        </w:rPr>
      </w:pPr>
    </w:p>
    <w:p w14:paraId="07B4E07E" w14:textId="77777777" w:rsidR="006D3A0B" w:rsidRDefault="006D3A0B">
      <w:pPr>
        <w:jc w:val="left"/>
        <w:rPr>
          <w:sz w:val="32"/>
          <w:szCs w:val="32"/>
        </w:rPr>
      </w:pPr>
    </w:p>
    <w:p w14:paraId="233F2E54" w14:textId="77777777" w:rsidR="00402010" w:rsidRDefault="00402010">
      <w:pPr>
        <w:jc w:val="left"/>
        <w:rPr>
          <w:sz w:val="32"/>
          <w:szCs w:val="32"/>
        </w:rPr>
      </w:pPr>
    </w:p>
    <w:p w14:paraId="5BF11518" w14:textId="77777777" w:rsidR="00402010" w:rsidRDefault="00402010">
      <w:pPr>
        <w:jc w:val="left"/>
        <w:rPr>
          <w:sz w:val="32"/>
          <w:szCs w:val="32"/>
        </w:rPr>
      </w:pPr>
    </w:p>
    <w:p w14:paraId="3A369696" w14:textId="77777777" w:rsidR="00402010" w:rsidRDefault="00402010">
      <w:pPr>
        <w:jc w:val="left"/>
        <w:rPr>
          <w:sz w:val="32"/>
          <w:szCs w:val="32"/>
        </w:rPr>
      </w:pPr>
    </w:p>
    <w:p w14:paraId="1F182E8A" w14:textId="77777777" w:rsidR="00402010" w:rsidRDefault="00402010">
      <w:pPr>
        <w:jc w:val="left"/>
        <w:rPr>
          <w:sz w:val="32"/>
          <w:szCs w:val="32"/>
        </w:rPr>
      </w:pPr>
    </w:p>
    <w:p w14:paraId="020C7CCB" w14:textId="77777777" w:rsidR="00402010" w:rsidRDefault="00402010">
      <w:pPr>
        <w:jc w:val="left"/>
        <w:rPr>
          <w:sz w:val="32"/>
          <w:szCs w:val="32"/>
        </w:rPr>
      </w:pPr>
    </w:p>
    <w:p w14:paraId="39176B58" w14:textId="77777777" w:rsidR="00402010" w:rsidRDefault="00402010">
      <w:pPr>
        <w:jc w:val="left"/>
        <w:rPr>
          <w:sz w:val="32"/>
          <w:szCs w:val="32"/>
        </w:rPr>
      </w:pPr>
    </w:p>
    <w:p w14:paraId="44E2ED27" w14:textId="77777777" w:rsidR="00402010" w:rsidRDefault="00402010">
      <w:pPr>
        <w:jc w:val="left"/>
        <w:rPr>
          <w:sz w:val="32"/>
          <w:szCs w:val="32"/>
        </w:rPr>
      </w:pPr>
    </w:p>
    <w:p w14:paraId="2AF86B6C" w14:textId="77777777" w:rsidR="00402010" w:rsidRDefault="00402010">
      <w:pPr>
        <w:jc w:val="left"/>
        <w:rPr>
          <w:sz w:val="32"/>
          <w:szCs w:val="32"/>
        </w:rPr>
      </w:pPr>
    </w:p>
    <w:p w14:paraId="3D504ED3" w14:textId="77777777" w:rsidR="00402010" w:rsidRDefault="00402010">
      <w:pPr>
        <w:jc w:val="left"/>
        <w:rPr>
          <w:sz w:val="32"/>
          <w:szCs w:val="32"/>
        </w:rPr>
      </w:pPr>
    </w:p>
    <w:p w14:paraId="32FFB1DA" w14:textId="77777777" w:rsidR="00402010" w:rsidRDefault="00402010">
      <w:pPr>
        <w:jc w:val="left"/>
        <w:rPr>
          <w:sz w:val="32"/>
          <w:szCs w:val="32"/>
        </w:rPr>
      </w:pPr>
    </w:p>
    <w:p w14:paraId="1B9956E2" w14:textId="77777777" w:rsidR="00402010" w:rsidRDefault="00402010">
      <w:pPr>
        <w:jc w:val="left"/>
        <w:rPr>
          <w:sz w:val="32"/>
          <w:szCs w:val="32"/>
        </w:rPr>
      </w:pPr>
    </w:p>
    <w:p w14:paraId="71E8AABB" w14:textId="77777777" w:rsidR="00402010" w:rsidRDefault="00402010">
      <w:pPr>
        <w:jc w:val="left"/>
        <w:rPr>
          <w:sz w:val="32"/>
          <w:szCs w:val="32"/>
        </w:rPr>
      </w:pPr>
    </w:p>
    <w:p w14:paraId="1C6E2182" w14:textId="77777777" w:rsidR="00402010" w:rsidRDefault="00402010">
      <w:pPr>
        <w:jc w:val="left"/>
        <w:rPr>
          <w:sz w:val="32"/>
          <w:szCs w:val="32"/>
        </w:rPr>
      </w:pPr>
    </w:p>
    <w:p w14:paraId="45E40FB0" w14:textId="77777777" w:rsidR="00402010" w:rsidRDefault="00402010">
      <w:pPr>
        <w:jc w:val="left"/>
        <w:rPr>
          <w:sz w:val="32"/>
          <w:szCs w:val="32"/>
        </w:rPr>
      </w:pPr>
    </w:p>
    <w:p w14:paraId="3B145F31" w14:textId="77777777" w:rsidR="00402010" w:rsidRDefault="00402010">
      <w:pPr>
        <w:jc w:val="left"/>
        <w:rPr>
          <w:sz w:val="32"/>
          <w:szCs w:val="32"/>
        </w:rPr>
      </w:pPr>
    </w:p>
    <w:p w14:paraId="511FF04B" w14:textId="77777777" w:rsidR="00402010" w:rsidRDefault="00402010">
      <w:pPr>
        <w:jc w:val="left"/>
        <w:rPr>
          <w:sz w:val="32"/>
          <w:szCs w:val="32"/>
        </w:rPr>
      </w:pPr>
    </w:p>
    <w:p w14:paraId="5D6F5DCD" w14:textId="77777777" w:rsidR="00402010" w:rsidRDefault="00402010">
      <w:pPr>
        <w:jc w:val="left"/>
        <w:rPr>
          <w:sz w:val="32"/>
          <w:szCs w:val="32"/>
        </w:rPr>
      </w:pPr>
    </w:p>
    <w:p w14:paraId="2E602005" w14:textId="1CC91349" w:rsidR="00404DDD" w:rsidRPr="00404DDD" w:rsidRDefault="00404DDD" w:rsidP="00404DDD">
      <w:pPr>
        <w:pStyle w:val="2"/>
        <w:rPr>
          <w:b/>
          <w:bCs/>
        </w:rPr>
      </w:pPr>
      <w:r>
        <w:rPr>
          <w:b/>
          <w:bCs/>
        </w:rPr>
        <w:lastRenderedPageBreak/>
        <w:t>3</w:t>
      </w:r>
      <w:r w:rsidRPr="00404DDD">
        <w:rPr>
          <w:b/>
          <w:bCs/>
        </w:rPr>
        <w:t xml:space="preserve">. </w:t>
      </w:r>
      <w:r>
        <w:rPr>
          <w:b/>
          <w:bCs/>
        </w:rPr>
        <w:t>Complete Circuit</w:t>
      </w:r>
    </w:p>
    <w:p w14:paraId="41291B36" w14:textId="77777777" w:rsidR="00404DDD" w:rsidRPr="007D5826" w:rsidRDefault="00404DDD" w:rsidP="00404DDD"/>
    <w:p w14:paraId="2F4CD179" w14:textId="3FC6E1FF" w:rsidR="00404DDD" w:rsidRPr="00DF247D" w:rsidRDefault="004F4D67" w:rsidP="00404DDD">
      <w:pPr>
        <w:pStyle w:val="3"/>
      </w:pPr>
      <w:r w:rsidRPr="00D438DB">
        <w:rPr>
          <w:rFonts w:ascii="맑은 고딕" w:eastAsia="맑은 고딕" w:hAnsi="맑은 고딕" w:cs="Times New Roman" w:hint="eastAsia"/>
          <w:noProof/>
          <w:kern w:val="2"/>
          <w:sz w:val="20"/>
          <w14:ligatures w14:val="standardContextual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4DB2ED2" wp14:editId="5185E8ED">
                <wp:simplePos x="0" y="0"/>
                <wp:positionH relativeFrom="column">
                  <wp:posOffset>2791511</wp:posOffset>
                </wp:positionH>
                <wp:positionV relativeFrom="paragraph">
                  <wp:posOffset>413690</wp:posOffset>
                </wp:positionV>
                <wp:extent cx="3038703" cy="3419094"/>
                <wp:effectExtent l="19050" t="19050" r="28575" b="10160"/>
                <wp:wrapNone/>
                <wp:docPr id="96202434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38703" cy="3419094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EAFF95" id="Rectangle 12" o:spid="_x0000_s1026" style="position:absolute;left:0;text-align:left;margin-left:219.8pt;margin-top:32.55pt;width:239.25pt;height:269.2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" filled="f" strokecolor="red" strokeweight="3pt"/>
            </w:pict>
          </mc:Fallback>
        </mc:AlternateContent>
      </w:r>
      <w:r w:rsidR="00404DDD">
        <w:t>Simulation Circuit Design</w:t>
      </w:r>
    </w:p>
    <w:p w14:paraId="310CC967" w14:textId="755E64EC" w:rsidR="00404DDD" w:rsidRPr="00404DDD" w:rsidRDefault="004F4D67" w:rsidP="00404DDD">
      <w:r w:rsidRPr="004F4D67">
        <w:rPr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67EF593E" wp14:editId="709A017C">
                <wp:simplePos x="0" y="0"/>
                <wp:positionH relativeFrom="column">
                  <wp:posOffset>3115412</wp:posOffset>
                </wp:positionH>
                <wp:positionV relativeFrom="paragraph">
                  <wp:posOffset>3401822</wp:posOffset>
                </wp:positionV>
                <wp:extent cx="2435860" cy="306705"/>
                <wp:effectExtent l="0" t="0" r="21590" b="17145"/>
                <wp:wrapSquare wrapText="bothSides"/>
                <wp:docPr id="574719622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5860" cy="306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87C027" w14:textId="3FEBF1EA" w:rsidR="004F4D67" w:rsidRPr="004F4D67" w:rsidRDefault="004F4D67" w:rsidP="004F4D67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tate-Number Display Logi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EF593E" id="_x0000_t202" coordsize="21600,21600" o:spt="202" path="m,l,21600r21600,l21600,xe">
                <v:stroke joinstyle="miter"/>
                <v:path gradientshapeok="t" o:connecttype="rect"/>
              </v:shapetype>
              <v:shape id="텍스트 상자 2" o:spid="_x0000_s1026" type="#_x0000_t202" style="position:absolute;left:0;text-align:left;margin-left:245.3pt;margin-top:267.85pt;width:191.8pt;height:24.15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">
                <v:textbox>
                  <w:txbxContent>
                    <w:p w14:paraId="7D87C027" w14:textId="3FEBF1EA" w:rsidR="004F4D67" w:rsidRPr="004F4D67" w:rsidRDefault="004F4D67" w:rsidP="004F4D67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tate-Number Display Logic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438DB">
        <w:rPr>
          <w:rFonts w:ascii="맑은 고딕" w:eastAsia="맑은 고딕" w:hAnsi="맑은 고딕" w:cs="Times New Roman" w:hint="eastAsia"/>
          <w:noProof/>
          <w:kern w:val="2"/>
          <w:sz w:val="20"/>
          <w14:ligatures w14:val="standardContextual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172F539" wp14:editId="0E6D2BD0">
                <wp:simplePos x="0" y="0"/>
                <wp:positionH relativeFrom="column">
                  <wp:posOffset>-10212</wp:posOffset>
                </wp:positionH>
                <wp:positionV relativeFrom="paragraph">
                  <wp:posOffset>34467</wp:posOffset>
                </wp:positionV>
                <wp:extent cx="3653181" cy="3170377"/>
                <wp:effectExtent l="19050" t="19050" r="23495" b="11430"/>
                <wp:wrapNone/>
                <wp:docPr id="1571217296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53181" cy="3170377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C72AC1" id="Rectangle 12" o:spid="_x0000_s1026" style="position:absolute;left:0;text-align:left;margin-left:-.8pt;margin-top:2.7pt;width:287.65pt;height:249.6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" filled="f" strokecolor="#0070c0" strokeweight="3pt"/>
            </w:pict>
          </mc:Fallback>
        </mc:AlternateContent>
      </w:r>
      <w:r w:rsidR="000B4959">
        <w:rPr>
          <w:noProof/>
        </w:rPr>
        <w:drawing>
          <wp:inline distT="0" distB="0" distL="0" distR="0" wp14:anchorId="67420283" wp14:editId="261D96FD">
            <wp:extent cx="5731510" cy="3121660"/>
            <wp:effectExtent l="0" t="0" r="2540" b="2540"/>
            <wp:docPr id="1763952505" name="그림 1" descr="도표, 기술 도면, 평면도, 개략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952505" name="그림 1" descr="도표, 기술 도면, 평면도, 개략도이(가) 표시된 사진&#10;&#10;자동 생성된 설명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AB258" w14:textId="003466F5" w:rsidR="007D5826" w:rsidRDefault="004F4D67">
      <w:pPr>
        <w:jc w:val="left"/>
        <w:rPr>
          <w:sz w:val="32"/>
          <w:szCs w:val="32"/>
        </w:rPr>
      </w:pPr>
      <w:r w:rsidRPr="004F4D67">
        <w:rPr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283D132C" wp14:editId="42D0ED58">
                <wp:simplePos x="0" y="0"/>
                <wp:positionH relativeFrom="column">
                  <wp:posOffset>321310</wp:posOffset>
                </wp:positionH>
                <wp:positionV relativeFrom="paragraph">
                  <wp:posOffset>107315</wp:posOffset>
                </wp:positionV>
                <wp:extent cx="2435860" cy="306705"/>
                <wp:effectExtent l="0" t="0" r="21590" b="17145"/>
                <wp:wrapSquare wrapText="bothSides"/>
                <wp:docPr id="217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5860" cy="306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02B296" w14:textId="4E571982" w:rsidR="004F4D67" w:rsidRPr="004F4D67" w:rsidRDefault="004F4D67" w:rsidP="004F4D67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4F4D67">
                              <w:rPr>
                                <w:b/>
                                <w:bCs/>
                              </w:rPr>
                              <w:t>Vending Machine Controller Circu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3D132C" id="_x0000_s1027" type="#_x0000_t202" style="position:absolute;margin-left:25.3pt;margin-top:8.45pt;width:191.8pt;height:24.1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">
                <v:textbox>
                  <w:txbxContent>
                    <w:p w14:paraId="7302B296" w14:textId="4E571982" w:rsidR="004F4D67" w:rsidRPr="004F4D67" w:rsidRDefault="004F4D67" w:rsidP="004F4D67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4F4D67">
                        <w:rPr>
                          <w:b/>
                          <w:bCs/>
                        </w:rPr>
                        <w:t>Vending Machine Controller Circui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734305D" w14:textId="42733E2F" w:rsidR="004F4D67" w:rsidRDefault="004F4D67">
      <w:pPr>
        <w:jc w:val="left"/>
        <w:rPr>
          <w:sz w:val="32"/>
          <w:szCs w:val="32"/>
        </w:rPr>
      </w:pPr>
    </w:p>
    <w:p w14:paraId="2E92501D" w14:textId="2E161868" w:rsidR="004F4D67" w:rsidRDefault="004F4D67">
      <w:pPr>
        <w:jc w:val="left"/>
        <w:rPr>
          <w:sz w:val="32"/>
          <w:szCs w:val="32"/>
        </w:rPr>
      </w:pPr>
    </w:p>
    <w:p w14:paraId="4477C5E2" w14:textId="077A27CF" w:rsidR="004F4D67" w:rsidRDefault="004F4D67">
      <w:pPr>
        <w:jc w:val="left"/>
        <w:rPr>
          <w:sz w:val="32"/>
          <w:szCs w:val="32"/>
        </w:rPr>
      </w:pPr>
    </w:p>
    <w:p w14:paraId="129A8510" w14:textId="77777777" w:rsidR="004F4D67" w:rsidRDefault="004F4D67">
      <w:pPr>
        <w:jc w:val="left"/>
        <w:rPr>
          <w:sz w:val="32"/>
          <w:szCs w:val="32"/>
        </w:rPr>
      </w:pPr>
    </w:p>
    <w:p w14:paraId="1A936A9D" w14:textId="77777777" w:rsidR="004F4D67" w:rsidRDefault="004F4D67">
      <w:pPr>
        <w:jc w:val="left"/>
        <w:rPr>
          <w:sz w:val="32"/>
          <w:szCs w:val="32"/>
        </w:rPr>
      </w:pPr>
    </w:p>
    <w:p w14:paraId="23838121" w14:textId="77777777" w:rsidR="004F4D67" w:rsidRDefault="004F4D67">
      <w:pPr>
        <w:jc w:val="left"/>
        <w:rPr>
          <w:sz w:val="32"/>
          <w:szCs w:val="32"/>
        </w:rPr>
      </w:pPr>
    </w:p>
    <w:p w14:paraId="4C064167" w14:textId="77777777" w:rsidR="004F4D67" w:rsidRDefault="004F4D67">
      <w:pPr>
        <w:jc w:val="left"/>
        <w:rPr>
          <w:sz w:val="32"/>
          <w:szCs w:val="32"/>
        </w:rPr>
      </w:pPr>
    </w:p>
    <w:p w14:paraId="7680937B" w14:textId="77777777" w:rsidR="004F4D67" w:rsidRDefault="004F4D67">
      <w:pPr>
        <w:jc w:val="left"/>
        <w:rPr>
          <w:sz w:val="32"/>
          <w:szCs w:val="32"/>
        </w:rPr>
      </w:pPr>
    </w:p>
    <w:p w14:paraId="41E17463" w14:textId="77777777" w:rsidR="004F4D67" w:rsidRDefault="004F4D67">
      <w:pPr>
        <w:jc w:val="left"/>
        <w:rPr>
          <w:sz w:val="32"/>
          <w:szCs w:val="32"/>
        </w:rPr>
      </w:pPr>
    </w:p>
    <w:p w14:paraId="461C1731" w14:textId="77777777" w:rsidR="004F4D67" w:rsidRDefault="004F4D67">
      <w:pPr>
        <w:jc w:val="left"/>
        <w:rPr>
          <w:sz w:val="32"/>
          <w:szCs w:val="32"/>
        </w:rPr>
      </w:pPr>
    </w:p>
    <w:p w14:paraId="648D9868" w14:textId="77777777" w:rsidR="004F4D67" w:rsidRDefault="004F4D67">
      <w:pPr>
        <w:jc w:val="left"/>
        <w:rPr>
          <w:sz w:val="32"/>
          <w:szCs w:val="32"/>
        </w:rPr>
      </w:pPr>
    </w:p>
    <w:p w14:paraId="169893E9" w14:textId="77777777" w:rsidR="004F4D67" w:rsidRDefault="004F4D67">
      <w:pPr>
        <w:jc w:val="left"/>
        <w:rPr>
          <w:sz w:val="32"/>
          <w:szCs w:val="32"/>
        </w:rPr>
      </w:pPr>
    </w:p>
    <w:p w14:paraId="2040589A" w14:textId="77777777" w:rsidR="004F4D67" w:rsidRPr="00404DDD" w:rsidRDefault="004F4D67">
      <w:pPr>
        <w:jc w:val="left"/>
        <w:rPr>
          <w:sz w:val="32"/>
          <w:szCs w:val="32"/>
        </w:rPr>
      </w:pPr>
    </w:p>
    <w:p w14:paraId="7F5265E6" w14:textId="470A9CAE" w:rsidR="008C21FF" w:rsidRPr="00404DDD" w:rsidRDefault="008C21FF" w:rsidP="00404DDD">
      <w:pPr>
        <w:pStyle w:val="1"/>
        <w:rPr>
          <w:b/>
          <w:bCs/>
        </w:rPr>
      </w:pPr>
      <w:r w:rsidRPr="00404DDD">
        <w:rPr>
          <w:b/>
          <w:bCs/>
        </w:rPr>
        <w:lastRenderedPageBreak/>
        <w:t>Results and Discussion</w:t>
      </w:r>
    </w:p>
    <w:p w14:paraId="2EDCB358" w14:textId="29DBD489" w:rsidR="008C21FF" w:rsidRPr="00DF247D" w:rsidRDefault="008C21FF" w:rsidP="008C21FF">
      <w:pPr>
        <w:pStyle w:val="3"/>
      </w:pPr>
      <w:r>
        <w:t xml:space="preserve">Demo Video </w:t>
      </w:r>
    </w:p>
    <w:p w14:paraId="63B19637" w14:textId="11177997" w:rsidR="008C21FF" w:rsidRDefault="00000000" w:rsidP="00022990">
      <w:pPr>
        <w:rPr>
          <w:b/>
          <w:color w:val="07A3E9"/>
          <w:sz w:val="40"/>
          <w:szCs w:val="40"/>
        </w:rPr>
      </w:pPr>
      <w:hyperlink r:id="rId25" w:history="1">
        <w:r w:rsidR="00FA030A" w:rsidRPr="00FA030A">
          <w:rPr>
            <w:rStyle w:val="ad"/>
          </w:rPr>
          <w:t>Vid</w:t>
        </w:r>
        <w:r w:rsidR="00FA030A" w:rsidRPr="00FA030A">
          <w:rPr>
            <w:rStyle w:val="ad"/>
          </w:rPr>
          <w:t>e</w:t>
        </w:r>
        <w:r w:rsidR="00FA030A" w:rsidRPr="00FA030A">
          <w:rPr>
            <w:rStyle w:val="ad"/>
          </w:rPr>
          <w:t>o Link</w:t>
        </w:r>
      </w:hyperlink>
      <w:r w:rsidR="00FA030A">
        <w:t xml:space="preserve"> </w:t>
      </w:r>
    </w:p>
    <w:p w14:paraId="4CDFD7F9" w14:textId="77777777" w:rsidR="00FA030A" w:rsidRDefault="00FA030A" w:rsidP="00FA030A">
      <w:pPr>
        <w:pStyle w:val="3"/>
      </w:pPr>
      <w:r>
        <w:t>Results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427"/>
        <w:gridCol w:w="4589"/>
      </w:tblGrid>
      <w:tr w:rsidR="004F4D67" w14:paraId="3EE4E495" w14:textId="77777777" w:rsidTr="004F4D67">
        <w:trPr>
          <w:trHeight w:val="2345"/>
        </w:trPr>
        <w:tc>
          <w:tcPr>
            <w:tcW w:w="4427" w:type="dxa"/>
            <w:vAlign w:val="center"/>
          </w:tcPr>
          <w:p w14:paraId="122F1A42" w14:textId="20F33C9F" w:rsidR="000B4959" w:rsidRDefault="000B4959" w:rsidP="000B4959">
            <w:pPr>
              <w:jc w:val="center"/>
            </w:pPr>
            <w:r w:rsidRPr="000B4959">
              <w:rPr>
                <w:noProof/>
              </w:rPr>
              <w:drawing>
                <wp:inline distT="0" distB="0" distL="0" distR="0" wp14:anchorId="2E696FA3" wp14:editId="6E727998">
                  <wp:extent cx="2618842" cy="1489310"/>
                  <wp:effectExtent l="0" t="0" r="0" b="0"/>
                  <wp:docPr id="209561474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561474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8842" cy="14893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9" w:type="dxa"/>
          </w:tcPr>
          <w:p w14:paraId="340F02A3" w14:textId="439A23BB" w:rsidR="000B4959" w:rsidRDefault="000B4959" w:rsidP="000B4959">
            <w:r w:rsidRPr="000B4959">
              <w:rPr>
                <w:noProof/>
              </w:rPr>
              <w:drawing>
                <wp:inline distT="0" distB="0" distL="0" distR="0" wp14:anchorId="0B598D7C" wp14:editId="78FCD26B">
                  <wp:extent cx="2666441" cy="1485951"/>
                  <wp:effectExtent l="0" t="0" r="635" b="0"/>
                  <wp:docPr id="1330096703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0096703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1325" cy="1494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4D67" w14:paraId="1ABC23E6" w14:textId="77777777" w:rsidTr="004F4D67">
        <w:trPr>
          <w:trHeight w:val="2345"/>
        </w:trPr>
        <w:tc>
          <w:tcPr>
            <w:tcW w:w="4427" w:type="dxa"/>
          </w:tcPr>
          <w:p w14:paraId="6E21F8E6" w14:textId="4641335D" w:rsidR="000B4959" w:rsidRDefault="000B4959" w:rsidP="000B4959">
            <w:r w:rsidRPr="000B4959">
              <w:rPr>
                <w:noProof/>
              </w:rPr>
              <w:drawing>
                <wp:inline distT="0" distB="0" distL="0" distR="0" wp14:anchorId="4E5C5964" wp14:editId="4B8A7465">
                  <wp:extent cx="2752226" cy="1521561"/>
                  <wp:effectExtent l="0" t="0" r="0" b="2540"/>
                  <wp:docPr id="1962440426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2440426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4212" cy="15337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9" w:type="dxa"/>
          </w:tcPr>
          <w:p w14:paraId="2856886A" w14:textId="3A0014BF" w:rsidR="000B4959" w:rsidRDefault="004F4D67" w:rsidP="000B4959">
            <w:r w:rsidRPr="004F4D67">
              <w:rPr>
                <w:noProof/>
              </w:rPr>
              <w:drawing>
                <wp:inline distT="0" distB="0" distL="0" distR="0" wp14:anchorId="3028B416" wp14:editId="3B90F24D">
                  <wp:extent cx="2849321" cy="1553458"/>
                  <wp:effectExtent l="0" t="0" r="8255" b="8890"/>
                  <wp:docPr id="677048233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7048233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3213" cy="15610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4D67" w14:paraId="65D0981F" w14:textId="77777777" w:rsidTr="004F4D67">
        <w:trPr>
          <w:gridAfter w:val="1"/>
          <w:wAfter w:w="4589" w:type="dxa"/>
          <w:trHeight w:val="2345"/>
        </w:trPr>
        <w:tc>
          <w:tcPr>
            <w:tcW w:w="4427" w:type="dxa"/>
          </w:tcPr>
          <w:p w14:paraId="3EB9FCC8" w14:textId="471DF159" w:rsidR="004F4D67" w:rsidRDefault="004F4D67" w:rsidP="000B4959">
            <w:r w:rsidRPr="004F4D67">
              <w:rPr>
                <w:noProof/>
              </w:rPr>
              <w:drawing>
                <wp:inline distT="0" distB="0" distL="0" distR="0" wp14:anchorId="62C0CEDA" wp14:editId="018EE597">
                  <wp:extent cx="2633472" cy="1455616"/>
                  <wp:effectExtent l="0" t="0" r="0" b="0"/>
                  <wp:docPr id="419619545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9619545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1022" cy="14653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6615F65" w14:textId="77777777" w:rsidR="000B4959" w:rsidRDefault="000B4959" w:rsidP="000B4959"/>
    <w:p w14:paraId="0C124DCA" w14:textId="7C789969" w:rsidR="004E1064" w:rsidRPr="00007374" w:rsidRDefault="004E1064" w:rsidP="004E1064">
      <w:pPr>
        <w:ind w:firstLine="800"/>
        <w:rPr>
          <w:rFonts w:ascii="나눔명조 ExtraBold" w:eastAsia="나눔명조 ExtraBold" w:hAnsi="나눔명조 ExtraBold"/>
          <w:sz w:val="20"/>
          <w:szCs w:val="20"/>
        </w:rPr>
      </w:pPr>
      <w:r w:rsidRPr="00007374">
        <w:rPr>
          <w:rFonts w:ascii="나눔명조 ExtraBold" w:eastAsia="나눔명조 ExtraBold" w:hAnsi="나눔명조 ExtraBold"/>
          <w:sz w:val="20"/>
          <w:szCs w:val="20"/>
        </w:rPr>
        <w:t>500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>원을 계속하여 V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ending Machine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 xml:space="preserve">에 넣었을 때 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State 0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 xml:space="preserve">에서 시작하여 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S1, S2, S3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 xml:space="preserve">에 도달하고 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S3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 xml:space="preserve">에서 음료수가 나온 뒤 다시 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500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 xml:space="preserve">원을 넣으면 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S1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 xml:space="preserve">으로 진행하고 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1000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 xml:space="preserve">원을 넣으면 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S2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>로 진행한다.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 xml:space="preserve"> 1000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 xml:space="preserve">원을 넣는 경우 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S2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 xml:space="preserve">에서 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S4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 xml:space="preserve">로 진행되며 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S4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>에서는 음료수와 잔돈이 같이 출력된다.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 xml:space="preserve"> 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>5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00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>원,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 xml:space="preserve"> 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>1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000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 xml:space="preserve">원을 각각 넣는 경우 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S0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sym w:font="Wingdings" w:char="F0E0"/>
      </w:r>
      <w:r w:rsidRPr="00007374">
        <w:rPr>
          <w:rFonts w:ascii="나눔명조 ExtraBold" w:eastAsia="나눔명조 ExtraBold" w:hAnsi="나눔명조 ExtraBold"/>
          <w:sz w:val="20"/>
          <w:szCs w:val="20"/>
        </w:rPr>
        <w:t>S1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sym w:font="Wingdings" w:char="F0E0"/>
      </w:r>
      <w:r w:rsidRPr="00007374">
        <w:rPr>
          <w:rFonts w:ascii="나눔명조 ExtraBold" w:eastAsia="나눔명조 ExtraBold" w:hAnsi="나눔명조 ExtraBold"/>
          <w:sz w:val="20"/>
          <w:szCs w:val="20"/>
        </w:rPr>
        <w:t xml:space="preserve">S3 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>순으로 진행되며 음료수가 출력된다.</w:t>
      </w:r>
    </w:p>
    <w:p w14:paraId="6C75DB18" w14:textId="77777777" w:rsidR="00007374" w:rsidRDefault="00007374" w:rsidP="004E1064">
      <w:pPr>
        <w:ind w:firstLine="800"/>
      </w:pPr>
    </w:p>
    <w:p w14:paraId="4750499A" w14:textId="77777777" w:rsidR="00007374" w:rsidRDefault="00007374" w:rsidP="004E1064">
      <w:pPr>
        <w:ind w:firstLine="800"/>
      </w:pPr>
    </w:p>
    <w:p w14:paraId="07AE2EA3" w14:textId="77777777" w:rsidR="00007374" w:rsidRDefault="00007374" w:rsidP="004E1064">
      <w:pPr>
        <w:ind w:firstLine="800"/>
      </w:pPr>
    </w:p>
    <w:p w14:paraId="69BAB163" w14:textId="77777777" w:rsidR="00007374" w:rsidRPr="000B4959" w:rsidRDefault="00007374" w:rsidP="004E1064">
      <w:pPr>
        <w:ind w:firstLine="800"/>
      </w:pPr>
    </w:p>
    <w:p w14:paraId="4DB0B414" w14:textId="49DA0781" w:rsidR="008C21FF" w:rsidRPr="00DF247D" w:rsidRDefault="008C21FF" w:rsidP="008C21FF">
      <w:pPr>
        <w:pStyle w:val="3"/>
      </w:pPr>
      <w:r>
        <w:lastRenderedPageBreak/>
        <w:t>Discussion</w:t>
      </w:r>
    </w:p>
    <w:p w14:paraId="6B6E2462" w14:textId="4DD06162" w:rsidR="008C21FF" w:rsidRPr="00007374" w:rsidRDefault="004E1064" w:rsidP="008C21FF">
      <w:pPr>
        <w:rPr>
          <w:rFonts w:ascii="나눔명조 ExtraBold" w:eastAsia="나눔명조 ExtraBold" w:hAnsi="나눔명조 ExtraBold"/>
          <w:sz w:val="20"/>
          <w:szCs w:val="20"/>
        </w:rPr>
      </w:pPr>
      <w:r>
        <w:tab/>
      </w:r>
      <w:r w:rsidRPr="00007374">
        <w:rPr>
          <w:rFonts w:ascii="나눔명조 ExtraBold" w:eastAsia="나눔명조 ExtraBold" w:hAnsi="나눔명조 ExtraBold"/>
          <w:sz w:val="20"/>
          <w:szCs w:val="20"/>
        </w:rPr>
        <w:t>Vending Machine Controller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 xml:space="preserve">의 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Logic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>을 M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oore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>로 설계하였다.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 xml:space="preserve"> 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 xml:space="preserve">이 때의 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State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 xml:space="preserve">는 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5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 xml:space="preserve">개로 정의할 수 있었으며 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Input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 xml:space="preserve">과 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Output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 xml:space="preserve">은 각각 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2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>개로 정의할 수 있었다.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 xml:space="preserve"> 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 xml:space="preserve">이 때 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State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 xml:space="preserve">의 개수가 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5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 xml:space="preserve">개가 되면서 입력 변수는 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3bit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 xml:space="preserve">가 되었으며 카르노 맵을 제작할 때 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C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 xml:space="preserve">가 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0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 xml:space="preserve">일때와 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1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 xml:space="preserve">일때를 구분하여 두개로 나누어서 제작하였으며 이를 통해 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Minimum SOP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>를 도출해낼 수 있었다.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 xml:space="preserve"> </w:t>
      </w:r>
    </w:p>
    <w:p w14:paraId="56D4D63C" w14:textId="72D7CA54" w:rsidR="008C21FF" w:rsidRPr="00007374" w:rsidRDefault="004E1064" w:rsidP="00007374">
      <w:pPr>
        <w:rPr>
          <w:rFonts w:ascii="나눔명조 ExtraBold" w:eastAsia="나눔명조 ExtraBold" w:hAnsi="나눔명조 ExtraBold"/>
          <w:sz w:val="20"/>
          <w:szCs w:val="20"/>
        </w:rPr>
      </w:pPr>
      <w:r w:rsidRPr="00007374">
        <w:rPr>
          <w:rFonts w:ascii="나눔명조 ExtraBold" w:eastAsia="나눔명조 ExtraBold" w:hAnsi="나눔명조 ExtraBold"/>
          <w:sz w:val="20"/>
          <w:szCs w:val="20"/>
        </w:rPr>
        <w:tab/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>S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tate-Number Display Logic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 xml:space="preserve">을 설계하면서 우리가 표시하게 될 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State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 xml:space="preserve">는 총 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5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 xml:space="preserve">개로 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 xml:space="preserve">S0~S4, 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 xml:space="preserve">즉 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0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 xml:space="preserve">에서 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4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 xml:space="preserve">까지만 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Display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>에 표시하게 될 것이었다.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 xml:space="preserve"> 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 xml:space="preserve">따라서 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4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>를 표시하는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 xml:space="preserve"> 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 xml:space="preserve">상황 밑으로는 모두 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Don’t Care Value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>로 설정하여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 xml:space="preserve"> 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 xml:space="preserve">불필요한 입력을 </w:t>
      </w:r>
      <w:r w:rsidRPr="00007374">
        <w:rPr>
          <w:rFonts w:ascii="나눔명조 ExtraBold" w:eastAsia="나눔명조 ExtraBold" w:hAnsi="나눔명조 ExtraBold"/>
          <w:sz w:val="20"/>
          <w:szCs w:val="20"/>
        </w:rPr>
        <w:t>Ground</w:t>
      </w:r>
      <w:r w:rsidRPr="00007374">
        <w:rPr>
          <w:rFonts w:ascii="나눔명조 ExtraBold" w:eastAsia="나눔명조 ExtraBold" w:hAnsi="나눔명조 ExtraBold" w:hint="eastAsia"/>
          <w:sz w:val="20"/>
          <w:szCs w:val="20"/>
        </w:rPr>
        <w:t>로 보냈다.</w:t>
      </w:r>
    </w:p>
    <w:p w14:paraId="6581FB76" w14:textId="5B79F57F" w:rsidR="00FA030A" w:rsidRPr="00007374" w:rsidRDefault="00A0414C" w:rsidP="00007374">
      <w:pPr>
        <w:pStyle w:val="1"/>
        <w:rPr>
          <w:b/>
          <w:bCs/>
        </w:rPr>
      </w:pPr>
      <w:r w:rsidRPr="00F427DA">
        <w:rPr>
          <w:rFonts w:hint="eastAsia"/>
          <w:b/>
          <w:bCs/>
        </w:rPr>
        <w:t>A</w:t>
      </w:r>
      <w:r w:rsidRPr="00F427DA">
        <w:rPr>
          <w:b/>
          <w:bCs/>
        </w:rPr>
        <w:t xml:space="preserve">ppendix </w:t>
      </w:r>
    </w:p>
    <w:p w14:paraId="515A92DE" w14:textId="0F11BF2C" w:rsidR="00105181" w:rsidRPr="00DF247D" w:rsidRDefault="00105181" w:rsidP="006C7C26">
      <w:pPr>
        <w:jc w:val="center"/>
        <w:rPr>
          <w:i/>
          <w:vertAlign w:val="subscript"/>
        </w:rPr>
      </w:pPr>
    </w:p>
    <w:sectPr w:rsidR="00105181" w:rsidRPr="00DF247D">
      <w:headerReference w:type="default" r:id="rId31"/>
      <w:footerReference w:type="default" r:id="rId32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31DE5" w14:textId="77777777" w:rsidR="0075522B" w:rsidRDefault="0075522B" w:rsidP="003D3C85">
      <w:pPr>
        <w:spacing w:line="240" w:lineRule="auto"/>
      </w:pPr>
      <w:r>
        <w:separator/>
      </w:r>
    </w:p>
  </w:endnote>
  <w:endnote w:type="continuationSeparator" w:id="0">
    <w:p w14:paraId="61D715C0" w14:textId="77777777" w:rsidR="0075522B" w:rsidRDefault="0075522B" w:rsidP="003D3C8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나눔명조 ExtraBold">
    <w:panose1 w:val="02020603020101020101"/>
    <w:charset w:val="81"/>
    <w:family w:val="roman"/>
    <w:pitch w:val="variable"/>
    <w:sig w:usb0="800002A7" w:usb1="09D7FCFB" w:usb2="00000010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FEC7F" w14:textId="19027B88" w:rsidR="00BA7C49" w:rsidRPr="00DD57BC" w:rsidRDefault="00BA7C49" w:rsidP="00DD57BC">
    <w:pPr>
      <w:pStyle w:val="a9"/>
      <w:jc w:val="right"/>
      <w:rPr>
        <w:rFonts w:ascii="Times New Roman" w:hAnsi="Times New Roman" w:cs="Times New Roman"/>
        <w:color w:val="222A35" w:themeColor="text2" w:themeShade="80"/>
        <w:sz w:val="18"/>
      </w:rPr>
    </w:pPr>
    <w:r>
      <w:rPr>
        <w:rFonts w:ascii="Times New Roman" w:hAnsi="Times New Roman" w:cs="Times New Roman"/>
        <w:sz w:val="18"/>
      </w:rPr>
      <w:t xml:space="preserve">Numerical Programming Workbook -Y.-K Kim </w:t>
    </w:r>
    <w:r w:rsidRPr="00FA05E2">
      <w:rPr>
        <w:rFonts w:ascii="Times New Roman" w:hAnsi="Times New Roman" w:cs="Times New Roman"/>
        <w:sz w:val="18"/>
      </w:rPr>
      <w:t xml:space="preserve"> 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begin"/>
    </w:r>
    <w:r w:rsidRPr="00FA05E2">
      <w:rPr>
        <w:rFonts w:ascii="Times New Roman" w:hAnsi="Times New Roman" w:cs="Times New Roman"/>
        <w:color w:val="323E4F" w:themeColor="text2" w:themeShade="BF"/>
        <w:sz w:val="18"/>
      </w:rPr>
      <w:instrText>PAGE   \* MERGEFORMAT</w:instrTex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separate"/>
    </w:r>
    <w:r>
      <w:rPr>
        <w:rFonts w:ascii="Times New Roman" w:hAnsi="Times New Roman" w:cs="Times New Roman"/>
        <w:noProof/>
        <w:color w:val="323E4F" w:themeColor="text2" w:themeShade="BF"/>
        <w:sz w:val="18"/>
      </w:rPr>
      <w:t>6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end"/>
    </w:r>
    <w:r w:rsidRPr="00FA05E2">
      <w:rPr>
        <w:rFonts w:ascii="Times New Roman" w:hAnsi="Times New Roman" w:cs="Times New Roman"/>
        <w:color w:val="323E4F" w:themeColor="text2" w:themeShade="BF"/>
        <w:sz w:val="18"/>
      </w:rPr>
      <w:t xml:space="preserve"> | 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begin"/>
    </w:r>
    <w:r w:rsidRPr="00FA05E2">
      <w:rPr>
        <w:rFonts w:ascii="Times New Roman" w:hAnsi="Times New Roman" w:cs="Times New Roman"/>
        <w:color w:val="323E4F" w:themeColor="text2" w:themeShade="BF"/>
        <w:sz w:val="18"/>
      </w:rPr>
      <w:instrText>NUMPAGES  \* Arabic  \* MERGEFORMAT</w:instrTex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separate"/>
    </w:r>
    <w:r>
      <w:rPr>
        <w:rFonts w:ascii="Times New Roman" w:hAnsi="Times New Roman" w:cs="Times New Roman"/>
        <w:noProof/>
        <w:color w:val="323E4F" w:themeColor="text2" w:themeShade="BF"/>
        <w:sz w:val="18"/>
      </w:rPr>
      <w:t>14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D8AE2" w14:textId="77777777" w:rsidR="0075522B" w:rsidRDefault="0075522B" w:rsidP="003D3C85">
      <w:pPr>
        <w:spacing w:line="240" w:lineRule="auto"/>
      </w:pPr>
      <w:r>
        <w:separator/>
      </w:r>
    </w:p>
  </w:footnote>
  <w:footnote w:type="continuationSeparator" w:id="0">
    <w:p w14:paraId="7D260786" w14:textId="77777777" w:rsidR="0075522B" w:rsidRDefault="0075522B" w:rsidP="003D3C8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9AFB0" w14:textId="77777777" w:rsidR="00022990" w:rsidRPr="00F019BD" w:rsidRDefault="00022990" w:rsidP="00022990">
    <w:pPr>
      <w:pStyle w:val="a7"/>
      <w:jc w:val="right"/>
    </w:pPr>
    <w:r w:rsidRPr="00F019BD">
      <w:t>Digital Logic Circuit 2023</w:t>
    </w:r>
  </w:p>
  <w:p w14:paraId="222A18B6" w14:textId="77777777" w:rsidR="00022990" w:rsidRDefault="00022990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748EC"/>
    <w:multiLevelType w:val="hybridMultilevel"/>
    <w:tmpl w:val="A216A892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7BD5FBC"/>
    <w:multiLevelType w:val="hybridMultilevel"/>
    <w:tmpl w:val="19E48732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D1F525C"/>
    <w:multiLevelType w:val="hybridMultilevel"/>
    <w:tmpl w:val="8FE00BF2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20982073"/>
    <w:multiLevelType w:val="hybridMultilevel"/>
    <w:tmpl w:val="316A061E"/>
    <w:lvl w:ilvl="0" w:tplc="BD4459E2">
      <w:start w:val="1"/>
      <w:numFmt w:val="bullet"/>
      <w:lvlText w:val="▪"/>
      <w:lvlJc w:val="left"/>
      <w:pPr>
        <w:ind w:left="102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20" w:hanging="400"/>
      </w:pPr>
      <w:rPr>
        <w:rFonts w:ascii="Wingdings" w:hAnsi="Wingdings" w:hint="default"/>
      </w:rPr>
    </w:lvl>
  </w:abstractNum>
  <w:abstractNum w:abstractNumId="4" w15:restartNumberingAfterBreak="0">
    <w:nsid w:val="421264F2"/>
    <w:multiLevelType w:val="hybridMultilevel"/>
    <w:tmpl w:val="CFBC1BDE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46141F18"/>
    <w:multiLevelType w:val="multilevel"/>
    <w:tmpl w:val="D85CEA60"/>
    <w:lvl w:ilvl="0">
      <w:start w:val="1"/>
      <w:numFmt w:val="bullet"/>
      <w:pStyle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pStyle w:val="Bullet0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FF80A05"/>
    <w:multiLevelType w:val="hybridMultilevel"/>
    <w:tmpl w:val="0368F488"/>
    <w:lvl w:ilvl="0" w:tplc="4C327552">
      <w:start w:val="5"/>
      <w:numFmt w:val="bullet"/>
      <w:lvlText w:val=""/>
      <w:lvlJc w:val="left"/>
      <w:pPr>
        <w:ind w:left="1506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95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5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5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5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5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5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5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57" w:hanging="400"/>
      </w:pPr>
      <w:rPr>
        <w:rFonts w:ascii="Wingdings" w:hAnsi="Wingdings" w:hint="default"/>
      </w:rPr>
    </w:lvl>
  </w:abstractNum>
  <w:abstractNum w:abstractNumId="7" w15:restartNumberingAfterBreak="0">
    <w:nsid w:val="63A33C3F"/>
    <w:multiLevelType w:val="hybridMultilevel"/>
    <w:tmpl w:val="C004EC56"/>
    <w:lvl w:ilvl="0" w:tplc="67603668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color w:val="000000" w:themeColor="text1"/>
        <w:sz w:val="12"/>
        <w:szCs w:val="12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65596331"/>
    <w:multiLevelType w:val="hybridMultilevel"/>
    <w:tmpl w:val="241A5AF6"/>
    <w:lvl w:ilvl="0" w:tplc="D07CCA16">
      <w:start w:val="1"/>
      <w:numFmt w:val="bullet"/>
      <w:lvlText w:val="●"/>
      <w:lvlJc w:val="left"/>
      <w:pPr>
        <w:ind w:left="800" w:hanging="400"/>
      </w:pPr>
      <w:rPr>
        <w:rFonts w:ascii="Times New Roman" w:hAnsi="Times New Roman" w:cs="Times New Roman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6DDF591C"/>
    <w:multiLevelType w:val="hybridMultilevel"/>
    <w:tmpl w:val="B0FC27DC"/>
    <w:lvl w:ilvl="0" w:tplc="33CA4DA2">
      <w:start w:val="1"/>
      <w:numFmt w:val="decimal"/>
      <w:lvlText w:val="%1)"/>
      <w:lvlJc w:val="left"/>
      <w:pPr>
        <w:ind w:left="1221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61" w:hanging="400"/>
      </w:pPr>
    </w:lvl>
    <w:lvl w:ilvl="2" w:tplc="0409001B" w:tentative="1">
      <w:start w:val="1"/>
      <w:numFmt w:val="lowerRoman"/>
      <w:lvlText w:val="%3."/>
      <w:lvlJc w:val="right"/>
      <w:pPr>
        <w:ind w:left="2061" w:hanging="400"/>
      </w:pPr>
    </w:lvl>
    <w:lvl w:ilvl="3" w:tplc="0409000F" w:tentative="1">
      <w:start w:val="1"/>
      <w:numFmt w:val="decimal"/>
      <w:lvlText w:val="%4."/>
      <w:lvlJc w:val="left"/>
      <w:pPr>
        <w:ind w:left="2461" w:hanging="400"/>
      </w:pPr>
    </w:lvl>
    <w:lvl w:ilvl="4" w:tplc="04090019" w:tentative="1">
      <w:start w:val="1"/>
      <w:numFmt w:val="upperLetter"/>
      <w:lvlText w:val="%5."/>
      <w:lvlJc w:val="left"/>
      <w:pPr>
        <w:ind w:left="2861" w:hanging="400"/>
      </w:pPr>
    </w:lvl>
    <w:lvl w:ilvl="5" w:tplc="0409001B" w:tentative="1">
      <w:start w:val="1"/>
      <w:numFmt w:val="lowerRoman"/>
      <w:lvlText w:val="%6."/>
      <w:lvlJc w:val="right"/>
      <w:pPr>
        <w:ind w:left="3261" w:hanging="400"/>
      </w:pPr>
    </w:lvl>
    <w:lvl w:ilvl="6" w:tplc="0409000F" w:tentative="1">
      <w:start w:val="1"/>
      <w:numFmt w:val="decimal"/>
      <w:lvlText w:val="%7."/>
      <w:lvlJc w:val="left"/>
      <w:pPr>
        <w:ind w:left="3661" w:hanging="400"/>
      </w:pPr>
    </w:lvl>
    <w:lvl w:ilvl="7" w:tplc="04090019" w:tentative="1">
      <w:start w:val="1"/>
      <w:numFmt w:val="upperLetter"/>
      <w:lvlText w:val="%8."/>
      <w:lvlJc w:val="left"/>
      <w:pPr>
        <w:ind w:left="4061" w:hanging="400"/>
      </w:pPr>
    </w:lvl>
    <w:lvl w:ilvl="8" w:tplc="0409001B" w:tentative="1">
      <w:start w:val="1"/>
      <w:numFmt w:val="lowerRoman"/>
      <w:lvlText w:val="%9."/>
      <w:lvlJc w:val="right"/>
      <w:pPr>
        <w:ind w:left="4461" w:hanging="400"/>
      </w:pPr>
    </w:lvl>
  </w:abstractNum>
  <w:abstractNum w:abstractNumId="10" w15:restartNumberingAfterBreak="0">
    <w:nsid w:val="6EA75D34"/>
    <w:multiLevelType w:val="hybridMultilevel"/>
    <w:tmpl w:val="99222890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71081F99"/>
    <w:multiLevelType w:val="hybridMultilevel"/>
    <w:tmpl w:val="844A88D4"/>
    <w:lvl w:ilvl="0" w:tplc="CA501128">
      <w:start w:val="1"/>
      <w:numFmt w:val="bullet"/>
      <w:lvlText w:val="-"/>
      <w:lvlJc w:val="left"/>
      <w:pPr>
        <w:ind w:left="861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0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0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0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0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01" w:hanging="400"/>
      </w:pPr>
      <w:rPr>
        <w:rFonts w:ascii="Wingdings" w:hAnsi="Wingdings" w:hint="default"/>
      </w:rPr>
    </w:lvl>
  </w:abstractNum>
  <w:num w:numId="1" w16cid:durableId="1517769032">
    <w:abstractNumId w:val="6"/>
  </w:num>
  <w:num w:numId="2" w16cid:durableId="400057131">
    <w:abstractNumId w:val="9"/>
  </w:num>
  <w:num w:numId="3" w16cid:durableId="789396160">
    <w:abstractNumId w:val="7"/>
  </w:num>
  <w:num w:numId="4" w16cid:durableId="1789545058">
    <w:abstractNumId w:val="11"/>
  </w:num>
  <w:num w:numId="5" w16cid:durableId="1449350034">
    <w:abstractNumId w:val="3"/>
  </w:num>
  <w:num w:numId="6" w16cid:durableId="1541477394">
    <w:abstractNumId w:val="2"/>
  </w:num>
  <w:num w:numId="7" w16cid:durableId="422066611">
    <w:abstractNumId w:val="1"/>
  </w:num>
  <w:num w:numId="8" w16cid:durableId="1209682709">
    <w:abstractNumId w:val="0"/>
  </w:num>
  <w:num w:numId="9" w16cid:durableId="1387528751">
    <w:abstractNumId w:val="4"/>
  </w:num>
  <w:num w:numId="10" w16cid:durableId="376710982">
    <w:abstractNumId w:val="10"/>
  </w:num>
  <w:num w:numId="11" w16cid:durableId="803154490">
    <w:abstractNumId w:val="8"/>
  </w:num>
  <w:num w:numId="12" w16cid:durableId="868374455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activeWritingStyle w:appName="MSWord" w:lang="en-US" w:vendorID="64" w:dllVersion="4096" w:nlCheck="1" w:checkStyle="0"/>
  <w:proofState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NzYxtzQzMrMwsjRR0lEKTi0uzszPAykwqQUAs27UyiwAAAA="/>
  </w:docVars>
  <w:rsids>
    <w:rsidRoot w:val="00EC314B"/>
    <w:rsid w:val="00000607"/>
    <w:rsid w:val="0000246A"/>
    <w:rsid w:val="00004693"/>
    <w:rsid w:val="000051E3"/>
    <w:rsid w:val="00007374"/>
    <w:rsid w:val="00022990"/>
    <w:rsid w:val="00030BD2"/>
    <w:rsid w:val="00034702"/>
    <w:rsid w:val="00061852"/>
    <w:rsid w:val="00084B5C"/>
    <w:rsid w:val="00093587"/>
    <w:rsid w:val="00097A5D"/>
    <w:rsid w:val="000A74E4"/>
    <w:rsid w:val="000B159C"/>
    <w:rsid w:val="000B45A5"/>
    <w:rsid w:val="000B4959"/>
    <w:rsid w:val="000B69C6"/>
    <w:rsid w:val="000C0DFA"/>
    <w:rsid w:val="000C4DD7"/>
    <w:rsid w:val="000D726E"/>
    <w:rsid w:val="000E065E"/>
    <w:rsid w:val="000E56C5"/>
    <w:rsid w:val="000E7808"/>
    <w:rsid w:val="00101A38"/>
    <w:rsid w:val="00105181"/>
    <w:rsid w:val="00107549"/>
    <w:rsid w:val="00114F2A"/>
    <w:rsid w:val="00125833"/>
    <w:rsid w:val="0013416D"/>
    <w:rsid w:val="001370BE"/>
    <w:rsid w:val="00141589"/>
    <w:rsid w:val="00161372"/>
    <w:rsid w:val="0016375B"/>
    <w:rsid w:val="00164329"/>
    <w:rsid w:val="00165988"/>
    <w:rsid w:val="0018081D"/>
    <w:rsid w:val="001A03CF"/>
    <w:rsid w:val="001B1332"/>
    <w:rsid w:val="001B3C03"/>
    <w:rsid w:val="001B5715"/>
    <w:rsid w:val="001B7E9B"/>
    <w:rsid w:val="00200EEB"/>
    <w:rsid w:val="00201409"/>
    <w:rsid w:val="00204CE3"/>
    <w:rsid w:val="00205BB3"/>
    <w:rsid w:val="002141B8"/>
    <w:rsid w:val="00220AB0"/>
    <w:rsid w:val="00231813"/>
    <w:rsid w:val="00231D5A"/>
    <w:rsid w:val="00234C16"/>
    <w:rsid w:val="002472C1"/>
    <w:rsid w:val="00257E6E"/>
    <w:rsid w:val="0026691A"/>
    <w:rsid w:val="002744EF"/>
    <w:rsid w:val="00282012"/>
    <w:rsid w:val="002922CA"/>
    <w:rsid w:val="002A1640"/>
    <w:rsid w:val="002A1C4D"/>
    <w:rsid w:val="002A791B"/>
    <w:rsid w:val="002B1FF5"/>
    <w:rsid w:val="002D7B50"/>
    <w:rsid w:val="002E6F07"/>
    <w:rsid w:val="002F0A68"/>
    <w:rsid w:val="00316684"/>
    <w:rsid w:val="00326510"/>
    <w:rsid w:val="003332E0"/>
    <w:rsid w:val="00350280"/>
    <w:rsid w:val="0035162E"/>
    <w:rsid w:val="00365982"/>
    <w:rsid w:val="00373C4E"/>
    <w:rsid w:val="003776E2"/>
    <w:rsid w:val="00385D7C"/>
    <w:rsid w:val="00386DEB"/>
    <w:rsid w:val="003B07C5"/>
    <w:rsid w:val="003B341E"/>
    <w:rsid w:val="003B5124"/>
    <w:rsid w:val="003B5E7F"/>
    <w:rsid w:val="003B79B3"/>
    <w:rsid w:val="003C154E"/>
    <w:rsid w:val="003D0F5C"/>
    <w:rsid w:val="003D3A3F"/>
    <w:rsid w:val="003D3C85"/>
    <w:rsid w:val="003E125F"/>
    <w:rsid w:val="003F14BD"/>
    <w:rsid w:val="003F14E0"/>
    <w:rsid w:val="00402010"/>
    <w:rsid w:val="00404DDD"/>
    <w:rsid w:val="00407947"/>
    <w:rsid w:val="00433328"/>
    <w:rsid w:val="004345BC"/>
    <w:rsid w:val="00441CEF"/>
    <w:rsid w:val="0045155A"/>
    <w:rsid w:val="00454844"/>
    <w:rsid w:val="00457984"/>
    <w:rsid w:val="00457C85"/>
    <w:rsid w:val="0046188A"/>
    <w:rsid w:val="004722E6"/>
    <w:rsid w:val="004757E2"/>
    <w:rsid w:val="004849F0"/>
    <w:rsid w:val="0048762B"/>
    <w:rsid w:val="00495542"/>
    <w:rsid w:val="00496E3A"/>
    <w:rsid w:val="004A2316"/>
    <w:rsid w:val="004A6786"/>
    <w:rsid w:val="004B41A8"/>
    <w:rsid w:val="004B5309"/>
    <w:rsid w:val="004C272E"/>
    <w:rsid w:val="004D5031"/>
    <w:rsid w:val="004E0B28"/>
    <w:rsid w:val="004E1064"/>
    <w:rsid w:val="004E56CF"/>
    <w:rsid w:val="004F21B0"/>
    <w:rsid w:val="004F4D67"/>
    <w:rsid w:val="00504148"/>
    <w:rsid w:val="005115C6"/>
    <w:rsid w:val="00512F31"/>
    <w:rsid w:val="005142E6"/>
    <w:rsid w:val="0051539F"/>
    <w:rsid w:val="00525E0E"/>
    <w:rsid w:val="00527571"/>
    <w:rsid w:val="00527ABB"/>
    <w:rsid w:val="005407C2"/>
    <w:rsid w:val="00543388"/>
    <w:rsid w:val="0054427E"/>
    <w:rsid w:val="0055190D"/>
    <w:rsid w:val="00566BCD"/>
    <w:rsid w:val="0056743E"/>
    <w:rsid w:val="00567957"/>
    <w:rsid w:val="00582DE0"/>
    <w:rsid w:val="00590A3D"/>
    <w:rsid w:val="005B1493"/>
    <w:rsid w:val="005B7D5A"/>
    <w:rsid w:val="005C2871"/>
    <w:rsid w:val="005D5C66"/>
    <w:rsid w:val="005E5D2A"/>
    <w:rsid w:val="005E633B"/>
    <w:rsid w:val="005F1DD4"/>
    <w:rsid w:val="00600356"/>
    <w:rsid w:val="00630524"/>
    <w:rsid w:val="00632366"/>
    <w:rsid w:val="0063789F"/>
    <w:rsid w:val="00642989"/>
    <w:rsid w:val="0066115E"/>
    <w:rsid w:val="006949C8"/>
    <w:rsid w:val="006B01F8"/>
    <w:rsid w:val="006B5575"/>
    <w:rsid w:val="006B6A51"/>
    <w:rsid w:val="006C14DB"/>
    <w:rsid w:val="006C383D"/>
    <w:rsid w:val="006C7C26"/>
    <w:rsid w:val="006D3A0B"/>
    <w:rsid w:val="006E3748"/>
    <w:rsid w:val="00715FE1"/>
    <w:rsid w:val="007208A1"/>
    <w:rsid w:val="0072418A"/>
    <w:rsid w:val="00730B21"/>
    <w:rsid w:val="0073513C"/>
    <w:rsid w:val="00752028"/>
    <w:rsid w:val="0075522B"/>
    <w:rsid w:val="00756F01"/>
    <w:rsid w:val="00775FBB"/>
    <w:rsid w:val="0079134D"/>
    <w:rsid w:val="00791628"/>
    <w:rsid w:val="007A4EB0"/>
    <w:rsid w:val="007B3D62"/>
    <w:rsid w:val="007B5D91"/>
    <w:rsid w:val="007C4F35"/>
    <w:rsid w:val="007D1911"/>
    <w:rsid w:val="007D378E"/>
    <w:rsid w:val="007D5826"/>
    <w:rsid w:val="007E35C0"/>
    <w:rsid w:val="007F0203"/>
    <w:rsid w:val="00800583"/>
    <w:rsid w:val="008201AF"/>
    <w:rsid w:val="008410BD"/>
    <w:rsid w:val="0085154C"/>
    <w:rsid w:val="00852B01"/>
    <w:rsid w:val="00861979"/>
    <w:rsid w:val="00866A07"/>
    <w:rsid w:val="00893148"/>
    <w:rsid w:val="00893166"/>
    <w:rsid w:val="008B3762"/>
    <w:rsid w:val="008C21FF"/>
    <w:rsid w:val="008C2D0F"/>
    <w:rsid w:val="008D06CB"/>
    <w:rsid w:val="008E2D30"/>
    <w:rsid w:val="008F178B"/>
    <w:rsid w:val="008F38E9"/>
    <w:rsid w:val="008F7FE7"/>
    <w:rsid w:val="009011F1"/>
    <w:rsid w:val="00904F3C"/>
    <w:rsid w:val="00926E97"/>
    <w:rsid w:val="0093266F"/>
    <w:rsid w:val="00935066"/>
    <w:rsid w:val="00935B55"/>
    <w:rsid w:val="009374C9"/>
    <w:rsid w:val="0095000A"/>
    <w:rsid w:val="00965C10"/>
    <w:rsid w:val="0097266B"/>
    <w:rsid w:val="0098116B"/>
    <w:rsid w:val="0098364D"/>
    <w:rsid w:val="00986BF7"/>
    <w:rsid w:val="00995823"/>
    <w:rsid w:val="009A1B6F"/>
    <w:rsid w:val="009B41E5"/>
    <w:rsid w:val="009C3592"/>
    <w:rsid w:val="009C7E27"/>
    <w:rsid w:val="009D505F"/>
    <w:rsid w:val="009E3AB3"/>
    <w:rsid w:val="009E532B"/>
    <w:rsid w:val="009E612F"/>
    <w:rsid w:val="009F3869"/>
    <w:rsid w:val="00A0414C"/>
    <w:rsid w:val="00A17907"/>
    <w:rsid w:val="00A32481"/>
    <w:rsid w:val="00A32FF8"/>
    <w:rsid w:val="00A42F62"/>
    <w:rsid w:val="00A45670"/>
    <w:rsid w:val="00A52C79"/>
    <w:rsid w:val="00A66375"/>
    <w:rsid w:val="00A70C88"/>
    <w:rsid w:val="00A759C3"/>
    <w:rsid w:val="00A825A8"/>
    <w:rsid w:val="00A90035"/>
    <w:rsid w:val="00AA13A0"/>
    <w:rsid w:val="00AB6B08"/>
    <w:rsid w:val="00AD493D"/>
    <w:rsid w:val="00AD7EB8"/>
    <w:rsid w:val="00AE23CD"/>
    <w:rsid w:val="00AE5C39"/>
    <w:rsid w:val="00AF6749"/>
    <w:rsid w:val="00B32EE8"/>
    <w:rsid w:val="00B3357D"/>
    <w:rsid w:val="00B3707A"/>
    <w:rsid w:val="00B521B6"/>
    <w:rsid w:val="00B53F3D"/>
    <w:rsid w:val="00B67B7F"/>
    <w:rsid w:val="00B70EC9"/>
    <w:rsid w:val="00B726BA"/>
    <w:rsid w:val="00B72B6E"/>
    <w:rsid w:val="00B7620B"/>
    <w:rsid w:val="00B96EE0"/>
    <w:rsid w:val="00BA7389"/>
    <w:rsid w:val="00BA7C49"/>
    <w:rsid w:val="00BB4A77"/>
    <w:rsid w:val="00BB500B"/>
    <w:rsid w:val="00BC0612"/>
    <w:rsid w:val="00BD66CD"/>
    <w:rsid w:val="00C0403A"/>
    <w:rsid w:val="00C22E39"/>
    <w:rsid w:val="00C234E0"/>
    <w:rsid w:val="00C37E32"/>
    <w:rsid w:val="00C413A7"/>
    <w:rsid w:val="00C41995"/>
    <w:rsid w:val="00C46EC4"/>
    <w:rsid w:val="00C52781"/>
    <w:rsid w:val="00C53201"/>
    <w:rsid w:val="00C53355"/>
    <w:rsid w:val="00C57D54"/>
    <w:rsid w:val="00C75111"/>
    <w:rsid w:val="00C86A12"/>
    <w:rsid w:val="00C90077"/>
    <w:rsid w:val="00C9189D"/>
    <w:rsid w:val="00CD5139"/>
    <w:rsid w:val="00CE64E3"/>
    <w:rsid w:val="00CE6BCB"/>
    <w:rsid w:val="00D04D1A"/>
    <w:rsid w:val="00D05D7D"/>
    <w:rsid w:val="00D307DC"/>
    <w:rsid w:val="00D332C3"/>
    <w:rsid w:val="00D438DB"/>
    <w:rsid w:val="00D46B58"/>
    <w:rsid w:val="00D522A6"/>
    <w:rsid w:val="00D55CB5"/>
    <w:rsid w:val="00D95940"/>
    <w:rsid w:val="00D97A5E"/>
    <w:rsid w:val="00DA41F8"/>
    <w:rsid w:val="00DB4906"/>
    <w:rsid w:val="00DD15F2"/>
    <w:rsid w:val="00DD2582"/>
    <w:rsid w:val="00DD30C7"/>
    <w:rsid w:val="00DD57BC"/>
    <w:rsid w:val="00DE26AE"/>
    <w:rsid w:val="00DE2C0D"/>
    <w:rsid w:val="00DF247D"/>
    <w:rsid w:val="00DF2DEC"/>
    <w:rsid w:val="00DF3EFF"/>
    <w:rsid w:val="00DF7035"/>
    <w:rsid w:val="00E12998"/>
    <w:rsid w:val="00E2357C"/>
    <w:rsid w:val="00E623BE"/>
    <w:rsid w:val="00E62F1D"/>
    <w:rsid w:val="00E7402E"/>
    <w:rsid w:val="00E74663"/>
    <w:rsid w:val="00E76614"/>
    <w:rsid w:val="00E94250"/>
    <w:rsid w:val="00EA431C"/>
    <w:rsid w:val="00EA493E"/>
    <w:rsid w:val="00EB12CB"/>
    <w:rsid w:val="00EC314B"/>
    <w:rsid w:val="00EC5B55"/>
    <w:rsid w:val="00ED044E"/>
    <w:rsid w:val="00ED3655"/>
    <w:rsid w:val="00EF1848"/>
    <w:rsid w:val="00F018A0"/>
    <w:rsid w:val="00F056D7"/>
    <w:rsid w:val="00F104F8"/>
    <w:rsid w:val="00F21F26"/>
    <w:rsid w:val="00F2226C"/>
    <w:rsid w:val="00F22CCF"/>
    <w:rsid w:val="00F23CA0"/>
    <w:rsid w:val="00F24EDF"/>
    <w:rsid w:val="00F274D3"/>
    <w:rsid w:val="00F427DA"/>
    <w:rsid w:val="00F46D8A"/>
    <w:rsid w:val="00F53FB1"/>
    <w:rsid w:val="00F56E37"/>
    <w:rsid w:val="00F634CB"/>
    <w:rsid w:val="00F6780F"/>
    <w:rsid w:val="00F67BA7"/>
    <w:rsid w:val="00F87CA2"/>
    <w:rsid w:val="00FA030A"/>
    <w:rsid w:val="00FA05E2"/>
    <w:rsid w:val="00FC1BAA"/>
    <w:rsid w:val="00FC56F2"/>
    <w:rsid w:val="00FD6705"/>
    <w:rsid w:val="00FF5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514F22"/>
  <w15:docId w15:val="{0AAD3930-7030-4F42-90A9-60FD3C66B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liases w:val="내용"/>
    <w:qFormat/>
    <w:rsid w:val="00385D7C"/>
    <w:pPr>
      <w:jc w:val="both"/>
    </w:pPr>
  </w:style>
  <w:style w:type="paragraph" w:styleId="1">
    <w:name w:val="heading 1"/>
    <w:basedOn w:val="a"/>
    <w:next w:val="a"/>
    <w:link w:val="1Char"/>
    <w:uiPriority w:val="9"/>
    <w:qFormat/>
    <w:rsid w:val="0026691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link w:val="2Char"/>
    <w:uiPriority w:val="9"/>
    <w:unhideWhenUsed/>
    <w:qFormat/>
    <w:rsid w:val="0026691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26691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link w:val="4Char"/>
    <w:uiPriority w:val="9"/>
    <w:unhideWhenUsed/>
    <w:qFormat/>
    <w:rsid w:val="0026691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26691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26691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C314B"/>
    <w:pPr>
      <w:ind w:leftChars="400" w:left="800"/>
    </w:pPr>
  </w:style>
  <w:style w:type="table" w:styleId="a4">
    <w:name w:val="Table Grid"/>
    <w:basedOn w:val="a1"/>
    <w:uiPriority w:val="39"/>
    <w:rsid w:val="00A52C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caption"/>
    <w:basedOn w:val="a"/>
    <w:next w:val="a"/>
    <w:uiPriority w:val="35"/>
    <w:semiHidden/>
    <w:unhideWhenUsed/>
    <w:qFormat/>
    <w:rsid w:val="00F634CB"/>
    <w:rPr>
      <w:b/>
      <w:bCs/>
      <w:sz w:val="20"/>
      <w:szCs w:val="20"/>
    </w:rPr>
  </w:style>
  <w:style w:type="paragraph" w:styleId="a6">
    <w:name w:val="Balloon Text"/>
    <w:basedOn w:val="a"/>
    <w:link w:val="Char"/>
    <w:uiPriority w:val="99"/>
    <w:semiHidden/>
    <w:unhideWhenUsed/>
    <w:rsid w:val="00F23CA0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6"/>
    <w:uiPriority w:val="99"/>
    <w:semiHidden/>
    <w:rsid w:val="00F23CA0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Char0"/>
    <w:uiPriority w:val="99"/>
    <w:unhideWhenUsed/>
    <w:rsid w:val="003D3C8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7"/>
    <w:uiPriority w:val="99"/>
    <w:rsid w:val="003D3C85"/>
  </w:style>
  <w:style w:type="paragraph" w:styleId="a8">
    <w:name w:val="footer"/>
    <w:basedOn w:val="a"/>
    <w:link w:val="Char1"/>
    <w:uiPriority w:val="99"/>
    <w:unhideWhenUsed/>
    <w:rsid w:val="003D3C8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8"/>
    <w:uiPriority w:val="99"/>
    <w:rsid w:val="003D3C85"/>
  </w:style>
  <w:style w:type="paragraph" w:styleId="a9">
    <w:name w:val="No Spacing"/>
    <w:uiPriority w:val="1"/>
    <w:qFormat/>
    <w:rsid w:val="0026691A"/>
    <w:pPr>
      <w:spacing w:line="240" w:lineRule="auto"/>
    </w:pPr>
  </w:style>
  <w:style w:type="character" w:customStyle="1" w:styleId="1Char">
    <w:name w:val="제목 1 Char"/>
    <w:basedOn w:val="a0"/>
    <w:link w:val="1"/>
    <w:uiPriority w:val="9"/>
    <w:rsid w:val="00600356"/>
    <w:rPr>
      <w:sz w:val="40"/>
      <w:szCs w:val="40"/>
    </w:rPr>
  </w:style>
  <w:style w:type="character" w:customStyle="1" w:styleId="2Char">
    <w:name w:val="제목 2 Char"/>
    <w:basedOn w:val="a0"/>
    <w:link w:val="2"/>
    <w:uiPriority w:val="9"/>
    <w:rsid w:val="00600356"/>
    <w:rPr>
      <w:sz w:val="32"/>
      <w:szCs w:val="32"/>
    </w:rPr>
  </w:style>
  <w:style w:type="character" w:customStyle="1" w:styleId="3Char">
    <w:name w:val="제목 3 Char"/>
    <w:basedOn w:val="a0"/>
    <w:link w:val="3"/>
    <w:uiPriority w:val="9"/>
    <w:rsid w:val="00600356"/>
    <w:rPr>
      <w:color w:val="434343"/>
      <w:sz w:val="28"/>
      <w:szCs w:val="28"/>
    </w:rPr>
  </w:style>
  <w:style w:type="character" w:customStyle="1" w:styleId="4Char">
    <w:name w:val="제목 4 Char"/>
    <w:basedOn w:val="a0"/>
    <w:link w:val="4"/>
    <w:uiPriority w:val="9"/>
    <w:rsid w:val="00600356"/>
    <w:rPr>
      <w:color w:val="666666"/>
      <w:sz w:val="24"/>
      <w:szCs w:val="24"/>
    </w:rPr>
  </w:style>
  <w:style w:type="character" w:customStyle="1" w:styleId="5Char">
    <w:name w:val="제목 5 Char"/>
    <w:basedOn w:val="a0"/>
    <w:link w:val="5"/>
    <w:uiPriority w:val="9"/>
    <w:semiHidden/>
    <w:rsid w:val="00600356"/>
    <w:rPr>
      <w:color w:val="666666"/>
    </w:rPr>
  </w:style>
  <w:style w:type="character" w:customStyle="1" w:styleId="6Char">
    <w:name w:val="제목 6 Char"/>
    <w:basedOn w:val="a0"/>
    <w:link w:val="6"/>
    <w:uiPriority w:val="9"/>
    <w:semiHidden/>
    <w:rsid w:val="00600356"/>
    <w:rPr>
      <w:i/>
      <w:color w:val="666666"/>
    </w:rPr>
  </w:style>
  <w:style w:type="paragraph" w:styleId="aa">
    <w:name w:val="Title"/>
    <w:basedOn w:val="a"/>
    <w:next w:val="a"/>
    <w:link w:val="Char2"/>
    <w:uiPriority w:val="10"/>
    <w:qFormat/>
    <w:rsid w:val="0026691A"/>
    <w:pPr>
      <w:keepNext/>
      <w:keepLines/>
      <w:spacing w:after="60"/>
    </w:pPr>
    <w:rPr>
      <w:sz w:val="52"/>
      <w:szCs w:val="52"/>
    </w:rPr>
  </w:style>
  <w:style w:type="character" w:customStyle="1" w:styleId="Char2">
    <w:name w:val="제목 Char"/>
    <w:basedOn w:val="a0"/>
    <w:link w:val="aa"/>
    <w:uiPriority w:val="10"/>
    <w:rsid w:val="00600356"/>
    <w:rPr>
      <w:sz w:val="52"/>
      <w:szCs w:val="52"/>
    </w:rPr>
  </w:style>
  <w:style w:type="paragraph" w:styleId="ab">
    <w:name w:val="Subtitle"/>
    <w:basedOn w:val="a"/>
    <w:next w:val="a"/>
    <w:link w:val="Char3"/>
    <w:uiPriority w:val="11"/>
    <w:qFormat/>
    <w:rsid w:val="0026691A"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character" w:customStyle="1" w:styleId="Char3">
    <w:name w:val="부제 Char"/>
    <w:basedOn w:val="a0"/>
    <w:link w:val="ab"/>
    <w:uiPriority w:val="11"/>
    <w:rsid w:val="00600356"/>
    <w:rPr>
      <w:rFonts w:eastAsia="Arial"/>
      <w:color w:val="666666"/>
      <w:sz w:val="30"/>
      <w:szCs w:val="30"/>
    </w:rPr>
  </w:style>
  <w:style w:type="character" w:styleId="ac">
    <w:name w:val="Emphasis"/>
    <w:basedOn w:val="a0"/>
    <w:uiPriority w:val="20"/>
    <w:qFormat/>
    <w:rsid w:val="0026691A"/>
    <w:rPr>
      <w:i/>
      <w:iCs/>
    </w:rPr>
  </w:style>
  <w:style w:type="paragraph" w:customStyle="1" w:styleId="Bullet">
    <w:name w:val="Bullet *"/>
    <w:basedOn w:val="a"/>
    <w:link w:val="BulletChar"/>
    <w:qFormat/>
    <w:rsid w:val="00022990"/>
    <w:pPr>
      <w:numPr>
        <w:numId w:val="12"/>
      </w:numPr>
      <w:spacing w:line="360" w:lineRule="auto"/>
      <w:jc w:val="left"/>
      <w:textAlignment w:val="baseline"/>
    </w:pPr>
    <w:rPr>
      <w:rFonts w:ascii="Georgia" w:eastAsia="굴림" w:hAnsi="Georgia" w:cs="굴림"/>
      <w:color w:val="000000"/>
      <w:sz w:val="24"/>
    </w:rPr>
  </w:style>
  <w:style w:type="paragraph" w:customStyle="1" w:styleId="Bullet0">
    <w:name w:val="Bullet **"/>
    <w:basedOn w:val="a"/>
    <w:qFormat/>
    <w:rsid w:val="00022990"/>
    <w:pPr>
      <w:numPr>
        <w:ilvl w:val="1"/>
        <w:numId w:val="12"/>
      </w:numPr>
      <w:spacing w:line="360" w:lineRule="auto"/>
      <w:jc w:val="left"/>
      <w:textAlignment w:val="baseline"/>
    </w:pPr>
    <w:rPr>
      <w:rFonts w:ascii="Georgia" w:eastAsia="굴림" w:hAnsi="Georgia" w:cs="굴림"/>
      <w:color w:val="000000"/>
      <w:sz w:val="24"/>
    </w:rPr>
  </w:style>
  <w:style w:type="character" w:customStyle="1" w:styleId="BulletChar">
    <w:name w:val="Bullet * Char"/>
    <w:basedOn w:val="a0"/>
    <w:link w:val="Bullet"/>
    <w:rsid w:val="00022990"/>
    <w:rPr>
      <w:rFonts w:ascii="Georgia" w:eastAsia="굴림" w:hAnsi="Georgia" w:cs="굴림"/>
      <w:color w:val="000000"/>
      <w:sz w:val="24"/>
    </w:rPr>
  </w:style>
  <w:style w:type="character" w:styleId="ad">
    <w:name w:val="Hyperlink"/>
    <w:basedOn w:val="a0"/>
    <w:uiPriority w:val="99"/>
    <w:unhideWhenUsed/>
    <w:rsid w:val="00FA030A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FA030A"/>
    <w:rPr>
      <w:color w:val="605E5C"/>
      <w:shd w:val="clear" w:color="auto" w:fill="E1DFDD"/>
    </w:rPr>
  </w:style>
  <w:style w:type="character" w:styleId="af">
    <w:name w:val="Placeholder Text"/>
    <w:basedOn w:val="a0"/>
    <w:uiPriority w:val="99"/>
    <w:semiHidden/>
    <w:rsid w:val="00543388"/>
    <w:rPr>
      <w:color w:val="808080"/>
    </w:rPr>
  </w:style>
  <w:style w:type="table" w:customStyle="1" w:styleId="10">
    <w:name w:val="표 구분선1"/>
    <w:basedOn w:val="a1"/>
    <w:next w:val="a4"/>
    <w:uiPriority w:val="39"/>
    <w:rsid w:val="00257E6E"/>
    <w:pPr>
      <w:spacing w:line="240" w:lineRule="auto"/>
    </w:pPr>
    <w:rPr>
      <w:rFonts w:ascii="맑은 고딕" w:hAnsi="맑은 고딕" w:cs="Times New Roman"/>
      <w:kern w:val="2"/>
      <w:sz w:val="20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0">
    <w:name w:val="표 구분선2"/>
    <w:basedOn w:val="a1"/>
    <w:next w:val="a4"/>
    <w:uiPriority w:val="39"/>
    <w:rsid w:val="00D438DB"/>
    <w:pPr>
      <w:spacing w:line="240" w:lineRule="auto"/>
    </w:pPr>
    <w:rPr>
      <w:rFonts w:ascii="맑은 고딕" w:hAnsi="맑은 고딕" w:cs="Times New Roman"/>
      <w:kern w:val="2"/>
      <w:sz w:val="20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0">
    <w:name w:val="표 구분선3"/>
    <w:basedOn w:val="a1"/>
    <w:next w:val="a4"/>
    <w:uiPriority w:val="39"/>
    <w:rsid w:val="00D438DB"/>
    <w:pPr>
      <w:spacing w:line="240" w:lineRule="auto"/>
    </w:pPr>
    <w:rPr>
      <w:rFonts w:ascii="맑은 고딕" w:hAnsi="맑은 고딕" w:cs="Times New Roman"/>
      <w:kern w:val="2"/>
      <w:sz w:val="20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0">
    <w:name w:val="표 구분선4"/>
    <w:basedOn w:val="a1"/>
    <w:next w:val="a4"/>
    <w:uiPriority w:val="39"/>
    <w:rsid w:val="00D438DB"/>
    <w:pPr>
      <w:spacing w:line="240" w:lineRule="auto"/>
    </w:pPr>
    <w:rPr>
      <w:rFonts w:ascii="맑은 고딕" w:hAnsi="맑은 고딕" w:cs="Times New Roman"/>
      <w:kern w:val="2"/>
      <w:sz w:val="20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FollowedHyperlink"/>
    <w:basedOn w:val="a0"/>
    <w:uiPriority w:val="99"/>
    <w:semiHidden/>
    <w:unhideWhenUsed/>
    <w:rsid w:val="00EB12C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870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71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27713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453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03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29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6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youtube.com/watch?v=fzH1NYuJQZQ&amp;feature=share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2F5554-557B-4D3E-8751-9908C182D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509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류경돈</dc:creator>
  <cp:keywords/>
  <dc:description/>
  <cp:lastModifiedBy>견힐 안</cp:lastModifiedBy>
  <cp:revision>7</cp:revision>
  <cp:lastPrinted>2023-06-10T09:36:00Z</cp:lastPrinted>
  <dcterms:created xsi:type="dcterms:W3CDTF">2023-06-10T07:53:00Z</dcterms:created>
  <dcterms:modified xsi:type="dcterms:W3CDTF">2023-06-10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14abab2c992e2d7a0af0fd7d7d3dd6bdeabce932de3c1269e8f58e6215b5dd</vt:lpwstr>
  </property>
</Properties>
</file>